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13AAA9" w14:textId="77777777" w:rsidR="00E7698C" w:rsidRDefault="00E7698C" w:rsidP="00E7698C">
      <w:pPr>
        <w:pStyle w:val="NASLOV10"/>
        <w:spacing w:after="240"/>
        <w:rPr>
          <w:b w:val="0"/>
          <w:sz w:val="22"/>
        </w:rPr>
      </w:pPr>
      <w:r w:rsidRPr="002C58BF">
        <w:rPr>
          <w:b w:val="0"/>
          <w:sz w:val="22"/>
        </w:rPr>
        <w:t xml:space="preserve">Pri pripremi rukopisa za časopis </w:t>
      </w:r>
      <w:r w:rsidRPr="002C58BF">
        <w:rPr>
          <w:b w:val="0"/>
          <w:i/>
          <w:sz w:val="22"/>
        </w:rPr>
        <w:t>Educatio Biologiae</w:t>
      </w:r>
      <w:r w:rsidRPr="002C58BF">
        <w:rPr>
          <w:b w:val="0"/>
          <w:sz w:val="22"/>
        </w:rPr>
        <w:t xml:space="preserve"> potrebno je slijediti upute koje su podržane u </w:t>
      </w:r>
      <w:r w:rsidRPr="002C58BF">
        <w:rPr>
          <w:sz w:val="22"/>
        </w:rPr>
        <w:t>predlošku</w:t>
      </w:r>
      <w:r w:rsidRPr="002C58BF">
        <w:rPr>
          <w:b w:val="0"/>
          <w:sz w:val="22"/>
        </w:rPr>
        <w:t xml:space="preserve"> za pripremu rukopisa pa preporučujemo njegovo korištenje. Pri prenošenju teksta iz drugog dokumenta u predložak molimo da se koristi prenošenje neformatiranog teksta, jer će se u protivnom predložak poremetiti i opteretiti drugim formatima te će ga biti teško koristiti.</w:t>
      </w:r>
    </w:p>
    <w:p w14:paraId="118706EA" w14:textId="77777777" w:rsidR="00E7698C" w:rsidRPr="00F32A45" w:rsidRDefault="00E7698C" w:rsidP="00E7698C">
      <w:pPr>
        <w:pStyle w:val="Naslov20"/>
      </w:pPr>
      <w:r w:rsidRPr="00F32A45">
        <w:t>Naslov rukopisa</w:t>
      </w:r>
    </w:p>
    <w:p w14:paraId="0420F99B" w14:textId="77777777" w:rsidR="00E7698C" w:rsidRPr="007F7320" w:rsidRDefault="00E7698C" w:rsidP="00E7698C">
      <w:r w:rsidRPr="007F7320">
        <w:t xml:space="preserve">Naslov treba biti u fontu </w:t>
      </w:r>
      <w:r>
        <w:t>Calibri</w:t>
      </w:r>
      <w:r w:rsidRPr="007F7320">
        <w:t xml:space="preserve">, veličine 14 u bold opciji i centriran. </w:t>
      </w:r>
    </w:p>
    <w:p w14:paraId="00146470" w14:textId="77777777" w:rsidR="00E7698C" w:rsidRPr="00F32A45" w:rsidRDefault="00E7698C" w:rsidP="00E7698C">
      <w:pPr>
        <w:pStyle w:val="Naslov20"/>
      </w:pPr>
      <w:r w:rsidRPr="00F32A45">
        <w:t>Podaci o autoru</w:t>
      </w:r>
    </w:p>
    <w:p w14:paraId="295DC7D9" w14:textId="77777777" w:rsidR="00E7698C" w:rsidRPr="007F7320" w:rsidRDefault="00E7698C" w:rsidP="00E7698C">
      <w:r>
        <w:t>P</w:t>
      </w:r>
      <w:r w:rsidRPr="007F7320">
        <w:t>odaci o autorima trebaju biti centriran</w:t>
      </w:r>
      <w:r>
        <w:t>i</w:t>
      </w:r>
      <w:r w:rsidRPr="007F7320">
        <w:t xml:space="preserve"> ispod naslova</w:t>
      </w:r>
      <w:r>
        <w:t xml:space="preserve">. </w:t>
      </w:r>
      <w:r w:rsidRPr="007F7320">
        <w:t xml:space="preserve">Imena </w:t>
      </w:r>
      <w:r>
        <w:t xml:space="preserve">i prezimena </w:t>
      </w:r>
      <w:r w:rsidRPr="007F7320">
        <w:t xml:space="preserve">autora </w:t>
      </w:r>
      <w:r>
        <w:t>trebaju biti</w:t>
      </w:r>
      <w:r w:rsidRPr="007F7320">
        <w:t xml:space="preserve"> pisana</w:t>
      </w:r>
      <w:r>
        <w:t xml:space="preserve"> u kurzivu fonta Calibri</w:t>
      </w:r>
      <w:r w:rsidRPr="007F7320">
        <w:t xml:space="preserve"> </w:t>
      </w:r>
      <w:r>
        <w:t xml:space="preserve">veličine 11. </w:t>
      </w:r>
      <w:r w:rsidRPr="007F7320">
        <w:t xml:space="preserve"> Više autora treba prikazati tako da se iza inicijala svakog autora doda redoslijedni broj u opciji superscript. Uz </w:t>
      </w:r>
      <w:r>
        <w:t>ime i prezime</w:t>
      </w:r>
      <w:r w:rsidRPr="007F7320">
        <w:t xml:space="preserve"> autora za korespondenciju treba biti </w:t>
      </w:r>
      <w:r>
        <w:t>prije imena dodana zvjezdica (*)</w:t>
      </w:r>
      <w:r w:rsidRPr="007F7320">
        <w:t xml:space="preserve">. Podaci o autoru (institucija, škola,...) trebaju biti pisana u fontu </w:t>
      </w:r>
      <w:r>
        <w:t>Calibri</w:t>
      </w:r>
      <w:r w:rsidRPr="007F7320">
        <w:t xml:space="preserve"> veličine </w:t>
      </w:r>
      <w:r>
        <w:t>9</w:t>
      </w:r>
      <w:r w:rsidRPr="007F7320">
        <w:t xml:space="preserve"> i slijediti broj uz ime autora</w:t>
      </w:r>
      <w:r>
        <w:t xml:space="preserve">, a na kraju treba biti dodana </w:t>
      </w:r>
      <w:r w:rsidRPr="007F7320">
        <w:t xml:space="preserve">e-mail adresa. </w:t>
      </w:r>
    </w:p>
    <w:p w14:paraId="75780F02" w14:textId="39E7AC89" w:rsidR="004865EA" w:rsidRPr="002E4D5C" w:rsidRDefault="002B11E1" w:rsidP="00947F33">
      <w:pPr>
        <w:pStyle w:val="NASLOVLANKA"/>
        <w:spacing w:line="240" w:lineRule="auto"/>
      </w:pPr>
      <w:r>
        <w:t>Naslov</w:t>
      </w:r>
      <w:r w:rsidR="008C2769" w:rsidRPr="002E4D5C">
        <w:t xml:space="preserve"> </w:t>
      </w:r>
    </w:p>
    <w:p w14:paraId="19E4AD6D" w14:textId="77777777" w:rsidR="00947F33" w:rsidRPr="00947F33" w:rsidRDefault="006B4A37" w:rsidP="00947F33">
      <w:pPr>
        <w:pStyle w:val="Institucije"/>
        <w:rPr>
          <w:i/>
          <w:sz w:val="22"/>
        </w:rPr>
      </w:pPr>
      <w:r>
        <w:rPr>
          <w:i/>
          <w:sz w:val="22"/>
        </w:rPr>
        <w:t>Autor</w:t>
      </w:r>
      <w:r w:rsidR="005C3457" w:rsidRPr="005C3457">
        <w:rPr>
          <w:i/>
          <w:sz w:val="22"/>
          <w:vertAlign w:val="superscript"/>
        </w:rPr>
        <w:t>1</w:t>
      </w:r>
      <w:r w:rsidR="005C3457">
        <w:rPr>
          <w:i/>
          <w:sz w:val="22"/>
        </w:rPr>
        <w:t xml:space="preserve">, </w:t>
      </w:r>
      <w:r>
        <w:rPr>
          <w:i/>
          <w:sz w:val="22"/>
        </w:rPr>
        <w:t>Autor</w:t>
      </w:r>
      <w:r w:rsidR="005C3457" w:rsidRPr="005C3457">
        <w:rPr>
          <w:i/>
          <w:sz w:val="22"/>
          <w:vertAlign w:val="superscript"/>
        </w:rPr>
        <w:t>2</w:t>
      </w:r>
    </w:p>
    <w:p w14:paraId="74DDDF13" w14:textId="77777777" w:rsidR="00947F33" w:rsidRPr="00947F33" w:rsidRDefault="00947F33" w:rsidP="00947F33">
      <w:pPr>
        <w:pStyle w:val="Institucije"/>
        <w:spacing w:after="240"/>
        <w:rPr>
          <w:sz w:val="14"/>
        </w:rPr>
      </w:pPr>
      <w:r w:rsidRPr="00947F33">
        <w:rPr>
          <w:sz w:val="14"/>
        </w:rPr>
        <w:t>*</w:t>
      </w:r>
      <w:r w:rsidR="008255AE">
        <w:rPr>
          <w:sz w:val="14"/>
        </w:rPr>
        <w:t>dopisni aut</w:t>
      </w:r>
      <w:r w:rsidRPr="00947F33">
        <w:rPr>
          <w:sz w:val="14"/>
        </w:rPr>
        <w:t>or</w:t>
      </w:r>
    </w:p>
    <w:p w14:paraId="7EC3C9BE" w14:textId="77777777" w:rsidR="00947F33" w:rsidRPr="009E7DE8" w:rsidRDefault="006B4A37" w:rsidP="00947F33">
      <w:pPr>
        <w:pStyle w:val="Institucije"/>
      </w:pPr>
      <w:r w:rsidRPr="006B4A37">
        <w:rPr>
          <w:vertAlign w:val="superscript"/>
        </w:rPr>
        <w:t>1</w:t>
      </w:r>
      <w:r w:rsidRPr="006B4A37">
        <w:t>institucija, adresa</w:t>
      </w:r>
      <w:r w:rsidR="00947F33">
        <w:t>,</w:t>
      </w:r>
      <w:r w:rsidR="00947F33" w:rsidRPr="00947F33">
        <w:rPr>
          <w:rStyle w:val="IntenseEmphasis"/>
          <w:u w:val="none"/>
        </w:rPr>
        <w:t xml:space="preserve"> </w:t>
      </w:r>
      <w:r w:rsidR="00947F33" w:rsidRPr="009E7DE8">
        <w:rPr>
          <w:rStyle w:val="IntenseEmphasis"/>
          <w:u w:val="none"/>
        </w:rPr>
        <w:t>mail</w:t>
      </w:r>
    </w:p>
    <w:p w14:paraId="381F8951" w14:textId="77777777" w:rsidR="006B4A37" w:rsidRDefault="006B4A37" w:rsidP="00947F33">
      <w:pPr>
        <w:pStyle w:val="Institucije"/>
        <w:rPr>
          <w:rStyle w:val="IntenseEmphasis"/>
          <w:u w:val="none"/>
        </w:rPr>
      </w:pPr>
      <w:r w:rsidRPr="006B4A37">
        <w:rPr>
          <w:vertAlign w:val="superscript"/>
        </w:rPr>
        <w:t>2</w:t>
      </w:r>
      <w:r w:rsidRPr="006B4A37">
        <w:t>institucija, adresa</w:t>
      </w:r>
      <w:r w:rsidR="00947F33">
        <w:t>,</w:t>
      </w:r>
      <w:r w:rsidR="00947F33" w:rsidRPr="00947F33">
        <w:rPr>
          <w:rStyle w:val="IntenseEmphasis"/>
          <w:u w:val="none"/>
        </w:rPr>
        <w:t xml:space="preserve"> </w:t>
      </w:r>
      <w:r w:rsidR="00947F33" w:rsidRPr="009E7DE8">
        <w:rPr>
          <w:rStyle w:val="IntenseEmphasis"/>
          <w:u w:val="none"/>
        </w:rPr>
        <w:t>mail</w:t>
      </w:r>
    </w:p>
    <w:p w14:paraId="0190B2D0" w14:textId="77777777" w:rsidR="00CB2188" w:rsidRPr="000334F5" w:rsidRDefault="00CB2188" w:rsidP="00CB2188">
      <w:pPr>
        <w:pStyle w:val="SAETAK"/>
        <w:rPr>
          <w:sz w:val="22"/>
        </w:rPr>
      </w:pPr>
      <w:r w:rsidRPr="00FC7004">
        <w:t>SAŽET</w:t>
      </w:r>
      <w:r w:rsidRPr="000334F5">
        <w:t>AK</w:t>
      </w:r>
      <w:r w:rsidRPr="000334F5">
        <w:rPr>
          <w:sz w:val="22"/>
        </w:rPr>
        <w:t xml:space="preserve"> </w:t>
      </w:r>
    </w:p>
    <w:p w14:paraId="2728884A" w14:textId="77777777" w:rsidR="00CB2188" w:rsidRDefault="00CB2188" w:rsidP="00CB2188">
      <w:pPr>
        <w:pStyle w:val="NoSpacing"/>
      </w:pPr>
      <w:r w:rsidRPr="005A7A9C">
        <w:t xml:space="preserve">Naslov </w:t>
      </w:r>
      <w:r w:rsidRPr="00CE5370">
        <w:rPr>
          <w:b/>
        </w:rPr>
        <w:t xml:space="preserve">SAŽETAK </w:t>
      </w:r>
      <w:r w:rsidRPr="005A7A9C">
        <w:t>treba biti pisan u fontu Calibri, veličine 10, koristeći bold opciju. Tekst sažetka treba biti pisan u fontu Calibri, veličine 10, u normal opciji, s proredom 1 i potpunim poravnanjem, primjenjujući stil Sažetak</w:t>
      </w:r>
      <w:r>
        <w:t xml:space="preserve"> i Zahvala</w:t>
      </w:r>
      <w:r w:rsidRPr="005A7A9C">
        <w:t xml:space="preserve">.  Sažetak treba sadržavati do 300 riječi. </w:t>
      </w:r>
    </w:p>
    <w:p w14:paraId="59015799" w14:textId="77777777" w:rsidR="00CB2188" w:rsidRDefault="00CB2188" w:rsidP="00CB2188">
      <w:pPr>
        <w:pStyle w:val="NoSpacing"/>
        <w:spacing w:after="0"/>
      </w:pPr>
      <w:r w:rsidRPr="005A7A9C">
        <w:t xml:space="preserve">Sadržaj sažetka prilagođava se kategoriji rada: </w:t>
      </w:r>
    </w:p>
    <w:p w14:paraId="238A7053" w14:textId="77777777" w:rsidR="00CB2188" w:rsidRPr="00EE6367" w:rsidRDefault="00CB2188" w:rsidP="00EE6367">
      <w:pPr>
        <w:pStyle w:val="ListParagraph"/>
        <w:rPr>
          <w:sz w:val="20"/>
        </w:rPr>
      </w:pPr>
      <w:r w:rsidRPr="00EE6367">
        <w:rPr>
          <w:sz w:val="20"/>
        </w:rPr>
        <w:t xml:space="preserve">u izvornim znanstvenim i stručnim radovima treba naznačiti cilj rada, primijenjene metode, najvažnije rezultate i zaključak; </w:t>
      </w:r>
    </w:p>
    <w:p w14:paraId="1103D2F5" w14:textId="77777777" w:rsidR="00CB2188" w:rsidRPr="00EE6367" w:rsidRDefault="00CB2188" w:rsidP="00EE6367">
      <w:pPr>
        <w:pStyle w:val="ListParagraph"/>
        <w:rPr>
          <w:sz w:val="20"/>
        </w:rPr>
      </w:pPr>
      <w:r w:rsidRPr="00EE6367">
        <w:rPr>
          <w:sz w:val="20"/>
        </w:rPr>
        <w:t xml:space="preserve">u preglednim radovima predmet i pristup analize te glavne spoznaje; </w:t>
      </w:r>
    </w:p>
    <w:p w14:paraId="5AC0BA53" w14:textId="77777777" w:rsidR="00CB2188" w:rsidRPr="00EE6367" w:rsidRDefault="00CB2188" w:rsidP="00EE6367">
      <w:pPr>
        <w:pStyle w:val="ListParagraph"/>
        <w:rPr>
          <w:sz w:val="20"/>
        </w:rPr>
      </w:pPr>
      <w:r w:rsidRPr="00EE6367">
        <w:rPr>
          <w:sz w:val="20"/>
        </w:rPr>
        <w:t xml:space="preserve">u studijama slučaja kontekst, opis slučaja, analizu i zaključke; </w:t>
      </w:r>
    </w:p>
    <w:p w14:paraId="2EB8DA45" w14:textId="77777777" w:rsidR="00CB2188" w:rsidRPr="00EE6367" w:rsidRDefault="00CB2188" w:rsidP="00EE6367">
      <w:pPr>
        <w:pStyle w:val="ListParagraph"/>
        <w:rPr>
          <w:sz w:val="20"/>
        </w:rPr>
      </w:pPr>
      <w:r w:rsidRPr="00EE6367">
        <w:rPr>
          <w:sz w:val="20"/>
        </w:rPr>
        <w:t xml:space="preserve">u esejima temu, pristup i glavne teze; </w:t>
      </w:r>
    </w:p>
    <w:p w14:paraId="049A53EC" w14:textId="77777777" w:rsidR="00CB2188" w:rsidRPr="00EE6367" w:rsidRDefault="00CB2188" w:rsidP="00EE6367">
      <w:pPr>
        <w:pStyle w:val="ListParagraph"/>
        <w:rPr>
          <w:sz w:val="20"/>
        </w:rPr>
      </w:pPr>
      <w:r w:rsidRPr="00EE6367">
        <w:rPr>
          <w:sz w:val="20"/>
        </w:rPr>
        <w:t xml:space="preserve">u prikazima i recenzijama publikacija predmet prikaza i ključnu ocjenu doprinosa. </w:t>
      </w:r>
    </w:p>
    <w:p w14:paraId="2F9249D2" w14:textId="77777777" w:rsidR="00CB2188" w:rsidRPr="005A7A9C" w:rsidRDefault="00CB2188" w:rsidP="00CB2188">
      <w:pPr>
        <w:pStyle w:val="NoSpacing"/>
        <w:spacing w:before="240"/>
      </w:pPr>
      <w:r w:rsidRPr="005A7A9C">
        <w:t>Podnaslovi se ne navode u sažetku. Sažetak ne smije sadržavati slike, tablice, grafičke prikaze ni priloge. Literatura se navodi samo ako je to nužno za razumijevanje rada. Tekst treba biti jasan, informativan i strukturiran tako da čitatelju omogući brzo razumijevanje svrhe rada, načina provedbe i glavnih zaključaka.</w:t>
      </w:r>
    </w:p>
    <w:p w14:paraId="1A26C2E6" w14:textId="77777777" w:rsidR="00CB2188" w:rsidRPr="003D60B9" w:rsidRDefault="00CB2188" w:rsidP="00CB2188">
      <w:pPr>
        <w:pStyle w:val="NoSpacing"/>
        <w:spacing w:before="80"/>
        <w:ind w:left="1134" w:hanging="1134"/>
        <w:rPr>
          <w:i/>
        </w:rPr>
      </w:pPr>
      <w:r w:rsidRPr="003D60B9">
        <w:rPr>
          <w:b/>
          <w:i/>
        </w:rPr>
        <w:t xml:space="preserve">Ključne </w:t>
      </w:r>
      <w:r w:rsidRPr="003D60B9">
        <w:rPr>
          <w:rStyle w:val="SubtleEmphasis"/>
          <w:b/>
        </w:rPr>
        <w:t>riječi:</w:t>
      </w:r>
      <w:r w:rsidRPr="003D60B9">
        <w:rPr>
          <w:rStyle w:val="SubtleEmphasis"/>
        </w:rPr>
        <w:t xml:space="preserve"> Do 5 ključnih riječi </w:t>
      </w:r>
      <w:r w:rsidRPr="00BB5B75">
        <w:rPr>
          <w:rStyle w:val="SubtleEmphasis"/>
        </w:rPr>
        <w:t>međusobno odvojene</w:t>
      </w:r>
      <w:r w:rsidRPr="003D60B9">
        <w:rPr>
          <w:rStyle w:val="SubtleEmphasis"/>
        </w:rPr>
        <w:t xml:space="preserve"> znakom točka-zarez (;), treba pisati u fontu Calibri, veličine 10 koristeći italic opciju. Ključne riječi trebaju biti navedene abecednim redom. Izbjegavajte kratice, osim ako su općeprihvaćene. Pri njihovu odabiru preporučuje se koristiti relevantne pojmove koji nisu već sadržani u naslovu</w:t>
      </w:r>
      <w:r w:rsidRPr="003D60B9">
        <w:rPr>
          <w:i/>
        </w:rPr>
        <w:t xml:space="preserve"> i sažetku kako bi se povećala vidljivost i mogućnost pronalaska rada u sustavima za pretraživanje.</w:t>
      </w:r>
    </w:p>
    <w:p w14:paraId="5C0FC194" w14:textId="77777777" w:rsidR="00CB2188" w:rsidRPr="00E4471A" w:rsidRDefault="00CB2188" w:rsidP="00CB2188">
      <w:pPr>
        <w:pStyle w:val="Naslov11"/>
      </w:pPr>
      <w:r w:rsidRPr="00E4471A">
        <w:t>OPĆE UPUTE AUTORIMA</w:t>
      </w:r>
    </w:p>
    <w:p w14:paraId="6382244E" w14:textId="77777777" w:rsidR="00CB2188" w:rsidRDefault="00CB2188" w:rsidP="00CB2188">
      <w:r w:rsidRPr="00B42659">
        <w:t xml:space="preserve">Pri oblikovanju </w:t>
      </w:r>
      <w:r>
        <w:t>rukopisa</w:t>
      </w:r>
      <w:r w:rsidRPr="00B42659">
        <w:t xml:space="preserve"> obavezno je koristiti Predložak </w:t>
      </w:r>
      <w:r>
        <w:t>i pridržavati se u</w:t>
      </w:r>
      <w:r w:rsidRPr="00B42659">
        <w:t>put</w:t>
      </w:r>
      <w:r>
        <w:t>a</w:t>
      </w:r>
      <w:r w:rsidRPr="00B42659">
        <w:t xml:space="preserve"> za oblikovanje članka za časopis </w:t>
      </w:r>
      <w:r w:rsidRPr="00CE5370">
        <w:rPr>
          <w:i/>
        </w:rPr>
        <w:t>Educatio Biologiae</w:t>
      </w:r>
      <w:r>
        <w:t xml:space="preserve"> (E</w:t>
      </w:r>
      <w:r w:rsidRPr="001678A5">
        <w:t>dBi</w:t>
      </w:r>
      <w:r>
        <w:t xml:space="preserve">).  </w:t>
      </w:r>
      <w:r w:rsidRPr="00D93463">
        <w:t xml:space="preserve">Prilikom korištenja predloška potrebno je odabrati opciju „Spremi </w:t>
      </w:r>
      <w:r w:rsidRPr="00D93463">
        <w:lastRenderedPageBreak/>
        <w:t xml:space="preserve">kao” i datoteku imenovati u formatu: PREZIME Inicijal. – Naslov rada.doc. </w:t>
      </w:r>
      <w:r>
        <w:t>Rukopise</w:t>
      </w:r>
      <w:r w:rsidRPr="00D93463">
        <w:t xml:space="preserve"> je potrebno podnijeti u Microsoft Word formatu (.doc ili .docx).</w:t>
      </w:r>
    </w:p>
    <w:p w14:paraId="12B7A080" w14:textId="77777777" w:rsidR="00CB2188" w:rsidRPr="00E7698C" w:rsidRDefault="00CB2188" w:rsidP="00CB2188">
      <w:pPr>
        <w:rPr>
          <w:b/>
        </w:rPr>
      </w:pPr>
      <w:r w:rsidRPr="00E7698C">
        <w:rPr>
          <w:b/>
        </w:rPr>
        <w:t xml:space="preserve">Molimo da ne podnosite rukopise u PDF formatu. </w:t>
      </w:r>
    </w:p>
    <w:p w14:paraId="29951203" w14:textId="77777777" w:rsidR="00CB2188" w:rsidRPr="001F5DC2" w:rsidRDefault="00CB2188" w:rsidP="00CB2188">
      <w:r>
        <w:t xml:space="preserve">Rukopis se podnosi </w:t>
      </w:r>
      <w:r w:rsidRPr="007F7320">
        <w:t>elektroničkim putem, tako da se na web stranic</w:t>
      </w:r>
      <w:r>
        <w:t xml:space="preserve">i </w:t>
      </w:r>
      <w:hyperlink r:id="rId9" w:history="1">
        <w:r w:rsidRPr="00B87D10">
          <w:rPr>
            <w:rStyle w:val="IntenseEmphasis"/>
          </w:rPr>
          <w:t>http://www.hbd-sbc.hr/educatio-biologiae/</w:t>
        </w:r>
      </w:hyperlink>
      <w:r>
        <w:t xml:space="preserve"> na </w:t>
      </w:r>
      <w:r w:rsidRPr="00215ED8">
        <w:rPr>
          <w:b/>
        </w:rPr>
        <w:t xml:space="preserve">Rukopis za časopis </w:t>
      </w:r>
      <w:r w:rsidRPr="00CE5370">
        <w:rPr>
          <w:b/>
          <w:i/>
        </w:rPr>
        <w:t>Educatio Biologiae</w:t>
      </w:r>
      <w:r>
        <w:t>,</w:t>
      </w:r>
      <w:r w:rsidRPr="007F7320">
        <w:t xml:space="preserve"> </w:t>
      </w:r>
      <w:r>
        <w:t xml:space="preserve">uz pomoć tipke </w:t>
      </w:r>
      <w:r w:rsidRPr="00215ED8">
        <w:rPr>
          <w:b/>
        </w:rPr>
        <w:t xml:space="preserve">Odaberi  datoteku </w:t>
      </w:r>
      <w:r w:rsidRPr="007F7320">
        <w:t xml:space="preserve">među vlastitim dokumentima odabere </w:t>
      </w:r>
      <w:r>
        <w:t>Word dokument koji sadrži rukopis</w:t>
      </w:r>
      <w:r w:rsidRPr="007F7320">
        <w:t xml:space="preserve">. </w:t>
      </w:r>
      <w:r>
        <w:t xml:space="preserve">Tipkom </w:t>
      </w:r>
      <w:r w:rsidRPr="001A72E2">
        <w:rPr>
          <w:b/>
        </w:rPr>
        <w:t>Pošalji</w:t>
      </w:r>
      <w:r>
        <w:t xml:space="preserve"> rukopis će biti poslan u postupak recenzije, a povratna informacija autorima će biti dostavljena putem mail adrese koja je navedena u obrascu. </w:t>
      </w:r>
      <w:r w:rsidRPr="001F5DC2">
        <w:t>Rukopisi prihvaćeni za objavu, koji se nalaze u postupku uredničke pripreme nakon recenzije, mogu biti vraćeni autorima na doradu prema specifičnim uputama uredništva časopisa.</w:t>
      </w:r>
      <w:r>
        <w:t xml:space="preserve"> </w:t>
      </w:r>
      <w:r w:rsidRPr="001F5DC2">
        <w:t xml:space="preserve">Časopis EdBi, </w:t>
      </w:r>
      <w:r>
        <w:t>Hrvatsko biološko društvo (</w:t>
      </w:r>
      <w:r w:rsidRPr="001F5DC2">
        <w:t>HBD</w:t>
      </w:r>
      <w:r>
        <w:t>)</w:t>
      </w:r>
      <w:r w:rsidRPr="001F5DC2">
        <w:t xml:space="preserve">, Biološki odsjek </w:t>
      </w:r>
      <w:r>
        <w:t>Prirodoslovno-matematičkog fakulteta Sveučilišta u Zagrebu</w:t>
      </w:r>
      <w:r w:rsidRPr="001F5DC2">
        <w:t xml:space="preserve"> i Odjel za biologiju Sveučilišta J</w:t>
      </w:r>
      <w:r>
        <w:t>osipa Jurja</w:t>
      </w:r>
      <w:r w:rsidRPr="001F5DC2">
        <w:t xml:space="preserve"> Strossmayera u Osijeku ne preuzimaju nikakvu odgovornost za izvornost materijala koje autor(i) koriste u </w:t>
      </w:r>
      <w:r>
        <w:t xml:space="preserve">rukopisu </w:t>
      </w:r>
      <w:r w:rsidRPr="001F5DC2">
        <w:t xml:space="preserve">podnesenom za objavu u časopisu </w:t>
      </w:r>
      <w:r w:rsidRPr="00CE5370">
        <w:rPr>
          <w:i/>
        </w:rPr>
        <w:t>Educatio Biologiae</w:t>
      </w:r>
      <w:r w:rsidRPr="001F5DC2">
        <w:t xml:space="preserve"> (EdBi).</w:t>
      </w:r>
      <w:r>
        <w:t xml:space="preserve"> </w:t>
      </w:r>
      <w:r w:rsidRPr="00731036">
        <w:t>Svi zaprimljeni rukopisi podliježu provjeri izvornosti i detekciji potencijalnog plagijata korištenjem softvera Turnitin.</w:t>
      </w:r>
    </w:p>
    <w:p w14:paraId="56E0C9D1" w14:textId="77777777" w:rsidR="00CB2188" w:rsidRPr="007645EB" w:rsidRDefault="00CB2188" w:rsidP="00CB2188">
      <w:pPr>
        <w:pStyle w:val="Naslov20"/>
      </w:pPr>
      <w:r w:rsidRPr="007645EB">
        <w:t>Oblikovanje r</w:t>
      </w:r>
      <w:r>
        <w:t>ukopisa</w:t>
      </w:r>
    </w:p>
    <w:p w14:paraId="08AB30C5" w14:textId="77777777" w:rsidR="00CB2188" w:rsidRDefault="00CB2188" w:rsidP="00CB2188">
      <w:r w:rsidRPr="007F7320">
        <w:t>R</w:t>
      </w:r>
      <w:r>
        <w:t xml:space="preserve">ukopis </w:t>
      </w:r>
      <w:r w:rsidRPr="007F7320">
        <w:t xml:space="preserve">može sadržavati </w:t>
      </w:r>
      <w:r>
        <w:t>najviše 35</w:t>
      </w:r>
      <w:r w:rsidRPr="007F7320">
        <w:t xml:space="preserve"> stranica uključujući popis literature, tablice, slike i priloge</w:t>
      </w:r>
      <w:r>
        <w:t xml:space="preserve"> te sažetak.  </w:t>
      </w:r>
      <w:r w:rsidRPr="007F7320">
        <w:t xml:space="preserve">Kao normalni font treba upotrebljavati </w:t>
      </w:r>
      <w:r>
        <w:t>Calibri</w:t>
      </w:r>
      <w:r w:rsidRPr="007F7320">
        <w:t xml:space="preserve"> veličine 11. Sav tekst treba biti pisan u proredu od 1,15. Treba slijediti akademski stil pisanja. Sav tekst, tablice, slike i prilozi trebaju biti u okviru margina obrasca (14 cm širine i 22 cm visine). Tekst treba biti potpuno poravnan.</w:t>
      </w:r>
      <w:r>
        <w:t xml:space="preserve"> </w:t>
      </w:r>
    </w:p>
    <w:p w14:paraId="2A7AA0E0" w14:textId="77777777" w:rsidR="00CB2188" w:rsidRDefault="00CB2188" w:rsidP="00CB2188">
      <w:r>
        <w:t xml:space="preserve">Pri pisanju preporučuje se koristiti stilove odabranog predloška. </w:t>
      </w:r>
    </w:p>
    <w:p w14:paraId="3D7A8AC4" w14:textId="77777777" w:rsidR="00CB2188" w:rsidRPr="00E7698C" w:rsidRDefault="00CB2188" w:rsidP="00CB2188">
      <w:pPr>
        <w:rPr>
          <w:b/>
        </w:rPr>
      </w:pPr>
      <w:r w:rsidRPr="00E7698C">
        <w:rPr>
          <w:b/>
        </w:rPr>
        <w:t xml:space="preserve">Zaglavlja i podnožja ne mijenjati, jer će ona biti uređena u postupku pripreme rukopisa za objavu nakon potvrđene pozitivne recenzije. </w:t>
      </w:r>
    </w:p>
    <w:p w14:paraId="212A4F6E" w14:textId="77777777" w:rsidR="00CB2188" w:rsidRPr="007F7320" w:rsidRDefault="00CB2188" w:rsidP="00CB2188">
      <w:r>
        <w:t>Izvorni  znanstveni rad kao i pregledni i stručni rad  treba sadržavati poglavlja: sažetak, uvod, metode, rezultati, rasprava</w:t>
      </w:r>
      <w:r w:rsidRPr="00202EB9">
        <w:t xml:space="preserve"> </w:t>
      </w:r>
      <w:r>
        <w:t xml:space="preserve">(uključujući implikacije za poučavanje biologije), zaključak, (zahvala), izjave, literatura, (prilozi). Studija slučaja treba sadržavati poglavlja: uvod, metode, rezultati, refleksiju i preporuke. Esej treba sadržavati uvod, teorijski okvir, analizu i rasprava te zaključak. </w:t>
      </w:r>
      <w:r w:rsidRPr="00AA085D">
        <w:t xml:space="preserve">Prikazi i recenzije publikacija </w:t>
      </w:r>
      <w:r>
        <w:t xml:space="preserve">trebaju sadržavati uvod, sažetak sadržaja, analizu i kritiku te zaključak. </w:t>
      </w:r>
    </w:p>
    <w:p w14:paraId="5F8AA378" w14:textId="5B021B13" w:rsidR="00CB2188" w:rsidRPr="007F7320" w:rsidRDefault="00CB2188" w:rsidP="00CB2188">
      <w:pPr>
        <w:pStyle w:val="Naslov11"/>
      </w:pPr>
      <w:r w:rsidRPr="007F7320">
        <w:t>NASLOV</w:t>
      </w:r>
      <w:r w:rsidR="00E7698C">
        <w:t>I</w:t>
      </w:r>
    </w:p>
    <w:p w14:paraId="64AE24C8" w14:textId="77777777" w:rsidR="00CB2188" w:rsidRDefault="00CB2188" w:rsidP="00CB2188">
      <w:r w:rsidRPr="007F7320">
        <w:t xml:space="preserve">Naslovi trebaju slijediti hijerarhijski red u propisanom stilu NASLOV 1, Naslov 2 i Naslov 3. Sve naslove treba slijediti tekst na istoj stranici da se naslov ne pojavi zasebno na kraju stranice. </w:t>
      </w:r>
    </w:p>
    <w:p w14:paraId="07C605F8" w14:textId="77777777" w:rsidR="00CB2188" w:rsidRPr="007B1252" w:rsidRDefault="00CB2188" w:rsidP="00CB2188">
      <w:pPr>
        <w:pStyle w:val="Naslov11"/>
      </w:pPr>
      <w:r w:rsidRPr="007B1252">
        <w:t xml:space="preserve">NASLOV PRVOG REDA </w:t>
      </w:r>
    </w:p>
    <w:p w14:paraId="52DFB17E" w14:textId="77777777" w:rsidR="00CB2188" w:rsidRPr="007F7320" w:rsidRDefault="00CB2188" w:rsidP="00CB2188">
      <w:r>
        <w:t xml:space="preserve">Naslov prvog reda </w:t>
      </w:r>
      <w:r w:rsidRPr="007F7320">
        <w:t xml:space="preserve">treba slijediti stil NASLOV 1. Treba koristiti font </w:t>
      </w:r>
      <w:r>
        <w:t>Calibri</w:t>
      </w:r>
      <w:r w:rsidRPr="007F7320">
        <w:t xml:space="preserve"> veličine 12 u bold opciji uz velika slova. </w:t>
      </w:r>
    </w:p>
    <w:p w14:paraId="6AA903AA" w14:textId="77777777" w:rsidR="00CB2188" w:rsidRPr="007B1252" w:rsidRDefault="00CB2188" w:rsidP="00CB2188">
      <w:pPr>
        <w:pStyle w:val="Naslov20"/>
      </w:pPr>
      <w:r w:rsidRPr="007B1252">
        <w:t>Naslov drugog reda</w:t>
      </w:r>
    </w:p>
    <w:p w14:paraId="70FE893D" w14:textId="77777777" w:rsidR="00CB2188" w:rsidRPr="007F7320" w:rsidRDefault="00CB2188" w:rsidP="00CB2188">
      <w:r w:rsidRPr="007F7320">
        <w:t xml:space="preserve">Naslov drugog reda treba slijediti stil </w:t>
      </w:r>
      <w:r w:rsidRPr="009774BF">
        <w:rPr>
          <w:b/>
          <w:bCs/>
        </w:rPr>
        <w:t>Naslov 2</w:t>
      </w:r>
      <w:r w:rsidRPr="007F7320">
        <w:t>. Treba koristiti normalan oblik teksta u bold opciji.</w:t>
      </w:r>
    </w:p>
    <w:p w14:paraId="6FE3EC5B" w14:textId="77777777" w:rsidR="00CB2188" w:rsidRPr="007B1252" w:rsidRDefault="00CB2188" w:rsidP="00CB2188">
      <w:pPr>
        <w:pStyle w:val="Subtitle"/>
      </w:pPr>
      <w:r w:rsidRPr="007B1252">
        <w:t>Naslov trećeg reda</w:t>
      </w:r>
    </w:p>
    <w:p w14:paraId="15EF615D" w14:textId="77777777" w:rsidR="00CB2188" w:rsidRDefault="00CB2188" w:rsidP="00CB2188">
      <w:r w:rsidRPr="007F7320">
        <w:t xml:space="preserve">Naslov trećeg reda treba slijediti stil </w:t>
      </w:r>
      <w:r w:rsidRPr="009774BF">
        <w:rPr>
          <w:i/>
          <w:iCs/>
        </w:rPr>
        <w:t>Naslov 3</w:t>
      </w:r>
      <w:r w:rsidRPr="007F7320">
        <w:t>. Treba koristiti normalan oblik teksta u italic opciji.</w:t>
      </w:r>
    </w:p>
    <w:p w14:paraId="1B76DB78" w14:textId="77777777" w:rsidR="00CB2188" w:rsidRPr="00E4471A" w:rsidRDefault="00CB2188" w:rsidP="00CB2188">
      <w:pPr>
        <w:pStyle w:val="Subtitle"/>
      </w:pPr>
      <w:r w:rsidRPr="00E4471A">
        <w:t>Natuknice</w:t>
      </w:r>
    </w:p>
    <w:p w14:paraId="39CE444A" w14:textId="77777777" w:rsidR="00CB2188" w:rsidRPr="00A7184B" w:rsidRDefault="00CB2188" w:rsidP="00EE6367">
      <w:pPr>
        <w:spacing w:after="0"/>
      </w:pPr>
      <w:r w:rsidRPr="00A7184B">
        <w:t xml:space="preserve">Ako se u tekstu koriste natuknice (npr. za pisanje ciljeva, hipoteza i zaključaka) treba slijediti stil </w:t>
      </w:r>
      <w:r w:rsidRPr="00E4471A">
        <w:t xml:space="preserve">Natuknice </w:t>
      </w:r>
      <w:r w:rsidRPr="00A7184B">
        <w:t>i pridržavati se slijedećih uputa:</w:t>
      </w:r>
    </w:p>
    <w:p w14:paraId="391E9F7A" w14:textId="77777777" w:rsidR="00CB2188" w:rsidRPr="00EE6367" w:rsidRDefault="00CB2188" w:rsidP="00EE6367">
      <w:pPr>
        <w:pStyle w:val="ListParagraph"/>
      </w:pPr>
      <w:r w:rsidRPr="00EE6367">
        <w:t>prije nabrajanja u obliku natuknica svakako dodati početnu rečenicu s dvotočjem;</w:t>
      </w:r>
    </w:p>
    <w:p w14:paraId="66D8E7EE" w14:textId="77777777" w:rsidR="00CB2188" w:rsidRPr="00EE6367" w:rsidRDefault="00CB2188" w:rsidP="00EE6367">
      <w:pPr>
        <w:pStyle w:val="ListParagraph"/>
      </w:pPr>
      <w:r w:rsidRPr="00EE6367">
        <w:t>na kraju svake natuknice staviti točku-zarez;</w:t>
      </w:r>
    </w:p>
    <w:p w14:paraId="2A4682C8" w14:textId="77777777" w:rsidR="00CB2188" w:rsidRPr="00EE6367" w:rsidRDefault="00CB2188" w:rsidP="00EE6367">
      <w:pPr>
        <w:pStyle w:val="ListParagraph"/>
      </w:pPr>
      <w:r w:rsidRPr="00EE6367">
        <w:t>prored za natuknice treba biti 1,5;</w:t>
      </w:r>
    </w:p>
    <w:p w14:paraId="6E140D04" w14:textId="77777777" w:rsidR="00CB2188" w:rsidRDefault="00CB2188" w:rsidP="00EE6367">
      <w:pPr>
        <w:pStyle w:val="ListParagraph"/>
      </w:pPr>
      <w:r w:rsidRPr="00EE6367">
        <w:t>na kraju zadnje natuknice pisati točku</w:t>
      </w:r>
      <w:r w:rsidRPr="00B90CCE">
        <w:t xml:space="preserve">. </w:t>
      </w:r>
    </w:p>
    <w:p w14:paraId="124454E8" w14:textId="77777777" w:rsidR="00CB2188" w:rsidRPr="002E619A" w:rsidRDefault="00CB2188" w:rsidP="00CB2188">
      <w:r w:rsidRPr="00A7184B">
        <w:t xml:space="preserve">U tekstu treba oblikovati odlomke samo kada je to nužno zbog slijeda čitanja, a ne svaku manju temu stavljati u zaseban odlomak. Ako je potrebno, u tekst treba dodati potpoglavlja, ali prije njihova dodavanja (u poglavlju </w:t>
      </w:r>
      <w:r w:rsidRPr="002E619A">
        <w:t>Metode</w:t>
      </w:r>
      <w:r w:rsidRPr="00A7184B">
        <w:t xml:space="preserve"> ili </w:t>
      </w:r>
      <w:r w:rsidRPr="002E619A">
        <w:t>Rezultati</w:t>
      </w:r>
      <w:r w:rsidRPr="00A7184B">
        <w:t xml:space="preserve">) treba napisati barem jednu povezujuću rečenicu. U </w:t>
      </w:r>
      <w:r w:rsidRPr="002E619A">
        <w:t>Uvodu</w:t>
      </w:r>
      <w:r w:rsidRPr="00A7184B">
        <w:t xml:space="preserve"> i </w:t>
      </w:r>
      <w:r w:rsidRPr="002E619A">
        <w:t>Raspravi</w:t>
      </w:r>
      <w:r w:rsidRPr="00A7184B">
        <w:t xml:space="preserve"> ne ističu se potpoglavlja, već se tekst treba oblikovati cjelovito.</w:t>
      </w:r>
    </w:p>
    <w:p w14:paraId="627A04E5" w14:textId="77777777" w:rsidR="00CB2188" w:rsidRDefault="00CB2188" w:rsidP="00CB2188">
      <w:pPr>
        <w:pStyle w:val="Naslov11"/>
      </w:pPr>
      <w:r w:rsidRPr="00832B89">
        <w:t>OBLIKOV</w:t>
      </w:r>
      <w:r w:rsidRPr="00900DC6">
        <w:t>ANJE POJEDINIH POGLAVLJA</w:t>
      </w:r>
    </w:p>
    <w:p w14:paraId="7E1AC35E" w14:textId="77777777" w:rsidR="00CB2188" w:rsidRPr="00900DC6" w:rsidRDefault="00CB2188" w:rsidP="00CB2188">
      <w:r w:rsidRPr="009542FC">
        <w:t xml:space="preserve">Molimo uvažite ove upute pri oblikovanju rukopisa za podnošenje u časopis </w:t>
      </w:r>
      <w:r w:rsidRPr="009542FC">
        <w:rPr>
          <w:i/>
        </w:rPr>
        <w:t>Educatio Biologiae</w:t>
      </w:r>
      <w:r w:rsidRPr="009542FC">
        <w:t>.</w:t>
      </w:r>
    </w:p>
    <w:p w14:paraId="63C5E8DA" w14:textId="77777777" w:rsidR="00CB2188" w:rsidRPr="00900DC6" w:rsidRDefault="00CB2188" w:rsidP="00CB2188">
      <w:pPr>
        <w:pStyle w:val="Naslov11"/>
      </w:pPr>
      <w:r w:rsidRPr="00900DC6">
        <w:t>UVOD</w:t>
      </w:r>
    </w:p>
    <w:p w14:paraId="3A82EF34" w14:textId="77777777" w:rsidR="00CB2188" w:rsidRDefault="00CB2188" w:rsidP="00CB2188">
      <w:r>
        <w:t xml:space="preserve">Uvod treba ukratko smjestiti istraživanje u širi kontekst i istaknuti njegovu važnost. Potrebno je jasno definirati svrhu rada i njegov znanstveni ili stručni doprinos. Trenutačno stanje istraživačkog područja treba sažeto prikazati uz navođenje ključnih publikacija. Koliko je god moguće, uvod treba biti razumljiv i znanstvenicima izvan uže specijalnosti autora. </w:t>
      </w:r>
      <w:r w:rsidRPr="00D92EA0">
        <w:t>Na kraju uvoda potrebno je jasno naznačiti svrhu i cilj rada. Ako je primjenjivo, treba navesti istraživačka pitanja i/ili hipoteze.</w:t>
      </w:r>
      <w:r>
        <w:t xml:space="preserve"> </w:t>
      </w:r>
    </w:p>
    <w:p w14:paraId="4C1F68F8" w14:textId="77777777" w:rsidR="00CB2188" w:rsidRDefault="00CB2188" w:rsidP="00CB2188">
      <w:r>
        <w:t>Sve reference navedene u tekstu trebaju biti citirane u formatu APA stili („Autor, godina“). Dodatne pojedinosti o citiranju navedene su na kraju ovog dokumenta.</w:t>
      </w:r>
    </w:p>
    <w:p w14:paraId="6C0ACC15" w14:textId="77777777" w:rsidR="00CB2188" w:rsidRDefault="00CB2188" w:rsidP="00CB2188">
      <w:pPr>
        <w:pStyle w:val="Naslov11"/>
      </w:pPr>
      <w:r>
        <w:t>METODE</w:t>
      </w:r>
    </w:p>
    <w:p w14:paraId="7544213C" w14:textId="77777777" w:rsidR="00CB2188" w:rsidRPr="00AE20BF" w:rsidRDefault="00CB2188" w:rsidP="00CB2188">
      <w:pPr>
        <w:rPr>
          <w:lang w:eastAsia="hr-HR"/>
        </w:rPr>
      </w:pPr>
      <w:r w:rsidRPr="004A0F42">
        <w:rPr>
          <w:lang w:eastAsia="hr-HR"/>
        </w:rPr>
        <w:t xml:space="preserve">Ovaj odjeljak treba sadržavati dovoljno pojedinosti kako bi drugi istraživači mogli ponoviti istraživanje i nadograditi rezultate. Nove metode i protokole potrebno je opisati detaljno, dok se ustaljene metode mogu sažeto prikazati uz odgovarajuće citiranje. </w:t>
      </w:r>
      <w:r w:rsidRPr="00885E05">
        <w:rPr>
          <w:lang w:eastAsia="hr-HR"/>
        </w:rPr>
        <w:t>Autori su dužni, gdje je primjenjivo, navesti dostupnost podataka korištenih u radu te eventualna ograničenja njihove dostupnosti. Ako su podaci pohranjeni u javnom repozitoriju, potrebno je navesti naziv repozitorija ili poveznicu na podatke.</w:t>
      </w:r>
      <w:r w:rsidRPr="00885E05">
        <w:t xml:space="preserve"> </w:t>
      </w:r>
      <w:r w:rsidRPr="00885E05">
        <w:rPr>
          <w:lang w:eastAsia="hr-HR"/>
        </w:rPr>
        <w:t>Za istraživanja koja podliježu etičkom odobrenju potrebno je navesti naziv nadležnog tijela koje je odobrenje izdalo te odgovarajući broj odobrenja.</w:t>
      </w:r>
      <w:r>
        <w:rPr>
          <w:lang w:eastAsia="hr-HR"/>
        </w:rPr>
        <w:t xml:space="preserve"> </w:t>
      </w:r>
    </w:p>
    <w:p w14:paraId="51BBF24F" w14:textId="77777777" w:rsidR="00CB2188" w:rsidRPr="007F7320" w:rsidRDefault="00CB2188" w:rsidP="00CB2188">
      <w:pPr>
        <w:pStyle w:val="Naslov11"/>
      </w:pPr>
      <w:r w:rsidRPr="007F7320">
        <w:t>REZULTATI</w:t>
      </w:r>
    </w:p>
    <w:p w14:paraId="324B8FC0" w14:textId="77777777" w:rsidR="00CB2188" w:rsidRPr="007F7320" w:rsidRDefault="00CB2188" w:rsidP="00CB2188">
      <w:r w:rsidRPr="005E7DE7">
        <w:t xml:space="preserve">U odjeljku Rezultati potrebno je jasno i sustavno prikazati </w:t>
      </w:r>
      <w:r>
        <w:t xml:space="preserve">i opisati </w:t>
      </w:r>
      <w:r w:rsidRPr="005E7DE7">
        <w:t xml:space="preserve">dobivene rezultate bez šire rasprave. Podaci se mogu prikazati tekstualno, tablicama ili grafičkim prikazima, pri čemu nije potrebno ponavljati iste informacije u više oblika. Rezultate treba iznositi logičnim redoslijedom u skladu s ciljem rada </w:t>
      </w:r>
      <w:r>
        <w:t xml:space="preserve">odnosno </w:t>
      </w:r>
      <w:r w:rsidRPr="005E7DE7">
        <w:t>postavljenim istraživačkim pitanjima i</w:t>
      </w:r>
      <w:r>
        <w:t>/i</w:t>
      </w:r>
      <w:r w:rsidRPr="005E7DE7">
        <w:t>li hipotezama.</w:t>
      </w:r>
    </w:p>
    <w:p w14:paraId="17D6846E" w14:textId="77777777" w:rsidR="00CB2188" w:rsidRPr="00900DC6" w:rsidRDefault="00CB2188" w:rsidP="00CB2188">
      <w:pPr>
        <w:pStyle w:val="Naslov20"/>
      </w:pPr>
      <w:r w:rsidRPr="00900DC6">
        <w:t>Tablice, slike i prilozi</w:t>
      </w:r>
    </w:p>
    <w:p w14:paraId="1BA334F9" w14:textId="77777777" w:rsidR="00CB2188" w:rsidRPr="007F7320" w:rsidRDefault="00CB2188" w:rsidP="00CB2188">
      <w:r>
        <w:t>D</w:t>
      </w:r>
      <w:r w:rsidRPr="007F7320">
        <w:t xml:space="preserve">odaci </w:t>
      </w:r>
      <w:r>
        <w:t xml:space="preserve">(Tablice, Slike i Prilozi) </w:t>
      </w:r>
      <w:r w:rsidRPr="007F7320">
        <w:t>koji povećavaju razumljivost teksta trebaju biti uklopljeni u rukopis, kao prijedlog za objavljivanje. Dodaci trebaju biti relevantni, vizualno atraktivni i upotpunjavati razumljivost teksta. Svi dodatci trebaju biti razvrstani (</w:t>
      </w:r>
      <w:r>
        <w:t>T</w:t>
      </w:r>
      <w:r w:rsidRPr="007F7320">
        <w:t xml:space="preserve">ablice, </w:t>
      </w:r>
      <w:r>
        <w:t>S</w:t>
      </w:r>
      <w:r w:rsidRPr="007F7320">
        <w:t xml:space="preserve">like ili </w:t>
      </w:r>
      <w:r>
        <w:t>P</w:t>
      </w:r>
      <w:r w:rsidRPr="007F7320">
        <w:t>rilozi) i numerirani po redoslijedu svog iznošenja uz korištenje arapskih brojeva i moraju biti navedeni u tekstu. Iste podatke ne prikazivati u tabličnom i grafičkom obliku. Svaka tablica i slika treba imati kompletan, opisni naslov, a svaki stupac tablice odgovarajući naslov</w:t>
      </w:r>
      <w:r>
        <w:t>, a za pripremu tablica treba koristiti font Calibri veličine 8</w:t>
      </w:r>
      <w:r w:rsidRPr="005E7DE7">
        <w:t xml:space="preserve">. </w:t>
      </w:r>
      <w:r w:rsidRPr="007F7320">
        <w:t xml:space="preserve">Tablice, </w:t>
      </w:r>
      <w:r>
        <w:t>S</w:t>
      </w:r>
      <w:r w:rsidRPr="007F7320">
        <w:t xml:space="preserve">like i </w:t>
      </w:r>
      <w:r>
        <w:t>P</w:t>
      </w:r>
      <w:r w:rsidRPr="007F7320">
        <w:t xml:space="preserve">rilozi moraju biti navedeni u tekstu kako slijedi: Slika 1, Tablica 1, Prilog 1. </w:t>
      </w:r>
      <w:r>
        <w:t xml:space="preserve">Ne koriste se kratice (npr. Tab., Sl., Fig.). U tekstu se na njih upućuje, primjerice: „Kao što je prikazano u Tablici 1…” ili „Rezultati su vidljivi na Slici 2…”. </w:t>
      </w:r>
      <w:r w:rsidRPr="007F7320">
        <w:t>Slike bi trebale imati rezoluciju najmanje 300</w:t>
      </w:r>
      <w:r>
        <w:t xml:space="preserve"> </w:t>
      </w:r>
      <w:r w:rsidRPr="007F7320">
        <w:t>dpi na 10</w:t>
      </w:r>
      <w:r>
        <w:t xml:space="preserve"> </w:t>
      </w:r>
      <w:r w:rsidRPr="007F7320">
        <w:t>cm x 10</w:t>
      </w:r>
      <w:r>
        <w:t xml:space="preserve"> </w:t>
      </w:r>
      <w:r w:rsidRPr="007F7320">
        <w:t xml:space="preserve">cm ili 1,5 mpix veličine u JPEG (.jpg) formatu. </w:t>
      </w:r>
      <w:r>
        <w:t xml:space="preserve">Ako se grafički prikazi pripremaju u Excel-u treba ih dodati u obliku u kom se mogu uređivati. </w:t>
      </w:r>
      <w:r w:rsidRPr="005E7DE7">
        <w:t>Prilozi se prilažu na kraju rukopisa, nakon popisa literature</w:t>
      </w:r>
      <w:r>
        <w:t>, a za pripremu priloga treba koristiti font Calibri veličine 7</w:t>
      </w:r>
      <w:r w:rsidRPr="005E7DE7">
        <w:t>. Svaki prilog treba biti jasno označen i numeriran (npr. Prilog 1, Prilog 2) te mora biti naveden u tekstu na odgovarajućem mjestu. U tekstu se na priloge upućuje navođenjem njihove oznake (npr. vidi Prilog 1).</w:t>
      </w:r>
      <w:r>
        <w:t xml:space="preserve"> </w:t>
      </w:r>
    </w:p>
    <w:p w14:paraId="5F33F318" w14:textId="77777777" w:rsidR="00CB2188" w:rsidRPr="00900DC6" w:rsidRDefault="00CB2188" w:rsidP="00CB2188">
      <w:pPr>
        <w:pStyle w:val="Naslov20"/>
      </w:pPr>
      <w:r w:rsidRPr="00900DC6">
        <w:t>Naslovi tablica slika i priloga</w:t>
      </w:r>
    </w:p>
    <w:p w14:paraId="6701DA39" w14:textId="77777777" w:rsidR="00CB2188" w:rsidRPr="007F7320" w:rsidRDefault="00CB2188" w:rsidP="00CB2188">
      <w:r w:rsidRPr="007F7320">
        <w:t xml:space="preserve">Svaka tablica i/ili slika i/ili prilog mora imati potpuni naslov koji objašnjava namjenu bez pozivanja na tekst. Tablice i priloge treba natpisati, a slike potpisati koristeći font </w:t>
      </w:r>
      <w:r>
        <w:t>Calibri</w:t>
      </w:r>
      <w:r w:rsidRPr="007F7320">
        <w:t xml:space="preserve"> veličine </w:t>
      </w:r>
      <w:r>
        <w:t>9</w:t>
      </w:r>
      <w:r w:rsidRPr="007F7320">
        <w:t xml:space="preserve"> u  bold opciji. </w:t>
      </w:r>
    </w:p>
    <w:p w14:paraId="4D1DBC3C" w14:textId="77777777" w:rsidR="00CB2188" w:rsidRPr="0068117B" w:rsidRDefault="00CB2188" w:rsidP="00CB2188">
      <w:pPr>
        <w:pStyle w:val="Naslov11"/>
      </w:pPr>
      <w:r w:rsidRPr="0068117B">
        <w:t>RASPRAVA</w:t>
      </w:r>
    </w:p>
    <w:p w14:paraId="08CB297C" w14:textId="77777777" w:rsidR="00CB2188" w:rsidRDefault="00CB2188" w:rsidP="00CB2188">
      <w:r>
        <w:t xml:space="preserve">U </w:t>
      </w:r>
      <w:r w:rsidRPr="005E7DE7">
        <w:t>odjeljku Rasprava potrebno je protumačiti dobivene rezultate i usporediti ih s relevantnim prethodnim istraživanjima te, gdje je primjenjivo, s postavljenim istraživačkim pitanjima ili hipotezama. Nalaze treba razmotriti u širem teorijskom i stručnom kontekstu te istaknuti njihov doprinos području istraživanja. Potrebno je navesti ograničenja rada i</w:t>
      </w:r>
      <w:r>
        <w:t xml:space="preserve"> </w:t>
      </w:r>
      <w:r w:rsidRPr="005E7DE7">
        <w:t>predložiti smjernice za buduća istraživanja.</w:t>
      </w:r>
      <w:r>
        <w:t xml:space="preserve"> U sklopu rasprave treba </w:t>
      </w:r>
      <w:r w:rsidRPr="005316E6">
        <w:t xml:space="preserve">jasno opisati </w:t>
      </w:r>
      <w:r>
        <w:t xml:space="preserve">implikacije za poučavanje biologije i </w:t>
      </w:r>
      <w:r w:rsidRPr="005316E6">
        <w:t>doprinos unapr</w:t>
      </w:r>
      <w:r>
        <w:t>j</w:t>
      </w:r>
      <w:r w:rsidRPr="005316E6">
        <w:t xml:space="preserve">eđenju poučavanja biologije.  </w:t>
      </w:r>
    </w:p>
    <w:p w14:paraId="75032BCC" w14:textId="77777777" w:rsidR="00CB2188" w:rsidRPr="007F7320" w:rsidRDefault="00CB2188" w:rsidP="00CB2188">
      <w:pPr>
        <w:pStyle w:val="Naslov11"/>
      </w:pPr>
      <w:r w:rsidRPr="007F7320">
        <w:t>ZAKLJUČAK</w:t>
      </w:r>
      <w:r w:rsidRPr="00526BAB">
        <w:t xml:space="preserve"> </w:t>
      </w:r>
    </w:p>
    <w:p w14:paraId="15B42254" w14:textId="77777777" w:rsidR="00CB2188" w:rsidRPr="007F7320" w:rsidRDefault="00CB2188" w:rsidP="00CB2188">
      <w:r w:rsidRPr="00900DC6">
        <w:t>U zaključku treba sažeto istaknuti glavne spoznaje i doprinos rada bez ponavljanja detalja iz rasprave</w:t>
      </w:r>
      <w:r w:rsidRPr="005316E6">
        <w:t>.</w:t>
      </w:r>
      <w:r>
        <w:t xml:space="preserve"> </w:t>
      </w:r>
    </w:p>
    <w:p w14:paraId="3A95B5AD" w14:textId="77777777" w:rsidR="00CB2188" w:rsidRPr="00900DC6" w:rsidRDefault="00CB2188" w:rsidP="00CB2188">
      <w:pPr>
        <w:pStyle w:val="SAETAK"/>
      </w:pPr>
      <w:r w:rsidRPr="00900DC6">
        <w:t>ZAHVALA</w:t>
      </w:r>
    </w:p>
    <w:p w14:paraId="1C677A6D" w14:textId="77777777" w:rsidR="00CB2188" w:rsidRPr="00EE6367" w:rsidRDefault="00CB2188" w:rsidP="00EE6367">
      <w:pPr>
        <w:pStyle w:val="NoSpacing"/>
      </w:pPr>
      <w:r w:rsidRPr="00EE6367">
        <w:t>U ovom odjeljku mogu se navesti osobe ili institucije koje su pružile podršku radu, a koje nisu obuhvaćene izjavama o doprinosu autora ili financiranju (npr. administrativna ili tehnička pomoć, donacije materijala i sl.). Ako je u izradi rada korištena generativna umjetna inteligencija (npr. za izradu teksta, obradu podataka, grafičke prikaze ili analizu), potrebno je navesti naziv alata i svrhu njegove uporabe te potvrditi da autori snose punu odgovornost za sadržaj rada. U ovom odjeljku autori su, prema potrebi, obvezni navesti je li i na koji način u izradi rada korištena generativna umjetna inteligencija (npr. pri izradi teksta, obradi podataka, izradi grafičkih prikaza ili u fazama planiranja i analize istraživanja). Takva izjava služi kao izjava o transparentnosti kojom se potvrđuje uporaba alata, a ne kao izraz zahvalnosti. Nije potrebno posebno navoditi uporabu alata umjetne inteligencije za osnovno jezično i tehničko uređivanje teksta (pravopis, gramatika, interpunkcija i oblikovanje).</w:t>
      </w:r>
    </w:p>
    <w:p w14:paraId="48D07380" w14:textId="77777777" w:rsidR="00CB2188" w:rsidRPr="00C37A32" w:rsidRDefault="00CB2188" w:rsidP="00CB2188">
      <w:pPr>
        <w:pStyle w:val="SAETAK"/>
      </w:pPr>
      <w:r w:rsidRPr="00C37A32">
        <w:t xml:space="preserve">IZJAVE </w:t>
      </w:r>
    </w:p>
    <w:p w14:paraId="7FEBCF69" w14:textId="77777777" w:rsidR="00CB2188" w:rsidRPr="00CB2188" w:rsidRDefault="00CB2188" w:rsidP="00CB2188">
      <w:pPr>
        <w:pStyle w:val="Izjave"/>
      </w:pPr>
      <w:r w:rsidRPr="00CB2188">
        <w:t>U rukopisu je, prije popisa literature, potrebno navesti sljedeće izjave:</w:t>
      </w:r>
    </w:p>
    <w:p w14:paraId="1480EE27" w14:textId="77777777" w:rsidR="00CB2188" w:rsidRPr="00CB2188" w:rsidRDefault="00CB2188" w:rsidP="00234B2D">
      <w:pPr>
        <w:pStyle w:val="Izjave"/>
        <w:spacing w:after="80"/>
      </w:pPr>
      <w:r w:rsidRPr="00CB2188">
        <w:rPr>
          <w:b/>
        </w:rPr>
        <w:t>Sukob interesa</w:t>
      </w:r>
      <w:r w:rsidRPr="00CB2188">
        <w:t xml:space="preserve"> – autori su dužni navesti postoje li financijski ili nefinancijski sukobi interesa koji bi mogli utjecati na rezultate ili interpretaciju rada. Ako sukob interesa ne postoji, potrebno je navesti: „Autori izjavljuju da nemaju sukob interesa.”</w:t>
      </w:r>
    </w:p>
    <w:p w14:paraId="313CFD26" w14:textId="77777777" w:rsidR="00CB2188" w:rsidRPr="00CB2188" w:rsidRDefault="00CB2188" w:rsidP="00234B2D">
      <w:pPr>
        <w:pStyle w:val="Izjave"/>
        <w:spacing w:after="80"/>
      </w:pPr>
      <w:r w:rsidRPr="00CB2188">
        <w:rPr>
          <w:b/>
        </w:rPr>
        <w:t>Financiranje</w:t>
      </w:r>
      <w:r w:rsidRPr="00CB2188">
        <w:t xml:space="preserve"> – potrebno je navesti sve izvore financijske potpore (npr. projekti, grantovi, sponzorstva). Ako rad nije financiran, potrebno je navesti: „Ovo istraživanje nije primilo posebnu financijsku potporu.”</w:t>
      </w:r>
    </w:p>
    <w:p w14:paraId="0BC87060" w14:textId="77777777" w:rsidR="00CB2188" w:rsidRPr="00CB2188" w:rsidRDefault="00CB2188" w:rsidP="00CB2188">
      <w:pPr>
        <w:pStyle w:val="Izjave"/>
        <w:spacing w:after="80"/>
      </w:pPr>
      <w:r w:rsidRPr="00CB2188">
        <w:rPr>
          <w:b/>
        </w:rPr>
        <w:t>Doprinos autora</w:t>
      </w:r>
      <w:r w:rsidRPr="00CB2188">
        <w:t xml:space="preserve"> – potrebno je navesti pojedinačni doprinos svakog autora ispunjavanjem zadanog obrasca/tablice za doprinos autora. Ovaj časopis koristi Taksonomiju uloga suradnika (</w:t>
      </w:r>
      <w:hyperlink r:id="rId10" w:history="1">
        <w:r w:rsidRPr="003F3BB7">
          <w:rPr>
            <w:rStyle w:val="IntenseEmphasis"/>
          </w:rPr>
          <w:t>CRediT</w:t>
        </w:r>
      </w:hyperlink>
      <w:r w:rsidRPr="00CB2188">
        <w:t xml:space="preserve">) kako bi prepoznao doprinose pojedinačnih autora i olakšao suradnju. Autori su dužni označiti odgovarajuće kategorije doprinosa (npr. konceptualizacija, metodologija, prikupljanje podataka, analiza, pisanje rukopisa) u skladu s ponuđenim obrascem klikom na odgovarajuće polje. Prema potrebi u tablici s izrazima doprinosa autora dodajte ili oduzmite redak ovisno o broju autora, tako da je svaki autor i njegov doprinos zabilježen u jednom redu. </w:t>
      </w:r>
    </w:p>
    <w:tbl>
      <w:tblPr>
        <w:tblStyle w:val="TableGrid"/>
        <w:tblW w:w="8881" w:type="dxa"/>
        <w:tblLayout w:type="fixed"/>
        <w:tblLook w:val="04A0" w:firstRow="1" w:lastRow="0" w:firstColumn="1" w:lastColumn="0" w:noHBand="0" w:noVBand="1"/>
      </w:tblPr>
      <w:tblGrid>
        <w:gridCol w:w="2972"/>
        <w:gridCol w:w="422"/>
        <w:gridCol w:w="422"/>
        <w:gridCol w:w="422"/>
        <w:gridCol w:w="422"/>
        <w:gridCol w:w="422"/>
        <w:gridCol w:w="422"/>
        <w:gridCol w:w="422"/>
        <w:gridCol w:w="422"/>
        <w:gridCol w:w="422"/>
        <w:gridCol w:w="422"/>
        <w:gridCol w:w="422"/>
        <w:gridCol w:w="422"/>
        <w:gridCol w:w="422"/>
        <w:gridCol w:w="423"/>
      </w:tblGrid>
      <w:tr w:rsidR="00CB2188" w:rsidRPr="00CB2188" w14:paraId="24E736F9" w14:textId="77777777" w:rsidTr="00013369">
        <w:tc>
          <w:tcPr>
            <w:tcW w:w="2972" w:type="dxa"/>
          </w:tcPr>
          <w:p w14:paraId="238BD6FD" w14:textId="77777777" w:rsidR="00CB2188" w:rsidRPr="00CB2188" w:rsidRDefault="00CB2188" w:rsidP="00013369">
            <w:pPr>
              <w:rPr>
                <w:sz w:val="16"/>
              </w:rPr>
            </w:pPr>
            <w:r w:rsidRPr="00CB2188">
              <w:rPr>
                <w:sz w:val="16"/>
              </w:rPr>
              <w:t>Autor</w:t>
            </w:r>
          </w:p>
        </w:tc>
        <w:tc>
          <w:tcPr>
            <w:tcW w:w="422" w:type="dxa"/>
            <w:vAlign w:val="center"/>
          </w:tcPr>
          <w:p w14:paraId="46C35FA8" w14:textId="77777777" w:rsidR="00CB2188" w:rsidRPr="00CB2188" w:rsidRDefault="00CB2188" w:rsidP="00013369">
            <w:pPr>
              <w:rPr>
                <w:sz w:val="16"/>
              </w:rPr>
            </w:pPr>
            <w:r w:rsidRPr="00CB2188">
              <w:rPr>
                <w:sz w:val="16"/>
              </w:rPr>
              <w:t>C</w:t>
            </w:r>
          </w:p>
        </w:tc>
        <w:tc>
          <w:tcPr>
            <w:tcW w:w="422" w:type="dxa"/>
            <w:vAlign w:val="center"/>
          </w:tcPr>
          <w:p w14:paraId="50398F44" w14:textId="77777777" w:rsidR="00CB2188" w:rsidRPr="00CB2188" w:rsidRDefault="00CB2188" w:rsidP="00013369">
            <w:pPr>
              <w:rPr>
                <w:sz w:val="16"/>
              </w:rPr>
            </w:pPr>
            <w:r w:rsidRPr="00CB2188">
              <w:rPr>
                <w:sz w:val="16"/>
              </w:rPr>
              <w:t>M</w:t>
            </w:r>
          </w:p>
        </w:tc>
        <w:tc>
          <w:tcPr>
            <w:tcW w:w="422" w:type="dxa"/>
            <w:vAlign w:val="center"/>
          </w:tcPr>
          <w:p w14:paraId="4B39F85F" w14:textId="77777777" w:rsidR="00CB2188" w:rsidRPr="00CB2188" w:rsidRDefault="00CB2188" w:rsidP="00013369">
            <w:pPr>
              <w:rPr>
                <w:sz w:val="16"/>
              </w:rPr>
            </w:pPr>
            <w:r w:rsidRPr="00CB2188">
              <w:rPr>
                <w:sz w:val="16"/>
              </w:rPr>
              <w:t>So</w:t>
            </w:r>
          </w:p>
        </w:tc>
        <w:tc>
          <w:tcPr>
            <w:tcW w:w="422" w:type="dxa"/>
            <w:vAlign w:val="center"/>
          </w:tcPr>
          <w:p w14:paraId="09FA3818" w14:textId="77777777" w:rsidR="00CB2188" w:rsidRPr="00CB2188" w:rsidRDefault="00CB2188" w:rsidP="00013369">
            <w:pPr>
              <w:rPr>
                <w:sz w:val="16"/>
              </w:rPr>
            </w:pPr>
            <w:r w:rsidRPr="00CB2188">
              <w:rPr>
                <w:sz w:val="16"/>
              </w:rPr>
              <w:t>Va</w:t>
            </w:r>
          </w:p>
        </w:tc>
        <w:tc>
          <w:tcPr>
            <w:tcW w:w="422" w:type="dxa"/>
            <w:vAlign w:val="center"/>
          </w:tcPr>
          <w:p w14:paraId="5F46B38E" w14:textId="77777777" w:rsidR="00CB2188" w:rsidRPr="00CB2188" w:rsidRDefault="00CB2188" w:rsidP="00013369">
            <w:pPr>
              <w:rPr>
                <w:sz w:val="16"/>
              </w:rPr>
            </w:pPr>
            <w:r w:rsidRPr="00CB2188">
              <w:rPr>
                <w:sz w:val="16"/>
              </w:rPr>
              <w:t>Fo</w:t>
            </w:r>
          </w:p>
        </w:tc>
        <w:tc>
          <w:tcPr>
            <w:tcW w:w="422" w:type="dxa"/>
            <w:vAlign w:val="center"/>
          </w:tcPr>
          <w:p w14:paraId="36632953" w14:textId="77777777" w:rsidR="00CB2188" w:rsidRPr="00CB2188" w:rsidRDefault="00CB2188" w:rsidP="00013369">
            <w:pPr>
              <w:rPr>
                <w:sz w:val="16"/>
              </w:rPr>
            </w:pPr>
            <w:r w:rsidRPr="00CB2188">
              <w:rPr>
                <w:sz w:val="16"/>
              </w:rPr>
              <w:t>I</w:t>
            </w:r>
          </w:p>
        </w:tc>
        <w:tc>
          <w:tcPr>
            <w:tcW w:w="422" w:type="dxa"/>
            <w:vAlign w:val="center"/>
          </w:tcPr>
          <w:p w14:paraId="15352DB8" w14:textId="77777777" w:rsidR="00CB2188" w:rsidRPr="00CB2188" w:rsidRDefault="00CB2188" w:rsidP="00013369">
            <w:pPr>
              <w:rPr>
                <w:sz w:val="16"/>
              </w:rPr>
            </w:pPr>
            <w:r w:rsidRPr="00CB2188">
              <w:rPr>
                <w:sz w:val="16"/>
              </w:rPr>
              <w:t>R</w:t>
            </w:r>
          </w:p>
        </w:tc>
        <w:tc>
          <w:tcPr>
            <w:tcW w:w="422" w:type="dxa"/>
            <w:vAlign w:val="center"/>
          </w:tcPr>
          <w:p w14:paraId="3427BA25" w14:textId="77777777" w:rsidR="00CB2188" w:rsidRPr="00CB2188" w:rsidRDefault="00CB2188" w:rsidP="00013369">
            <w:pPr>
              <w:rPr>
                <w:sz w:val="16"/>
              </w:rPr>
            </w:pPr>
            <w:r w:rsidRPr="00CB2188">
              <w:rPr>
                <w:sz w:val="16"/>
              </w:rPr>
              <w:t>D</w:t>
            </w:r>
          </w:p>
        </w:tc>
        <w:tc>
          <w:tcPr>
            <w:tcW w:w="422" w:type="dxa"/>
            <w:vAlign w:val="center"/>
          </w:tcPr>
          <w:p w14:paraId="731CF029" w14:textId="77777777" w:rsidR="00CB2188" w:rsidRPr="00CB2188" w:rsidRDefault="00CB2188" w:rsidP="00013369">
            <w:pPr>
              <w:rPr>
                <w:sz w:val="16"/>
              </w:rPr>
            </w:pPr>
            <w:r w:rsidRPr="00CB2188">
              <w:rPr>
                <w:sz w:val="16"/>
              </w:rPr>
              <w:t>O</w:t>
            </w:r>
          </w:p>
        </w:tc>
        <w:tc>
          <w:tcPr>
            <w:tcW w:w="422" w:type="dxa"/>
            <w:vAlign w:val="center"/>
          </w:tcPr>
          <w:p w14:paraId="3836431D" w14:textId="77777777" w:rsidR="00CB2188" w:rsidRPr="00CB2188" w:rsidRDefault="00CB2188" w:rsidP="00013369">
            <w:pPr>
              <w:rPr>
                <w:sz w:val="16"/>
              </w:rPr>
            </w:pPr>
            <w:r w:rsidRPr="00CB2188">
              <w:rPr>
                <w:sz w:val="16"/>
              </w:rPr>
              <w:t>E</w:t>
            </w:r>
          </w:p>
        </w:tc>
        <w:tc>
          <w:tcPr>
            <w:tcW w:w="422" w:type="dxa"/>
            <w:vAlign w:val="center"/>
          </w:tcPr>
          <w:p w14:paraId="14B990DF" w14:textId="77777777" w:rsidR="00CB2188" w:rsidRPr="00CB2188" w:rsidRDefault="00CB2188" w:rsidP="00013369">
            <w:pPr>
              <w:rPr>
                <w:sz w:val="16"/>
              </w:rPr>
            </w:pPr>
            <w:r w:rsidRPr="00CB2188">
              <w:rPr>
                <w:sz w:val="16"/>
              </w:rPr>
              <w:t>Vi</w:t>
            </w:r>
          </w:p>
        </w:tc>
        <w:tc>
          <w:tcPr>
            <w:tcW w:w="422" w:type="dxa"/>
            <w:vAlign w:val="center"/>
          </w:tcPr>
          <w:p w14:paraId="2DF76C9E" w14:textId="77777777" w:rsidR="00CB2188" w:rsidRPr="00CB2188" w:rsidRDefault="00CB2188" w:rsidP="00013369">
            <w:pPr>
              <w:rPr>
                <w:sz w:val="16"/>
              </w:rPr>
            </w:pPr>
            <w:r w:rsidRPr="00CB2188">
              <w:rPr>
                <w:sz w:val="16"/>
              </w:rPr>
              <w:t>Su</w:t>
            </w:r>
          </w:p>
        </w:tc>
        <w:tc>
          <w:tcPr>
            <w:tcW w:w="422" w:type="dxa"/>
            <w:vAlign w:val="center"/>
          </w:tcPr>
          <w:p w14:paraId="080EA652" w14:textId="77777777" w:rsidR="00CB2188" w:rsidRPr="00CB2188" w:rsidRDefault="00CB2188" w:rsidP="00013369">
            <w:pPr>
              <w:rPr>
                <w:sz w:val="16"/>
              </w:rPr>
            </w:pPr>
            <w:r w:rsidRPr="00CB2188">
              <w:rPr>
                <w:sz w:val="16"/>
              </w:rPr>
              <w:t>P</w:t>
            </w:r>
          </w:p>
        </w:tc>
        <w:tc>
          <w:tcPr>
            <w:tcW w:w="423" w:type="dxa"/>
            <w:vAlign w:val="center"/>
          </w:tcPr>
          <w:p w14:paraId="350F3EC1" w14:textId="77777777" w:rsidR="00CB2188" w:rsidRPr="00CB2188" w:rsidRDefault="00CB2188" w:rsidP="00013369">
            <w:pPr>
              <w:rPr>
                <w:sz w:val="16"/>
              </w:rPr>
            </w:pPr>
            <w:r w:rsidRPr="00CB2188">
              <w:rPr>
                <w:sz w:val="16"/>
              </w:rPr>
              <w:t>Fu</w:t>
            </w:r>
          </w:p>
        </w:tc>
      </w:tr>
      <w:tr w:rsidR="00CB2188" w:rsidRPr="00CB2188" w14:paraId="48B30975" w14:textId="77777777" w:rsidTr="00013369">
        <w:tc>
          <w:tcPr>
            <w:tcW w:w="2972" w:type="dxa"/>
          </w:tcPr>
          <w:p w14:paraId="5534C586" w14:textId="77777777" w:rsidR="00CB2188" w:rsidRPr="00CB2188" w:rsidRDefault="00CB2188" w:rsidP="00013369">
            <w:pPr>
              <w:rPr>
                <w:sz w:val="16"/>
              </w:rPr>
            </w:pPr>
          </w:p>
        </w:tc>
        <w:sdt>
          <w:sdtPr>
            <w:rPr>
              <w:sz w:val="16"/>
            </w:rPr>
            <w:id w:val="-1264536814"/>
            <w14:checkbox>
              <w14:checked w14:val="0"/>
              <w14:checkedState w14:val="2612" w14:font="MS Gothic"/>
              <w14:uncheckedState w14:val="2610" w14:font="MS Gothic"/>
            </w14:checkbox>
          </w:sdtPr>
          <w:sdtEndPr/>
          <w:sdtContent>
            <w:tc>
              <w:tcPr>
                <w:tcW w:w="422" w:type="dxa"/>
                <w:vAlign w:val="center"/>
              </w:tcPr>
              <w:p w14:paraId="648A8210"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557982205"/>
            <w14:checkbox>
              <w14:checked w14:val="0"/>
              <w14:checkedState w14:val="2612" w14:font="MS Gothic"/>
              <w14:uncheckedState w14:val="2610" w14:font="MS Gothic"/>
            </w14:checkbox>
          </w:sdtPr>
          <w:sdtEndPr/>
          <w:sdtContent>
            <w:tc>
              <w:tcPr>
                <w:tcW w:w="422" w:type="dxa"/>
                <w:vAlign w:val="center"/>
              </w:tcPr>
              <w:p w14:paraId="30AC9E98"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578405939"/>
            <w14:checkbox>
              <w14:checked w14:val="0"/>
              <w14:checkedState w14:val="2612" w14:font="MS Gothic"/>
              <w14:uncheckedState w14:val="2610" w14:font="MS Gothic"/>
            </w14:checkbox>
          </w:sdtPr>
          <w:sdtEndPr/>
          <w:sdtContent>
            <w:tc>
              <w:tcPr>
                <w:tcW w:w="422" w:type="dxa"/>
                <w:vAlign w:val="center"/>
              </w:tcPr>
              <w:p w14:paraId="694CED94"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363905555"/>
            <w14:checkbox>
              <w14:checked w14:val="0"/>
              <w14:checkedState w14:val="2612" w14:font="MS Gothic"/>
              <w14:uncheckedState w14:val="2610" w14:font="MS Gothic"/>
            </w14:checkbox>
          </w:sdtPr>
          <w:sdtEndPr/>
          <w:sdtContent>
            <w:tc>
              <w:tcPr>
                <w:tcW w:w="422" w:type="dxa"/>
                <w:vAlign w:val="center"/>
              </w:tcPr>
              <w:p w14:paraId="47434817"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13841125"/>
            <w14:checkbox>
              <w14:checked w14:val="0"/>
              <w14:checkedState w14:val="2612" w14:font="MS Gothic"/>
              <w14:uncheckedState w14:val="2610" w14:font="MS Gothic"/>
            </w14:checkbox>
          </w:sdtPr>
          <w:sdtEndPr/>
          <w:sdtContent>
            <w:tc>
              <w:tcPr>
                <w:tcW w:w="422" w:type="dxa"/>
                <w:vAlign w:val="center"/>
              </w:tcPr>
              <w:p w14:paraId="7B3187D3"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853076899"/>
            <w14:checkbox>
              <w14:checked w14:val="0"/>
              <w14:checkedState w14:val="2612" w14:font="MS Gothic"/>
              <w14:uncheckedState w14:val="2610" w14:font="MS Gothic"/>
            </w14:checkbox>
          </w:sdtPr>
          <w:sdtEndPr/>
          <w:sdtContent>
            <w:tc>
              <w:tcPr>
                <w:tcW w:w="422" w:type="dxa"/>
                <w:vAlign w:val="center"/>
              </w:tcPr>
              <w:p w14:paraId="363491F4"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834419278"/>
            <w14:checkbox>
              <w14:checked w14:val="0"/>
              <w14:checkedState w14:val="2612" w14:font="MS Gothic"/>
              <w14:uncheckedState w14:val="2610" w14:font="MS Gothic"/>
            </w14:checkbox>
          </w:sdtPr>
          <w:sdtEndPr/>
          <w:sdtContent>
            <w:tc>
              <w:tcPr>
                <w:tcW w:w="422" w:type="dxa"/>
                <w:vAlign w:val="center"/>
              </w:tcPr>
              <w:p w14:paraId="19D0117D"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599758830"/>
            <w14:checkbox>
              <w14:checked w14:val="0"/>
              <w14:checkedState w14:val="2612" w14:font="MS Gothic"/>
              <w14:uncheckedState w14:val="2610" w14:font="MS Gothic"/>
            </w14:checkbox>
          </w:sdtPr>
          <w:sdtEndPr/>
          <w:sdtContent>
            <w:tc>
              <w:tcPr>
                <w:tcW w:w="422" w:type="dxa"/>
                <w:vAlign w:val="center"/>
              </w:tcPr>
              <w:p w14:paraId="5E3BA5B3"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600644105"/>
            <w14:checkbox>
              <w14:checked w14:val="0"/>
              <w14:checkedState w14:val="2612" w14:font="MS Gothic"/>
              <w14:uncheckedState w14:val="2610" w14:font="MS Gothic"/>
            </w14:checkbox>
          </w:sdtPr>
          <w:sdtEndPr/>
          <w:sdtContent>
            <w:tc>
              <w:tcPr>
                <w:tcW w:w="422" w:type="dxa"/>
                <w:vAlign w:val="center"/>
              </w:tcPr>
              <w:p w14:paraId="3150B432"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295987107"/>
            <w14:checkbox>
              <w14:checked w14:val="0"/>
              <w14:checkedState w14:val="2612" w14:font="MS Gothic"/>
              <w14:uncheckedState w14:val="2610" w14:font="MS Gothic"/>
            </w14:checkbox>
          </w:sdtPr>
          <w:sdtEndPr/>
          <w:sdtContent>
            <w:tc>
              <w:tcPr>
                <w:tcW w:w="422" w:type="dxa"/>
                <w:vAlign w:val="center"/>
              </w:tcPr>
              <w:p w14:paraId="001DB8C9"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641391724"/>
            <w14:checkbox>
              <w14:checked w14:val="0"/>
              <w14:checkedState w14:val="2612" w14:font="MS Gothic"/>
              <w14:uncheckedState w14:val="2610" w14:font="MS Gothic"/>
            </w14:checkbox>
          </w:sdtPr>
          <w:sdtEndPr/>
          <w:sdtContent>
            <w:tc>
              <w:tcPr>
                <w:tcW w:w="422" w:type="dxa"/>
                <w:vAlign w:val="center"/>
              </w:tcPr>
              <w:p w14:paraId="0F46A999"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870753427"/>
            <w14:checkbox>
              <w14:checked w14:val="0"/>
              <w14:checkedState w14:val="2612" w14:font="MS Gothic"/>
              <w14:uncheckedState w14:val="2610" w14:font="MS Gothic"/>
            </w14:checkbox>
          </w:sdtPr>
          <w:sdtEndPr/>
          <w:sdtContent>
            <w:tc>
              <w:tcPr>
                <w:tcW w:w="422" w:type="dxa"/>
                <w:vAlign w:val="center"/>
              </w:tcPr>
              <w:p w14:paraId="24E51D5D"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732570460"/>
            <w14:checkbox>
              <w14:checked w14:val="0"/>
              <w14:checkedState w14:val="2612" w14:font="MS Gothic"/>
              <w14:uncheckedState w14:val="2610" w14:font="MS Gothic"/>
            </w14:checkbox>
          </w:sdtPr>
          <w:sdtEndPr/>
          <w:sdtContent>
            <w:tc>
              <w:tcPr>
                <w:tcW w:w="422" w:type="dxa"/>
                <w:vAlign w:val="center"/>
              </w:tcPr>
              <w:p w14:paraId="04A44546"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470624556"/>
            <w14:checkbox>
              <w14:checked w14:val="0"/>
              <w14:checkedState w14:val="2612" w14:font="MS Gothic"/>
              <w14:uncheckedState w14:val="2610" w14:font="MS Gothic"/>
            </w14:checkbox>
          </w:sdtPr>
          <w:sdtEndPr/>
          <w:sdtContent>
            <w:tc>
              <w:tcPr>
                <w:tcW w:w="423" w:type="dxa"/>
                <w:vAlign w:val="center"/>
              </w:tcPr>
              <w:p w14:paraId="2D0234DF"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tr>
      <w:tr w:rsidR="00CB2188" w:rsidRPr="00CB2188" w14:paraId="0EDB1310" w14:textId="77777777" w:rsidTr="00013369">
        <w:tc>
          <w:tcPr>
            <w:tcW w:w="2972" w:type="dxa"/>
          </w:tcPr>
          <w:p w14:paraId="177E9B0F" w14:textId="77777777" w:rsidR="00CB2188" w:rsidRPr="00CB2188" w:rsidRDefault="00CB2188" w:rsidP="00013369">
            <w:pPr>
              <w:rPr>
                <w:sz w:val="16"/>
              </w:rPr>
            </w:pPr>
          </w:p>
        </w:tc>
        <w:sdt>
          <w:sdtPr>
            <w:rPr>
              <w:sz w:val="16"/>
            </w:rPr>
            <w:id w:val="1597438045"/>
            <w14:checkbox>
              <w14:checked w14:val="0"/>
              <w14:checkedState w14:val="2612" w14:font="MS Gothic"/>
              <w14:uncheckedState w14:val="2610" w14:font="MS Gothic"/>
            </w14:checkbox>
          </w:sdtPr>
          <w:sdtEndPr/>
          <w:sdtContent>
            <w:tc>
              <w:tcPr>
                <w:tcW w:w="422" w:type="dxa"/>
                <w:vAlign w:val="center"/>
              </w:tcPr>
              <w:p w14:paraId="6F0F41D9"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814448883"/>
            <w14:checkbox>
              <w14:checked w14:val="0"/>
              <w14:checkedState w14:val="2612" w14:font="MS Gothic"/>
              <w14:uncheckedState w14:val="2610" w14:font="MS Gothic"/>
            </w14:checkbox>
          </w:sdtPr>
          <w:sdtEndPr/>
          <w:sdtContent>
            <w:tc>
              <w:tcPr>
                <w:tcW w:w="422" w:type="dxa"/>
                <w:vAlign w:val="center"/>
              </w:tcPr>
              <w:p w14:paraId="375E12E6"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619974827"/>
            <w14:checkbox>
              <w14:checked w14:val="0"/>
              <w14:checkedState w14:val="2612" w14:font="MS Gothic"/>
              <w14:uncheckedState w14:val="2610" w14:font="MS Gothic"/>
            </w14:checkbox>
          </w:sdtPr>
          <w:sdtEndPr/>
          <w:sdtContent>
            <w:tc>
              <w:tcPr>
                <w:tcW w:w="422" w:type="dxa"/>
                <w:vAlign w:val="center"/>
              </w:tcPr>
              <w:p w14:paraId="2F07DF24"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882121034"/>
            <w14:checkbox>
              <w14:checked w14:val="0"/>
              <w14:checkedState w14:val="2612" w14:font="MS Gothic"/>
              <w14:uncheckedState w14:val="2610" w14:font="MS Gothic"/>
            </w14:checkbox>
          </w:sdtPr>
          <w:sdtEndPr/>
          <w:sdtContent>
            <w:tc>
              <w:tcPr>
                <w:tcW w:w="422" w:type="dxa"/>
                <w:vAlign w:val="center"/>
              </w:tcPr>
              <w:p w14:paraId="5C083CE5"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7054627"/>
            <w14:checkbox>
              <w14:checked w14:val="0"/>
              <w14:checkedState w14:val="2612" w14:font="MS Gothic"/>
              <w14:uncheckedState w14:val="2610" w14:font="MS Gothic"/>
            </w14:checkbox>
          </w:sdtPr>
          <w:sdtEndPr/>
          <w:sdtContent>
            <w:tc>
              <w:tcPr>
                <w:tcW w:w="422" w:type="dxa"/>
                <w:vAlign w:val="center"/>
              </w:tcPr>
              <w:p w14:paraId="43150EB5"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852695404"/>
            <w14:checkbox>
              <w14:checked w14:val="0"/>
              <w14:checkedState w14:val="2612" w14:font="MS Gothic"/>
              <w14:uncheckedState w14:val="2610" w14:font="MS Gothic"/>
            </w14:checkbox>
          </w:sdtPr>
          <w:sdtEndPr/>
          <w:sdtContent>
            <w:tc>
              <w:tcPr>
                <w:tcW w:w="422" w:type="dxa"/>
                <w:vAlign w:val="center"/>
              </w:tcPr>
              <w:p w14:paraId="19E216B7"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835295616"/>
            <w14:checkbox>
              <w14:checked w14:val="0"/>
              <w14:checkedState w14:val="2612" w14:font="MS Gothic"/>
              <w14:uncheckedState w14:val="2610" w14:font="MS Gothic"/>
            </w14:checkbox>
          </w:sdtPr>
          <w:sdtEndPr/>
          <w:sdtContent>
            <w:tc>
              <w:tcPr>
                <w:tcW w:w="422" w:type="dxa"/>
                <w:vAlign w:val="center"/>
              </w:tcPr>
              <w:p w14:paraId="118E1F9C"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895091850"/>
            <w14:checkbox>
              <w14:checked w14:val="0"/>
              <w14:checkedState w14:val="2612" w14:font="MS Gothic"/>
              <w14:uncheckedState w14:val="2610" w14:font="MS Gothic"/>
            </w14:checkbox>
          </w:sdtPr>
          <w:sdtEndPr/>
          <w:sdtContent>
            <w:tc>
              <w:tcPr>
                <w:tcW w:w="422" w:type="dxa"/>
                <w:vAlign w:val="center"/>
              </w:tcPr>
              <w:p w14:paraId="145F4ED5"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839736855"/>
            <w14:checkbox>
              <w14:checked w14:val="0"/>
              <w14:checkedState w14:val="2612" w14:font="MS Gothic"/>
              <w14:uncheckedState w14:val="2610" w14:font="MS Gothic"/>
            </w14:checkbox>
          </w:sdtPr>
          <w:sdtEndPr/>
          <w:sdtContent>
            <w:tc>
              <w:tcPr>
                <w:tcW w:w="422" w:type="dxa"/>
                <w:vAlign w:val="center"/>
              </w:tcPr>
              <w:p w14:paraId="27600CD5"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224715948"/>
            <w14:checkbox>
              <w14:checked w14:val="0"/>
              <w14:checkedState w14:val="2612" w14:font="MS Gothic"/>
              <w14:uncheckedState w14:val="2610" w14:font="MS Gothic"/>
            </w14:checkbox>
          </w:sdtPr>
          <w:sdtEndPr/>
          <w:sdtContent>
            <w:tc>
              <w:tcPr>
                <w:tcW w:w="422" w:type="dxa"/>
                <w:vAlign w:val="center"/>
              </w:tcPr>
              <w:p w14:paraId="2AD91DD9"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1399789316"/>
            <w14:checkbox>
              <w14:checked w14:val="0"/>
              <w14:checkedState w14:val="2612" w14:font="MS Gothic"/>
              <w14:uncheckedState w14:val="2610" w14:font="MS Gothic"/>
            </w14:checkbox>
          </w:sdtPr>
          <w:sdtEndPr/>
          <w:sdtContent>
            <w:tc>
              <w:tcPr>
                <w:tcW w:w="422" w:type="dxa"/>
                <w:vAlign w:val="center"/>
              </w:tcPr>
              <w:p w14:paraId="665AD8D5"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887608270"/>
            <w14:checkbox>
              <w14:checked w14:val="0"/>
              <w14:checkedState w14:val="2612" w14:font="MS Gothic"/>
              <w14:uncheckedState w14:val="2610" w14:font="MS Gothic"/>
            </w14:checkbox>
          </w:sdtPr>
          <w:sdtEndPr/>
          <w:sdtContent>
            <w:tc>
              <w:tcPr>
                <w:tcW w:w="422" w:type="dxa"/>
                <w:vAlign w:val="center"/>
              </w:tcPr>
              <w:p w14:paraId="463D5CC3"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296300369"/>
            <w14:checkbox>
              <w14:checked w14:val="0"/>
              <w14:checkedState w14:val="2612" w14:font="MS Gothic"/>
              <w14:uncheckedState w14:val="2610" w14:font="MS Gothic"/>
            </w14:checkbox>
          </w:sdtPr>
          <w:sdtEndPr/>
          <w:sdtContent>
            <w:tc>
              <w:tcPr>
                <w:tcW w:w="422" w:type="dxa"/>
                <w:vAlign w:val="center"/>
              </w:tcPr>
              <w:p w14:paraId="3B1C8892"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sdt>
          <w:sdtPr>
            <w:rPr>
              <w:sz w:val="16"/>
            </w:rPr>
            <w:id w:val="956297671"/>
            <w14:checkbox>
              <w14:checked w14:val="0"/>
              <w14:checkedState w14:val="2612" w14:font="MS Gothic"/>
              <w14:uncheckedState w14:val="2610" w14:font="MS Gothic"/>
            </w14:checkbox>
          </w:sdtPr>
          <w:sdtEndPr/>
          <w:sdtContent>
            <w:tc>
              <w:tcPr>
                <w:tcW w:w="423" w:type="dxa"/>
                <w:vAlign w:val="center"/>
              </w:tcPr>
              <w:p w14:paraId="50B019D0" w14:textId="77777777" w:rsidR="00CB2188" w:rsidRPr="00CB2188" w:rsidRDefault="00CB2188" w:rsidP="00013369">
                <w:pPr>
                  <w:rPr>
                    <w:sz w:val="16"/>
                  </w:rPr>
                </w:pPr>
                <w:r w:rsidRPr="00CB2188">
                  <w:rPr>
                    <w:rFonts w:ascii="Segoe UI Symbol" w:eastAsia="MS Gothic" w:hAnsi="Segoe UI Symbol" w:cs="Segoe UI Symbol"/>
                    <w:sz w:val="16"/>
                  </w:rPr>
                  <w:t>☐</w:t>
                </w:r>
              </w:p>
            </w:tc>
          </w:sdtContent>
        </w:sdt>
      </w:tr>
    </w:tbl>
    <w:p w14:paraId="0576FFC5" w14:textId="77777777" w:rsidR="00CB2188" w:rsidRPr="00CB2188" w:rsidRDefault="00CB2188" w:rsidP="00CB2188">
      <w:pPr>
        <w:tabs>
          <w:tab w:val="left" w:pos="1283"/>
        </w:tabs>
        <w:spacing w:after="0"/>
        <w:rPr>
          <w:sz w:val="8"/>
          <w:szCs w:val="16"/>
        </w:rPr>
        <w:sectPr w:rsidR="00CB2188" w:rsidRPr="00CB2188" w:rsidSect="006A36A1">
          <w:headerReference w:type="default" r:id="rId11"/>
          <w:footerReference w:type="default" r:id="rId12"/>
          <w:headerReference w:type="first" r:id="rId13"/>
          <w:footerReference w:type="first" r:id="rId14"/>
          <w:type w:val="continuous"/>
          <w:pgSz w:w="11906" w:h="16838"/>
          <w:pgMar w:top="1092" w:right="1417" w:bottom="1170" w:left="1417" w:header="708" w:footer="451" w:gutter="0"/>
          <w:cols w:space="708"/>
          <w:titlePg/>
          <w:docGrid w:linePitch="360"/>
        </w:sectPr>
      </w:pPr>
    </w:p>
    <w:p w14:paraId="413EC976" w14:textId="77777777" w:rsidR="00CB2188" w:rsidRPr="00CB2188" w:rsidRDefault="00CB2188" w:rsidP="00CB2188">
      <w:pPr>
        <w:pStyle w:val="Izjave"/>
        <w:rPr>
          <w:sz w:val="12"/>
        </w:rPr>
      </w:pPr>
      <w:r w:rsidRPr="00CB2188">
        <w:rPr>
          <w:sz w:val="12"/>
        </w:rPr>
        <w:t>C – Conceptualization / Konceptualizacija</w:t>
      </w:r>
    </w:p>
    <w:p w14:paraId="20C383BE" w14:textId="77777777" w:rsidR="00CB2188" w:rsidRPr="00CB2188" w:rsidRDefault="00CB2188" w:rsidP="00CB2188">
      <w:pPr>
        <w:pStyle w:val="Izjave"/>
        <w:rPr>
          <w:sz w:val="12"/>
        </w:rPr>
      </w:pPr>
      <w:r w:rsidRPr="00CB2188">
        <w:rPr>
          <w:sz w:val="12"/>
        </w:rPr>
        <w:t>M – Methodology / Metodologija</w:t>
      </w:r>
    </w:p>
    <w:p w14:paraId="07A1DBA1" w14:textId="77777777" w:rsidR="00CB2188" w:rsidRPr="00CB2188" w:rsidRDefault="00CB2188" w:rsidP="00CB2188">
      <w:pPr>
        <w:pStyle w:val="Izjave"/>
        <w:rPr>
          <w:sz w:val="12"/>
        </w:rPr>
      </w:pPr>
      <w:r w:rsidRPr="00CB2188">
        <w:rPr>
          <w:sz w:val="12"/>
        </w:rPr>
        <w:t>So – Software / Softver</w:t>
      </w:r>
    </w:p>
    <w:p w14:paraId="67736D87" w14:textId="77777777" w:rsidR="00CB2188" w:rsidRPr="00CB2188" w:rsidRDefault="00CB2188" w:rsidP="00CB2188">
      <w:pPr>
        <w:pStyle w:val="Izjave"/>
        <w:rPr>
          <w:sz w:val="12"/>
        </w:rPr>
      </w:pPr>
      <w:r w:rsidRPr="00CB2188">
        <w:rPr>
          <w:sz w:val="12"/>
        </w:rPr>
        <w:t>Va – Validation / Validacija</w:t>
      </w:r>
    </w:p>
    <w:p w14:paraId="523DBD2B" w14:textId="77777777" w:rsidR="00CB2188" w:rsidRPr="00CB2188" w:rsidRDefault="00CB2188" w:rsidP="00CB2188">
      <w:pPr>
        <w:pStyle w:val="Izjave"/>
        <w:rPr>
          <w:sz w:val="12"/>
        </w:rPr>
      </w:pPr>
      <w:r w:rsidRPr="00CB2188">
        <w:rPr>
          <w:sz w:val="12"/>
        </w:rPr>
        <w:t>Fo - Formal analysis / Formalna analiza</w:t>
      </w:r>
    </w:p>
    <w:p w14:paraId="258EEE65" w14:textId="77777777" w:rsidR="00CB2188" w:rsidRPr="00CB2188" w:rsidRDefault="00CB2188" w:rsidP="00CB2188">
      <w:pPr>
        <w:pStyle w:val="Izjave"/>
        <w:rPr>
          <w:sz w:val="12"/>
        </w:rPr>
      </w:pPr>
      <w:r w:rsidRPr="00CB2188">
        <w:rPr>
          <w:sz w:val="12"/>
        </w:rPr>
        <w:t>I – Investigation / Istraživanje</w:t>
      </w:r>
    </w:p>
    <w:p w14:paraId="775C4F03" w14:textId="77777777" w:rsidR="00CB2188" w:rsidRPr="00CB2188" w:rsidRDefault="00CB2188" w:rsidP="00CB2188">
      <w:pPr>
        <w:pStyle w:val="Izjave"/>
        <w:rPr>
          <w:sz w:val="12"/>
        </w:rPr>
      </w:pPr>
      <w:r w:rsidRPr="00CB2188">
        <w:rPr>
          <w:sz w:val="12"/>
        </w:rPr>
        <w:t>R – Resources / Resursi</w:t>
      </w:r>
    </w:p>
    <w:p w14:paraId="2B501A61" w14:textId="77777777" w:rsidR="00CB2188" w:rsidRPr="00CB2188" w:rsidRDefault="00CB2188" w:rsidP="00CB2188">
      <w:pPr>
        <w:pStyle w:val="Izjave"/>
        <w:rPr>
          <w:sz w:val="12"/>
        </w:rPr>
      </w:pPr>
      <w:r w:rsidRPr="00CB2188">
        <w:rPr>
          <w:sz w:val="12"/>
        </w:rPr>
        <w:t>D - Data Curation / Kuriranje podataka</w:t>
      </w:r>
    </w:p>
    <w:p w14:paraId="3B10D17B" w14:textId="77777777" w:rsidR="00CB2188" w:rsidRPr="00CB2188" w:rsidRDefault="00CB2188" w:rsidP="00CB2188">
      <w:pPr>
        <w:pStyle w:val="Izjave"/>
        <w:rPr>
          <w:sz w:val="12"/>
        </w:rPr>
      </w:pPr>
      <w:r w:rsidRPr="00CB2188">
        <w:rPr>
          <w:sz w:val="12"/>
        </w:rPr>
        <w:t>O - Writing - Original Draft / Pisanje - Izvorni nacrt</w:t>
      </w:r>
    </w:p>
    <w:p w14:paraId="0F413826" w14:textId="77777777" w:rsidR="00CB2188" w:rsidRPr="00CB2188" w:rsidRDefault="00CB2188" w:rsidP="00CB2188">
      <w:pPr>
        <w:pStyle w:val="Izjave"/>
        <w:rPr>
          <w:sz w:val="12"/>
        </w:rPr>
      </w:pPr>
      <w:r w:rsidRPr="00CB2188">
        <w:rPr>
          <w:sz w:val="12"/>
        </w:rPr>
        <w:t>E - Writing - Review &amp; Editing / Pisanje - Pregled i uređivanje</w:t>
      </w:r>
    </w:p>
    <w:p w14:paraId="5413C2D3" w14:textId="77777777" w:rsidR="00CB2188" w:rsidRPr="00CB2188" w:rsidRDefault="00CB2188" w:rsidP="00CB2188">
      <w:pPr>
        <w:pStyle w:val="Izjave"/>
        <w:rPr>
          <w:sz w:val="12"/>
        </w:rPr>
      </w:pPr>
      <w:r w:rsidRPr="00CB2188">
        <w:rPr>
          <w:sz w:val="12"/>
        </w:rPr>
        <w:t>Vi – Visualization / Vizualizacija</w:t>
      </w:r>
    </w:p>
    <w:p w14:paraId="1525FB43" w14:textId="77777777" w:rsidR="00CB2188" w:rsidRPr="00CB2188" w:rsidRDefault="00CB2188" w:rsidP="00CB2188">
      <w:pPr>
        <w:pStyle w:val="Izjave"/>
        <w:rPr>
          <w:sz w:val="12"/>
        </w:rPr>
      </w:pPr>
      <w:r w:rsidRPr="00CB2188">
        <w:rPr>
          <w:sz w:val="12"/>
        </w:rPr>
        <w:t>Su – Supervision / Nadzor</w:t>
      </w:r>
    </w:p>
    <w:p w14:paraId="6D24EE50" w14:textId="77777777" w:rsidR="00CB2188" w:rsidRPr="00CB2188" w:rsidRDefault="00CB2188" w:rsidP="00CB2188">
      <w:pPr>
        <w:pStyle w:val="Izjave"/>
        <w:rPr>
          <w:sz w:val="12"/>
        </w:rPr>
      </w:pPr>
      <w:r w:rsidRPr="00CB2188">
        <w:rPr>
          <w:sz w:val="12"/>
        </w:rPr>
        <w:t>P - Project administration / Administracija projekta</w:t>
      </w:r>
    </w:p>
    <w:p w14:paraId="3CD75D03" w14:textId="77777777" w:rsidR="00CB2188" w:rsidRPr="00CB2188" w:rsidRDefault="00CB2188" w:rsidP="00CB2188">
      <w:pPr>
        <w:pStyle w:val="Izjave"/>
        <w:rPr>
          <w:sz w:val="4"/>
        </w:rPr>
        <w:sectPr w:rsidR="00CB2188" w:rsidRPr="00CB2188" w:rsidSect="002A1959">
          <w:type w:val="continuous"/>
          <w:pgSz w:w="11906" w:h="16838"/>
          <w:pgMar w:top="1092" w:right="1133" w:bottom="1170" w:left="1417" w:header="708" w:footer="933" w:gutter="0"/>
          <w:pgNumType w:start="4"/>
          <w:cols w:num="3" w:space="2"/>
          <w:titlePg/>
          <w:docGrid w:linePitch="360"/>
        </w:sectPr>
      </w:pPr>
      <w:r w:rsidRPr="00CB2188">
        <w:rPr>
          <w:sz w:val="12"/>
        </w:rPr>
        <w:t>Fu - Funding acquisition / Prikupljanje sredstava</w:t>
      </w:r>
    </w:p>
    <w:p w14:paraId="2D180FF0" w14:textId="77777777" w:rsidR="00CB2188" w:rsidRPr="00CB2188" w:rsidRDefault="00CB2188" w:rsidP="00234B2D">
      <w:pPr>
        <w:pStyle w:val="Izjave"/>
        <w:spacing w:before="80" w:after="80"/>
        <w:rPr>
          <w:b/>
        </w:rPr>
      </w:pPr>
      <w:r w:rsidRPr="00CB2188">
        <w:rPr>
          <w:b/>
        </w:rPr>
        <w:t>Etičko odobrenje</w:t>
      </w:r>
      <w:r w:rsidRPr="00CB2188">
        <w:t xml:space="preserve"> – za istraživanja koja uključuju ljude ili životinje potrebno je navesti podatke o etičkom odobrenju.</w:t>
      </w:r>
    </w:p>
    <w:p w14:paraId="0F28277B" w14:textId="77777777" w:rsidR="00CB2188" w:rsidRPr="00CB2188" w:rsidRDefault="00CB2188" w:rsidP="00234B2D">
      <w:pPr>
        <w:pStyle w:val="Izjave"/>
        <w:spacing w:after="80"/>
        <w:rPr>
          <w:b/>
        </w:rPr>
      </w:pPr>
      <w:r w:rsidRPr="00CB2188">
        <w:rPr>
          <w:b/>
        </w:rPr>
        <w:t>Suglasnost ispitanika</w:t>
      </w:r>
      <w:r w:rsidRPr="00CB2188">
        <w:t xml:space="preserve"> – ako je primjenjivo, potrebno je navesti da je pribavljena informirana suglasnost sudionika.</w:t>
      </w:r>
    </w:p>
    <w:p w14:paraId="127F637E" w14:textId="77777777" w:rsidR="00CB2188" w:rsidRPr="00CB2188" w:rsidRDefault="00CB2188" w:rsidP="00CB2188">
      <w:pPr>
        <w:pStyle w:val="Izjave"/>
        <w:rPr>
          <w:b/>
        </w:rPr>
      </w:pPr>
      <w:r w:rsidRPr="00CB2188">
        <w:rPr>
          <w:b/>
        </w:rPr>
        <w:t>Dostupnost podataka</w:t>
      </w:r>
      <w:r w:rsidRPr="00CB2188">
        <w:t xml:space="preserve"> – potrebno je navesti jesu li podaci javno dostupni ili su dostupni na zahtjev, odnosno postoje li ograničenja.</w:t>
      </w:r>
    </w:p>
    <w:p w14:paraId="3C188907" w14:textId="77777777" w:rsidR="00CB2188" w:rsidRDefault="00CB2188" w:rsidP="00CB2188">
      <w:pPr>
        <w:pStyle w:val="Naslov11"/>
      </w:pPr>
      <w:r w:rsidRPr="002E4D5C">
        <w:t>LITERATURA</w:t>
      </w:r>
    </w:p>
    <w:p w14:paraId="144DAA7C" w14:textId="77777777" w:rsidR="00CB2188" w:rsidRPr="007F7320" w:rsidRDefault="00CB2188" w:rsidP="00CB2188">
      <w:r w:rsidRPr="007F7320">
        <w:t>Popis citirane literature relevantne za rad treba biti u standardnom formatu slijedeći APA stil</w:t>
      </w:r>
      <w:r>
        <w:t xml:space="preserve"> (7.izdanje)</w:t>
      </w:r>
      <w:r w:rsidRPr="007F7320">
        <w:t xml:space="preserve"> </w:t>
      </w:r>
      <w:hyperlink r:id="rId15" w:history="1">
        <w:r w:rsidRPr="003E4BEF">
          <w:rPr>
            <w:rStyle w:val="IntenseEmphasis"/>
          </w:rPr>
          <w:t>https://apastyle.apa.org/</w:t>
        </w:r>
      </w:hyperlink>
      <w:r>
        <w:t xml:space="preserve">, pristupljeno 19. ožujka 2026. </w:t>
      </w:r>
    </w:p>
    <w:p w14:paraId="029221D4" w14:textId="77777777" w:rsidR="00CB2188" w:rsidRPr="00F2651A" w:rsidRDefault="00CB2188" w:rsidP="00CB2188">
      <w:r w:rsidRPr="00F2651A">
        <w:t>Pri pisanju popisa literature treba slijediti stil Literatura i koristiti font Calibri veličine 9, uz uvlaku od 0,5 cm na početku ulomka. Ne praviti razmak između literaturnih navoda. Pri citiranju unutar teksta treba koristiti model (Autor, godina). Jedan autor navodi se u obliku (Horvat, 2022), dva autora u obliku (Balažinec i Radanović, 2025), a tri ili više autora u obliku (Jurić i sur., 2023). Narativne citacije trebaju slijediti oblik Autor (godina), na primjer: Horvat (2022), Balažinec i Radanović (2025) te Jurić i sur. (2023). Kada se u istoj zagradi navodi više izvora, oni se odvajaju točka-zarezom te se navode abecednim redom prema prezimenu prvog autora (npr. Balažinec i Radanović, 2025; Horvat, 2022; Jurić i sur., 2023). Ako isti autor ima više radova iz iste godine, uz godinu se dodaju slova: (Novak, 2021a, 2021b).</w:t>
      </w:r>
    </w:p>
    <w:p w14:paraId="3B288022" w14:textId="77777777" w:rsidR="00CB2188" w:rsidRDefault="00CB2188" w:rsidP="009326A9">
      <w:pPr>
        <w:spacing w:after="0"/>
      </w:pPr>
      <w:r>
        <w:t>Primjer reference u popisu literature:</w:t>
      </w:r>
    </w:p>
    <w:p w14:paraId="1BC86216" w14:textId="77777777" w:rsidR="00CB2188" w:rsidRPr="00FC7004" w:rsidRDefault="00CB2188" w:rsidP="00CB2188">
      <w:pPr>
        <w:pStyle w:val="Literatura"/>
      </w:pPr>
      <w:r w:rsidRPr="00FC7004">
        <w:t>Balažinec, M., i Radanović, I. (2025). Utjecaj istraživačkog kolaborativnog učenja na sadržajno,</w:t>
      </w:r>
      <w:r>
        <w:t xml:space="preserve"> </w:t>
      </w:r>
      <w:r w:rsidRPr="00FC7004">
        <w:t>proceduralno i epistemičko znanje učenika petih razreda. Educatio Biologiae, 11(1), 19–30.</w:t>
      </w:r>
      <w:r>
        <w:t xml:space="preserve"> </w:t>
      </w:r>
      <w:r w:rsidRPr="00FC7004">
        <w:t>https://doi.org/10.32633/eb.11.1.2</w:t>
      </w:r>
    </w:p>
    <w:p w14:paraId="7167A647" w14:textId="77777777" w:rsidR="00CB2188" w:rsidRDefault="00CB2188" w:rsidP="001D6194">
      <w:pPr>
        <w:spacing w:before="240"/>
      </w:pPr>
      <w:r>
        <w:t>Sve reference navedene u tekstu moraju biti uključene u popis literature i obrnuto. U navođenju dva autora koristi se veznik „i”, za tri ili više autora koristi se oznaka „i sur.”</w:t>
      </w:r>
    </w:p>
    <w:p w14:paraId="3062EC27" w14:textId="77777777" w:rsidR="00CB2188" w:rsidRDefault="00CB2188" w:rsidP="00CB2188">
      <w:pPr>
        <w:pStyle w:val="SAETAK"/>
      </w:pPr>
      <w:r w:rsidRPr="00A47978">
        <w:t>PRILOZI</w:t>
      </w:r>
    </w:p>
    <w:p w14:paraId="5E0A5F78" w14:textId="77777777" w:rsidR="00CB2188" w:rsidRPr="000334F5" w:rsidRDefault="00CB2188" w:rsidP="00CB2188">
      <w:pPr>
        <w:pStyle w:val="NoSpacing"/>
        <w:rPr>
          <w:color w:val="EE0000"/>
        </w:rPr>
      </w:pPr>
      <w:r>
        <w:t>Prema potrebi dodati priloge koji su spomenuti u tekstu</w:t>
      </w:r>
      <w:r w:rsidRPr="000334F5">
        <w:rPr>
          <w:color w:val="EE0000"/>
        </w:rPr>
        <w:t>.</w:t>
      </w:r>
    </w:p>
    <w:p w14:paraId="4EFD6D7D" w14:textId="77777777" w:rsidR="00CB2188" w:rsidRPr="001C7B69" w:rsidRDefault="00CB2188" w:rsidP="00CB2188">
      <w:pPr>
        <w:pStyle w:val="Naslov11"/>
      </w:pPr>
      <w:r w:rsidRPr="001C7B69">
        <w:t>SAŽETAK NA HRVATSKOM/ENGLESKOM JEZIKU</w:t>
      </w:r>
    </w:p>
    <w:p w14:paraId="6B5E27A7" w14:textId="77777777" w:rsidR="00CB2188" w:rsidRPr="00DF616A" w:rsidRDefault="00CB2188" w:rsidP="00DF616A">
      <w:pPr>
        <w:pStyle w:val="NASLOVLANKA"/>
        <w:jc w:val="both"/>
        <w:rPr>
          <w:b w:val="0"/>
          <w:sz w:val="22"/>
        </w:rPr>
      </w:pPr>
      <w:r w:rsidRPr="00DF616A">
        <w:rPr>
          <w:b w:val="0"/>
          <w:sz w:val="22"/>
        </w:rPr>
        <w:t>Ako je rukopis pisan na hrvatskom jeziku, uz hrvatsku verziju mora sadržavati naslov, sažetak i ključne riječi na engleskom jeziku. Ako je rukopis pisan na engleskom jeziku, uz englesku verziju mora sadržavati naslov, sažetak i ključne riječi na hrvatskom jeziku.</w:t>
      </w:r>
    </w:p>
    <w:p w14:paraId="0B80CC95" w14:textId="32413559" w:rsidR="002B11E1" w:rsidRPr="00E42204" w:rsidRDefault="002B11E1" w:rsidP="002B11E1">
      <w:pPr>
        <w:pStyle w:val="NASLOVLANKA"/>
        <w:spacing w:line="240" w:lineRule="auto"/>
        <w:rPr>
          <w:lang w:val="en-GB"/>
        </w:rPr>
      </w:pPr>
      <w:r w:rsidRPr="00E42204">
        <w:rPr>
          <w:lang w:val="en-GB"/>
        </w:rPr>
        <w:t xml:space="preserve">Title </w:t>
      </w:r>
    </w:p>
    <w:p w14:paraId="6735289F" w14:textId="77777777" w:rsidR="002B11E1" w:rsidRPr="00947F33" w:rsidRDefault="002B11E1" w:rsidP="002B11E1">
      <w:pPr>
        <w:pStyle w:val="Institucije"/>
        <w:rPr>
          <w:i/>
          <w:sz w:val="22"/>
        </w:rPr>
      </w:pPr>
      <w:r>
        <w:rPr>
          <w:i/>
          <w:sz w:val="22"/>
        </w:rPr>
        <w:t>Author</w:t>
      </w:r>
      <w:r w:rsidRPr="005C3457">
        <w:rPr>
          <w:i/>
          <w:sz w:val="22"/>
          <w:vertAlign w:val="superscript"/>
        </w:rPr>
        <w:t>1</w:t>
      </w:r>
      <w:r>
        <w:rPr>
          <w:i/>
          <w:sz w:val="22"/>
        </w:rPr>
        <w:t>, Author</w:t>
      </w:r>
      <w:r w:rsidRPr="005C3457">
        <w:rPr>
          <w:i/>
          <w:sz w:val="22"/>
          <w:vertAlign w:val="superscript"/>
        </w:rPr>
        <w:t>2</w:t>
      </w:r>
    </w:p>
    <w:p w14:paraId="7D645A50" w14:textId="77777777" w:rsidR="002B11E1" w:rsidRPr="00947F33" w:rsidRDefault="002B11E1" w:rsidP="002B11E1">
      <w:pPr>
        <w:pStyle w:val="Institucije"/>
        <w:spacing w:after="240"/>
        <w:rPr>
          <w:sz w:val="14"/>
        </w:rPr>
      </w:pPr>
      <w:r w:rsidRPr="00947F33">
        <w:rPr>
          <w:sz w:val="14"/>
        </w:rPr>
        <w:t>*</w:t>
      </w:r>
      <w:r w:rsidRPr="00947F33">
        <w:rPr>
          <w:sz w:val="14"/>
          <w:lang w:val="en-GB"/>
        </w:rPr>
        <w:t>corresponding author</w:t>
      </w:r>
    </w:p>
    <w:p w14:paraId="0DE9A740" w14:textId="77777777" w:rsidR="002B11E1" w:rsidRPr="009E7DE8" w:rsidRDefault="002B11E1" w:rsidP="002B11E1">
      <w:pPr>
        <w:pStyle w:val="Institucije"/>
        <w:rPr>
          <w:lang w:val="en-GB"/>
        </w:rPr>
      </w:pPr>
      <w:r w:rsidRPr="00E42204">
        <w:rPr>
          <w:vertAlign w:val="superscript"/>
          <w:lang w:val="en-GB"/>
        </w:rPr>
        <w:t>1</w:t>
      </w:r>
      <w:r w:rsidRPr="00E42204">
        <w:rPr>
          <w:lang w:val="en-GB"/>
        </w:rPr>
        <w:t>institution, address</w:t>
      </w:r>
      <w:r>
        <w:rPr>
          <w:lang w:val="en-GB"/>
        </w:rPr>
        <w:t xml:space="preserve">, </w:t>
      </w:r>
      <w:r w:rsidRPr="009E7DE8">
        <w:rPr>
          <w:rStyle w:val="IntenseEmphasis"/>
          <w:u w:val="none"/>
          <w:lang w:val="en-GB"/>
        </w:rPr>
        <w:t>mail</w:t>
      </w:r>
    </w:p>
    <w:p w14:paraId="57C20336" w14:textId="77777777" w:rsidR="002B11E1" w:rsidRPr="00E42204" w:rsidRDefault="002B11E1" w:rsidP="002B11E1">
      <w:pPr>
        <w:pStyle w:val="Institucije"/>
        <w:spacing w:after="240"/>
        <w:rPr>
          <w:lang w:val="en-GB"/>
        </w:rPr>
      </w:pPr>
      <w:r w:rsidRPr="00E42204">
        <w:rPr>
          <w:vertAlign w:val="superscript"/>
          <w:lang w:val="en-GB"/>
        </w:rPr>
        <w:t>2</w:t>
      </w:r>
      <w:r w:rsidRPr="00E42204">
        <w:rPr>
          <w:lang w:val="en-GB"/>
        </w:rPr>
        <w:t>institution, address</w:t>
      </w:r>
      <w:r>
        <w:rPr>
          <w:lang w:val="en-GB"/>
        </w:rPr>
        <w:t xml:space="preserve">, </w:t>
      </w:r>
      <w:r w:rsidRPr="009E7DE8">
        <w:rPr>
          <w:rStyle w:val="IntenseEmphasis"/>
          <w:u w:val="none"/>
          <w:lang w:val="en-GB"/>
        </w:rPr>
        <w:t>mail</w:t>
      </w:r>
    </w:p>
    <w:p w14:paraId="4A9F3720" w14:textId="77777777" w:rsidR="00CB2188" w:rsidRPr="000334F5" w:rsidRDefault="00CB2188" w:rsidP="00CB2188">
      <w:pPr>
        <w:pStyle w:val="SAETAK"/>
        <w:rPr>
          <w:sz w:val="22"/>
        </w:rPr>
      </w:pPr>
      <w:r>
        <w:t>ABSTRACT</w:t>
      </w:r>
    </w:p>
    <w:p w14:paraId="5912AD0D" w14:textId="77777777" w:rsidR="00CB2188" w:rsidRPr="00F25EC6" w:rsidRDefault="00CB2188" w:rsidP="00CB2188">
      <w:pPr>
        <w:pStyle w:val="NoSpacing"/>
        <w:rPr>
          <w:lang w:val="en-GB"/>
        </w:rPr>
      </w:pPr>
      <w:r w:rsidRPr="00F25EC6">
        <w:rPr>
          <w:lang w:val="en-GB"/>
        </w:rPr>
        <w:t xml:space="preserve">The title </w:t>
      </w:r>
      <w:r w:rsidRPr="00F25EC6">
        <w:rPr>
          <w:b/>
          <w:bCs/>
          <w:lang w:val="en-GB"/>
        </w:rPr>
        <w:t>ABSTRACT</w:t>
      </w:r>
      <w:r w:rsidRPr="00F25EC6">
        <w:rPr>
          <w:lang w:val="en-GB"/>
        </w:rPr>
        <w:t xml:space="preserve"> should be written in Calibri, font size 10, using the bold option. The abstract text should be written in Calibri, font size 10, regular style, with single line spacing and full j</w:t>
      </w:r>
      <w:bookmarkStart w:id="0" w:name="_GoBack"/>
      <w:bookmarkEnd w:id="0"/>
      <w:r w:rsidRPr="00F25EC6">
        <w:rPr>
          <w:lang w:val="en-GB"/>
        </w:rPr>
        <w:t>ustification, applying the style „Abstract“. The abstract should contain up to 300 words. The content of the abstract should be adapted to the type of article – original scientific and professional papers: indicate the objective of the study, applied methods, main results, and conclusion; review papers: present the subject and analytical approach, and highlight the main findings; case studies: describe the context, the case, analysis, and conclusions; essays: state the topic, approach, and main theses; reviews and publication critiques: describe the subject of the report and provide a key assessment of its contribution. Subheadings should not be included in the abstract. The abstract must not contain images, tables, figures, or appendices. References should be included only if necessary for understanding the work. The text should be clear, informative, and structured to allow the reader to quickly understand the purpose, methods, and main conclusions of the study.</w:t>
      </w:r>
    </w:p>
    <w:p w14:paraId="3C85B12D" w14:textId="77777777" w:rsidR="00CB2188" w:rsidRPr="009326A9" w:rsidRDefault="00CB2188" w:rsidP="00DF616A">
      <w:pPr>
        <w:pStyle w:val="NoSpacing"/>
        <w:ind w:left="851" w:hanging="851"/>
        <w:rPr>
          <w:rStyle w:val="SubtleEmphasis"/>
          <w:lang w:val="en-GB"/>
        </w:rPr>
      </w:pPr>
      <w:r w:rsidRPr="009326A9">
        <w:rPr>
          <w:rStyle w:val="SubtleEmphasis"/>
          <w:b/>
          <w:lang w:val="en-GB"/>
        </w:rPr>
        <w:t>Keywords:</w:t>
      </w:r>
      <w:r w:rsidRPr="009326A9">
        <w:rPr>
          <w:rStyle w:val="SubtleEmphasis"/>
          <w:lang w:val="en-GB"/>
        </w:rPr>
        <w:t xml:space="preserve"> Up to 5 keywords, separated by a semicolon (;), should be written in Calibri, font size 10, using italic style. When selecting keywords, it is recommended to choose relevant terms that are not already included in the title or abstract to improve the visibility and discoverability of the article in search systems.</w:t>
      </w:r>
    </w:p>
    <w:p w14:paraId="2719EC6E" w14:textId="77777777" w:rsidR="009B3B3F" w:rsidRDefault="009B3B3F" w:rsidP="00CB2188">
      <w:pPr>
        <w:rPr>
          <w:i/>
        </w:rPr>
      </w:pPr>
    </w:p>
    <w:p w14:paraId="24F5598D" w14:textId="28AA44B0" w:rsidR="00CB2188" w:rsidRPr="005940EF" w:rsidRDefault="00CB2188" w:rsidP="00CB2188">
      <w:pPr>
        <w:rPr>
          <w:i/>
        </w:rPr>
      </w:pPr>
      <w:r w:rsidRPr="005940EF">
        <w:rPr>
          <w:i/>
        </w:rPr>
        <w:t>Predajom rukopisa autori potvrđuju da su tekst prethodno jezično i pravopisno uredili te da preuzimaju punu odgovornost za njegovu jezičnu i terminološku ispravnost.</w:t>
      </w:r>
    </w:p>
    <w:p w14:paraId="737930BD" w14:textId="77777777" w:rsidR="00CB2188" w:rsidRPr="005940EF" w:rsidRDefault="00CB2188" w:rsidP="005940EF">
      <w:pPr>
        <w:spacing w:after="0"/>
        <w:rPr>
          <w:b/>
          <w:i/>
        </w:rPr>
      </w:pPr>
      <w:r w:rsidRPr="005940EF">
        <w:rPr>
          <w:b/>
          <w:i/>
        </w:rPr>
        <w:t>Izjava o odricanju od odgovornosti / Napomena izdavača:</w:t>
      </w:r>
    </w:p>
    <w:p w14:paraId="351509D5" w14:textId="7F655223" w:rsidR="0094704F" w:rsidRPr="001D6194" w:rsidRDefault="00CB2188" w:rsidP="001D6194">
      <w:pPr>
        <w:rPr>
          <w:i/>
        </w:rPr>
      </w:pPr>
      <w:r w:rsidRPr="005940EF">
        <w:rPr>
          <w:i/>
        </w:rPr>
        <w:t>Izjave, mišljenja i podaci sadržani u svim objavljenim člancima isključivo su odgovornost autora i suradnika, a ne izdavača i/ili urednika. Izdavač i/ili urednici ne snose odgovornost za eventualne ozljede osoba, opasnosti po zdravlje, imovinsku štetu, ugroze sigurnosti, odgojno-obrazovnog procesa, učenja, poučavanja ili drugih posljedica koje bi mogle proizaći iz primjene ideja, metoda, uputa ili proizvoda navedenih u objavljenom sadržaju.</w:t>
      </w:r>
      <w:r w:rsidRPr="005940EF">
        <w:rPr>
          <w:i/>
        </w:rPr>
        <w:tab/>
      </w:r>
      <w:r w:rsidR="00790964">
        <w:tab/>
      </w:r>
    </w:p>
    <w:sectPr w:rsidR="0094704F" w:rsidRPr="001D6194" w:rsidSect="002A1959">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092" w:right="1417" w:bottom="1170" w:left="1417" w:header="708" w:footer="355" w:gutter="0"/>
      <w:pgNumType w:start="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030C9" w14:textId="77777777" w:rsidR="00846AA9" w:rsidRPr="00A164DA" w:rsidRDefault="00846AA9" w:rsidP="007A0C60">
      <w:pPr>
        <w:pStyle w:val="Footer"/>
      </w:pPr>
      <w:r>
        <w:separator/>
      </w:r>
    </w:p>
  </w:endnote>
  <w:endnote w:type="continuationSeparator" w:id="0">
    <w:p w14:paraId="73D46D61" w14:textId="77777777" w:rsidR="00846AA9" w:rsidRPr="00A164DA" w:rsidRDefault="00846AA9" w:rsidP="007A0C60">
      <w:pPr>
        <w:pStyle w:val="Foot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MS Gothic"/>
    <w:panose1 w:val="00000000000000000000"/>
    <w:charset w:val="80"/>
    <w:family w:val="auto"/>
    <w:notTrueType/>
    <w:pitch w:val="default"/>
    <w:sig w:usb0="00000001" w:usb1="080F0000" w:usb2="00000010" w:usb3="00000000" w:csb0="0006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072" w:type="dxa"/>
      <w:tblInd w:w="-5" w:type="dxa"/>
      <w:tblBorders>
        <w:top w:val="threeDEmboss" w:sz="6" w:space="0" w:color="0F243E" w:themeColor="text2"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CB2188" w14:paraId="0734628A" w14:textId="77777777" w:rsidTr="006A36A1">
      <w:tc>
        <w:tcPr>
          <w:tcW w:w="9072" w:type="dxa"/>
          <w:tcBorders>
            <w:top w:val="single" w:sz="12" w:space="0" w:color="auto"/>
          </w:tcBorders>
        </w:tcPr>
        <w:p w14:paraId="5B632FFA" w14:textId="77777777" w:rsidR="00CB2188" w:rsidRPr="00C56656" w:rsidRDefault="00CB2188" w:rsidP="00F2651A">
          <w:r w:rsidRPr="00DF419C">
            <w:rPr>
              <w:sz w:val="16"/>
            </w:rPr>
            <w:t>EdBi Uredništvo 2026. Upute autorima. Educ. biol., https://doi.org/10.32633/eb.</w:t>
          </w:r>
        </w:p>
      </w:tc>
    </w:tr>
  </w:tbl>
  <w:p w14:paraId="7FB4FE01" w14:textId="50540E48" w:rsidR="00CB2188" w:rsidRPr="001C7B68" w:rsidRDefault="00CB2188" w:rsidP="00044732">
    <w:pPr>
      <w:pStyle w:val="Footer"/>
      <w:ind w:right="284"/>
      <w:jc w:val="right"/>
    </w:pPr>
    <w:r w:rsidRPr="00044732">
      <w:rPr>
        <w:color w:val="0F243E" w:themeColor="text2" w:themeShade="80"/>
        <w:sz w:val="18"/>
      </w:rPr>
      <w:fldChar w:fldCharType="begin"/>
    </w:r>
    <w:r w:rsidRPr="00044732">
      <w:rPr>
        <w:color w:val="0F243E" w:themeColor="text2" w:themeShade="80"/>
        <w:sz w:val="18"/>
      </w:rPr>
      <w:instrText>PAGE   \* MERGEFORMAT</w:instrText>
    </w:r>
    <w:r w:rsidRPr="00044732">
      <w:rPr>
        <w:color w:val="0F243E" w:themeColor="text2" w:themeShade="80"/>
        <w:sz w:val="18"/>
      </w:rPr>
      <w:fldChar w:fldCharType="separate"/>
    </w:r>
    <w:r w:rsidR="00044732">
      <w:rPr>
        <w:noProof/>
        <w:color w:val="0F243E" w:themeColor="text2" w:themeShade="80"/>
        <w:sz w:val="18"/>
      </w:rPr>
      <w:t>5</w:t>
    </w:r>
    <w:r w:rsidRPr="00044732">
      <w:rPr>
        <w:color w:val="0F243E" w:themeColor="text2" w:themeShade="8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62" w:type="pct"/>
      <w:tblBorders>
        <w:top w:val="single" w:sz="2" w:space="0" w:color="0F243E" w:themeColor="text2" w:themeShade="80"/>
      </w:tblBorders>
      <w:tblLayout w:type="fixed"/>
      <w:tblLook w:val="04A0" w:firstRow="1" w:lastRow="0" w:firstColumn="1" w:lastColumn="0" w:noHBand="0" w:noVBand="1"/>
    </w:tblPr>
    <w:tblGrid>
      <w:gridCol w:w="1945"/>
      <w:gridCol w:w="1883"/>
      <w:gridCol w:w="1532"/>
      <w:gridCol w:w="3146"/>
      <w:gridCol w:w="236"/>
      <w:gridCol w:w="261"/>
    </w:tblGrid>
    <w:tr w:rsidR="00CB2188" w:rsidRPr="004C72FE" w14:paraId="3B87F9B4" w14:textId="77777777" w:rsidTr="001B5DCF">
      <w:trPr>
        <w:trHeight w:val="286"/>
      </w:trPr>
      <w:tc>
        <w:tcPr>
          <w:tcW w:w="1080" w:type="pct"/>
          <w:tcBorders>
            <w:top w:val="single" w:sz="12" w:space="0" w:color="193B65"/>
          </w:tcBorders>
          <w:vAlign w:val="center"/>
        </w:tcPr>
        <w:p w14:paraId="08787D9E" w14:textId="77777777" w:rsidR="00CB2188" w:rsidRPr="0080054A" w:rsidRDefault="00CB2188" w:rsidP="00F2651A">
          <w:pPr>
            <w:pStyle w:val="Footer"/>
            <w:rPr>
              <w:sz w:val="16"/>
              <w:szCs w:val="16"/>
            </w:rPr>
          </w:pPr>
          <w:r w:rsidRPr="0080054A">
            <w:rPr>
              <w:sz w:val="16"/>
              <w:szCs w:val="16"/>
            </w:rPr>
            <w:t xml:space="preserve">Educatio Biologiae </w:t>
          </w:r>
        </w:p>
        <w:p w14:paraId="1177C801" w14:textId="77777777" w:rsidR="00CB2188" w:rsidRPr="0080054A" w:rsidRDefault="00CB2188" w:rsidP="00F2651A">
          <w:pPr>
            <w:pStyle w:val="Footer"/>
            <w:rPr>
              <w:sz w:val="16"/>
              <w:szCs w:val="16"/>
            </w:rPr>
          </w:pPr>
          <w:r w:rsidRPr="0080054A">
            <w:rPr>
              <w:sz w:val="16"/>
              <w:szCs w:val="16"/>
            </w:rPr>
            <w:t>ISSN 1849-6520</w:t>
          </w:r>
        </w:p>
        <w:p w14:paraId="3B408B48" w14:textId="77777777" w:rsidR="00CB2188" w:rsidRPr="0080054A" w:rsidRDefault="00CB2188" w:rsidP="00F2651A">
          <w:pPr>
            <w:pStyle w:val="Footer"/>
            <w:rPr>
              <w:b/>
              <w:i/>
              <w:sz w:val="16"/>
              <w:szCs w:val="16"/>
            </w:rPr>
          </w:pPr>
          <w:r w:rsidRPr="0080054A">
            <w:rPr>
              <w:sz w:val="16"/>
              <w:szCs w:val="16"/>
            </w:rPr>
            <w:t>DOI 10.32633/eb</w:t>
          </w:r>
        </w:p>
      </w:tc>
      <w:tc>
        <w:tcPr>
          <w:tcW w:w="1046" w:type="pct"/>
          <w:tcBorders>
            <w:top w:val="single" w:sz="12" w:space="0" w:color="193B65"/>
          </w:tcBorders>
          <w:vAlign w:val="center"/>
        </w:tcPr>
        <w:p w14:paraId="362C167C" w14:textId="77777777" w:rsidR="00CB2188" w:rsidRPr="0080054A" w:rsidRDefault="00CB2188" w:rsidP="00F2651A">
          <w:pPr>
            <w:pStyle w:val="Footer"/>
            <w:rPr>
              <w:sz w:val="16"/>
              <w:szCs w:val="16"/>
            </w:rPr>
          </w:pPr>
          <w:r w:rsidRPr="0080054A">
            <w:rPr>
              <w:sz w:val="16"/>
              <w:szCs w:val="16"/>
            </w:rPr>
            <w:t>Ožujak 2026.</w:t>
          </w:r>
        </w:p>
      </w:tc>
      <w:tc>
        <w:tcPr>
          <w:tcW w:w="851" w:type="pct"/>
          <w:tcBorders>
            <w:top w:val="single" w:sz="12" w:space="0" w:color="193B65"/>
          </w:tcBorders>
          <w:vAlign w:val="center"/>
        </w:tcPr>
        <w:p w14:paraId="546757E8" w14:textId="77777777" w:rsidR="00CB2188" w:rsidRPr="0080054A" w:rsidRDefault="00CB2188" w:rsidP="00F2651A">
          <w:pPr>
            <w:pStyle w:val="Footer"/>
            <w:rPr>
              <w:sz w:val="16"/>
              <w:szCs w:val="16"/>
            </w:rPr>
          </w:pPr>
          <w:r w:rsidRPr="0080054A">
            <w:rPr>
              <w:noProof/>
              <w:sz w:val="16"/>
              <w:szCs w:val="16"/>
              <w:lang w:eastAsia="hr-HR"/>
            </w:rPr>
            <w:drawing>
              <wp:inline distT="0" distB="0" distL="0" distR="0" wp14:anchorId="7E390823" wp14:editId="6CFA24BE">
                <wp:extent cx="1059180" cy="369872"/>
                <wp:effectExtent l="0" t="0" r="7620" b="0"/>
                <wp:docPr id="21" name="Picture 21" descr="https://hrcak.srce.hr/javno/assets/images/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rcak.srce.hr/javno/assets/images/cc/b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319" cy="371666"/>
                        </a:xfrm>
                        <a:prstGeom prst="rect">
                          <a:avLst/>
                        </a:prstGeom>
                        <a:noFill/>
                        <a:ln>
                          <a:noFill/>
                        </a:ln>
                      </pic:spPr>
                    </pic:pic>
                  </a:graphicData>
                </a:graphic>
              </wp:inline>
            </w:drawing>
          </w:r>
        </w:p>
      </w:tc>
      <w:tc>
        <w:tcPr>
          <w:tcW w:w="1747" w:type="pct"/>
          <w:tcBorders>
            <w:top w:val="single" w:sz="12" w:space="0" w:color="0F243E" w:themeColor="text2" w:themeShade="80"/>
          </w:tcBorders>
          <w:vAlign w:val="center"/>
        </w:tcPr>
        <w:p w14:paraId="1BA4365A" w14:textId="77777777" w:rsidR="00CB2188" w:rsidRPr="0080054A" w:rsidRDefault="00CB2188" w:rsidP="00F2651A">
          <w:pPr>
            <w:pStyle w:val="Header"/>
            <w:rPr>
              <w:color w:val="0F243E" w:themeColor="text2" w:themeShade="80"/>
              <w:sz w:val="16"/>
              <w:szCs w:val="16"/>
              <w:shd w:val="clear" w:color="auto" w:fill="FFFFFF"/>
            </w:rPr>
          </w:pPr>
          <w:r w:rsidRPr="0080054A">
            <w:rPr>
              <w:color w:val="0F243E" w:themeColor="text2" w:themeShade="80"/>
              <w:sz w:val="16"/>
              <w:szCs w:val="16"/>
              <w:shd w:val="clear" w:color="auto" w:fill="FFFFFF"/>
            </w:rPr>
            <w:t>URL DOI: </w:t>
          </w:r>
          <w:r w:rsidRPr="0080054A">
            <w:rPr>
              <w:sz w:val="16"/>
              <w:szCs w:val="16"/>
              <w:shd w:val="clear" w:color="auto" w:fill="FFFFFF"/>
            </w:rPr>
            <w:t>https://doi.org/</w:t>
          </w:r>
        </w:p>
      </w:tc>
      <w:tc>
        <w:tcPr>
          <w:tcW w:w="131" w:type="pct"/>
          <w:tcBorders>
            <w:top w:val="single" w:sz="12" w:space="0" w:color="193B65"/>
          </w:tcBorders>
        </w:tcPr>
        <w:p w14:paraId="05C5D0B9" w14:textId="77777777" w:rsidR="00CB2188" w:rsidRPr="004C72FE" w:rsidRDefault="00CB2188" w:rsidP="00F2651A">
          <w:pPr>
            <w:pStyle w:val="Footer"/>
          </w:pPr>
        </w:p>
      </w:tc>
      <w:tc>
        <w:tcPr>
          <w:tcW w:w="146" w:type="pct"/>
          <w:tcBorders>
            <w:top w:val="single" w:sz="12" w:space="0" w:color="193B65"/>
          </w:tcBorders>
          <w:vAlign w:val="center"/>
        </w:tcPr>
        <w:p w14:paraId="10E4FB43" w14:textId="636ACBC8" w:rsidR="00CB2188" w:rsidRPr="004C72FE" w:rsidRDefault="00CB2188" w:rsidP="00F2651A">
          <w:pPr>
            <w:pStyle w:val="Footer"/>
          </w:pPr>
          <w:r w:rsidRPr="001B5DCF">
            <w:fldChar w:fldCharType="begin"/>
          </w:r>
          <w:r w:rsidRPr="001B5DCF">
            <w:instrText xml:space="preserve"> PAGE   \* MERGEFORMAT </w:instrText>
          </w:r>
          <w:r w:rsidRPr="001B5DCF">
            <w:fldChar w:fldCharType="separate"/>
          </w:r>
          <w:r w:rsidR="00846AA9">
            <w:rPr>
              <w:noProof/>
            </w:rPr>
            <w:t>1</w:t>
          </w:r>
          <w:r w:rsidRPr="001B5DCF">
            <w:rPr>
              <w:noProof/>
            </w:rPr>
            <w:fldChar w:fldCharType="end"/>
          </w:r>
        </w:p>
      </w:tc>
    </w:tr>
  </w:tbl>
  <w:p w14:paraId="6A83495A" w14:textId="77777777" w:rsidR="00CB2188" w:rsidRDefault="00CB2188" w:rsidP="00F265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48AEA" w14:textId="77777777" w:rsidR="004A43B6" w:rsidRDefault="004A43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072" w:type="dxa"/>
      <w:tblInd w:w="-5" w:type="dxa"/>
      <w:tblBorders>
        <w:top w:val="threeDEmboss" w:sz="6" w:space="0" w:color="0F243E" w:themeColor="text2"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413C49" w14:paraId="5F277547" w14:textId="77777777" w:rsidTr="00E22F0F">
      <w:tc>
        <w:tcPr>
          <w:tcW w:w="9072" w:type="dxa"/>
          <w:tcBorders>
            <w:top w:val="single" w:sz="12" w:space="0" w:color="0F243E" w:themeColor="text2" w:themeShade="80"/>
          </w:tcBorders>
        </w:tcPr>
        <w:p w14:paraId="19DD703C" w14:textId="4D5DB43C" w:rsidR="00413C49" w:rsidRPr="00C56656" w:rsidRDefault="001E14EF" w:rsidP="006C3359">
          <w:pPr>
            <w:rPr>
              <w:sz w:val="16"/>
              <w:szCs w:val="18"/>
            </w:rPr>
          </w:pPr>
          <w:r w:rsidRPr="001E14EF">
            <w:rPr>
              <w:sz w:val="16"/>
              <w:szCs w:val="18"/>
            </w:rPr>
            <w:t>EdBi Uredništvo 2026. Upute autorima. Educ. biol., https://doi.org/10.32633/eb.</w:t>
          </w:r>
        </w:p>
      </w:tc>
    </w:tr>
  </w:tbl>
  <w:p w14:paraId="07CB0993" w14:textId="63C6A497" w:rsidR="00413C49" w:rsidRPr="006C3359" w:rsidRDefault="00413C49" w:rsidP="00790964">
    <w:pPr>
      <w:pStyle w:val="Footer"/>
      <w:jc w:val="right"/>
      <w:rPr>
        <w:sz w:val="18"/>
      </w:rPr>
    </w:pPr>
    <w:r w:rsidRPr="006C3359">
      <w:rPr>
        <w:color w:val="0F243E" w:themeColor="text2" w:themeShade="80"/>
        <w:sz w:val="18"/>
      </w:rPr>
      <w:fldChar w:fldCharType="begin"/>
    </w:r>
    <w:r w:rsidRPr="006C3359">
      <w:rPr>
        <w:color w:val="0F243E" w:themeColor="text2" w:themeShade="80"/>
        <w:sz w:val="18"/>
      </w:rPr>
      <w:instrText>PAGE   \* MERGEFORMAT</w:instrText>
    </w:r>
    <w:r w:rsidRPr="006C3359">
      <w:rPr>
        <w:color w:val="0F243E" w:themeColor="text2" w:themeShade="80"/>
        <w:sz w:val="18"/>
      </w:rPr>
      <w:fldChar w:fldCharType="separate"/>
    </w:r>
    <w:r w:rsidR="00044732">
      <w:rPr>
        <w:noProof/>
        <w:color w:val="0F243E" w:themeColor="text2" w:themeShade="80"/>
        <w:sz w:val="18"/>
      </w:rPr>
      <w:t>6</w:t>
    </w:r>
    <w:r w:rsidRPr="006C3359">
      <w:rPr>
        <w:color w:val="0F243E" w:themeColor="text2" w:themeShade="80"/>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62" w:type="pct"/>
      <w:tblBorders>
        <w:top w:val="single" w:sz="2" w:space="0" w:color="0F243E" w:themeColor="text2" w:themeShade="80"/>
      </w:tblBorders>
      <w:tblLayout w:type="fixed"/>
      <w:tblLook w:val="04A0" w:firstRow="1" w:lastRow="0" w:firstColumn="1" w:lastColumn="0" w:noHBand="0" w:noVBand="1"/>
    </w:tblPr>
    <w:tblGrid>
      <w:gridCol w:w="1945"/>
      <w:gridCol w:w="1883"/>
      <w:gridCol w:w="1532"/>
      <w:gridCol w:w="3146"/>
      <w:gridCol w:w="236"/>
      <w:gridCol w:w="261"/>
    </w:tblGrid>
    <w:tr w:rsidR="001B5DCF" w:rsidRPr="004C72FE" w14:paraId="03F4C361" w14:textId="77777777" w:rsidTr="001B5DCF">
      <w:trPr>
        <w:trHeight w:val="286"/>
      </w:trPr>
      <w:tc>
        <w:tcPr>
          <w:tcW w:w="1080" w:type="pct"/>
          <w:tcBorders>
            <w:top w:val="single" w:sz="12" w:space="0" w:color="193B65"/>
          </w:tcBorders>
          <w:vAlign w:val="center"/>
        </w:tcPr>
        <w:p w14:paraId="4EBEF0FA" w14:textId="77777777" w:rsidR="00D31479" w:rsidRDefault="00D31479" w:rsidP="00D31479">
          <w:pPr>
            <w:pStyle w:val="Footer"/>
          </w:pPr>
          <w:r w:rsidRPr="004C72FE">
            <w:rPr>
              <w:b/>
              <w:i/>
              <w:sz w:val="18"/>
            </w:rPr>
            <w:t>Educatio Biologiae</w:t>
          </w:r>
          <w:r>
            <w:t xml:space="preserve"> </w:t>
          </w:r>
        </w:p>
        <w:p w14:paraId="0E2F7785" w14:textId="77777777" w:rsidR="00D31479" w:rsidRPr="00413C49" w:rsidRDefault="00D31479" w:rsidP="00D31479">
          <w:pPr>
            <w:pStyle w:val="Footer"/>
            <w:rPr>
              <w:sz w:val="14"/>
            </w:rPr>
          </w:pPr>
          <w:r w:rsidRPr="00413C49">
            <w:rPr>
              <w:sz w:val="14"/>
            </w:rPr>
            <w:t>ISSN 1849-6520</w:t>
          </w:r>
        </w:p>
        <w:p w14:paraId="4E08F4D8" w14:textId="77777777" w:rsidR="00D31479" w:rsidRPr="004C72FE" w:rsidRDefault="00D31479" w:rsidP="00D31479">
          <w:pPr>
            <w:pStyle w:val="Footer"/>
            <w:rPr>
              <w:b/>
              <w:i/>
              <w:sz w:val="18"/>
            </w:rPr>
          </w:pPr>
          <w:r w:rsidRPr="00413C49">
            <w:rPr>
              <w:sz w:val="14"/>
            </w:rPr>
            <w:t>DOI 10.32633/eb</w:t>
          </w:r>
        </w:p>
      </w:tc>
      <w:tc>
        <w:tcPr>
          <w:tcW w:w="1046" w:type="pct"/>
          <w:tcBorders>
            <w:top w:val="single" w:sz="12" w:space="0" w:color="193B65"/>
          </w:tcBorders>
          <w:vAlign w:val="center"/>
        </w:tcPr>
        <w:p w14:paraId="48A5DFE7" w14:textId="77777777" w:rsidR="00D31479" w:rsidRDefault="00D31479" w:rsidP="00D31479">
          <w:pPr>
            <w:pStyle w:val="Footer"/>
            <w:jc w:val="left"/>
            <w:rPr>
              <w:sz w:val="18"/>
            </w:rPr>
          </w:pPr>
          <w:r>
            <w:rPr>
              <w:sz w:val="18"/>
            </w:rPr>
            <w:t>Godište</w:t>
          </w:r>
          <w:r w:rsidRPr="00677791">
            <w:rPr>
              <w:sz w:val="18"/>
            </w:rPr>
            <w:t xml:space="preserve"> </w:t>
          </w:r>
          <w:r w:rsidR="003F4365">
            <w:rPr>
              <w:sz w:val="18"/>
            </w:rPr>
            <w:t>X</w:t>
          </w:r>
          <w:r w:rsidRPr="00677791">
            <w:rPr>
              <w:sz w:val="18"/>
            </w:rPr>
            <w:t xml:space="preserve">, </w:t>
          </w:r>
          <w:r w:rsidR="003F4365">
            <w:rPr>
              <w:sz w:val="18"/>
            </w:rPr>
            <w:t>Svezak</w:t>
          </w:r>
          <w:r w:rsidRPr="00677791">
            <w:rPr>
              <w:sz w:val="18"/>
            </w:rPr>
            <w:t xml:space="preserve"> </w:t>
          </w:r>
          <w:r w:rsidR="003F4365">
            <w:rPr>
              <w:sz w:val="18"/>
            </w:rPr>
            <w:t>Y</w:t>
          </w:r>
        </w:p>
        <w:p w14:paraId="1E8B8E2A" w14:textId="77777777" w:rsidR="00D31479" w:rsidRPr="004C72FE" w:rsidRDefault="003F4365" w:rsidP="003F4365">
          <w:pPr>
            <w:pStyle w:val="Footer"/>
            <w:jc w:val="left"/>
            <w:rPr>
              <w:sz w:val="18"/>
            </w:rPr>
          </w:pPr>
          <w:r>
            <w:rPr>
              <w:sz w:val="18"/>
            </w:rPr>
            <w:t>Mjesec</w:t>
          </w:r>
          <w:r w:rsidR="00D31479" w:rsidRPr="004C72FE">
            <w:rPr>
              <w:sz w:val="18"/>
            </w:rPr>
            <w:t xml:space="preserve"> </w:t>
          </w:r>
          <w:r>
            <w:rPr>
              <w:sz w:val="18"/>
            </w:rPr>
            <w:t>Godina</w:t>
          </w:r>
          <w:r w:rsidR="00D31479" w:rsidRPr="004C72FE">
            <w:rPr>
              <w:sz w:val="18"/>
            </w:rPr>
            <w:t>.</w:t>
          </w:r>
        </w:p>
      </w:tc>
      <w:tc>
        <w:tcPr>
          <w:tcW w:w="851" w:type="pct"/>
          <w:tcBorders>
            <w:top w:val="single" w:sz="12" w:space="0" w:color="193B65"/>
          </w:tcBorders>
          <w:vAlign w:val="center"/>
        </w:tcPr>
        <w:p w14:paraId="6AD9B4A7" w14:textId="77777777" w:rsidR="00D31479" w:rsidRPr="004C72FE" w:rsidRDefault="00D31479" w:rsidP="00D31479">
          <w:pPr>
            <w:pStyle w:val="Footer"/>
            <w:jc w:val="center"/>
            <w:rPr>
              <w:sz w:val="18"/>
            </w:rPr>
          </w:pPr>
          <w:r>
            <w:rPr>
              <w:noProof/>
              <w:lang w:eastAsia="hr-HR"/>
            </w:rPr>
            <w:drawing>
              <wp:inline distT="0" distB="0" distL="0" distR="0" wp14:anchorId="470AA898" wp14:editId="7EF2AE13">
                <wp:extent cx="1059180" cy="369872"/>
                <wp:effectExtent l="0" t="0" r="7620" b="0"/>
                <wp:docPr id="10" name="Picture 10" descr="https://hrcak.srce.hr/javno/assets/images/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rcak.srce.hr/javno/assets/images/cc/b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319" cy="371666"/>
                        </a:xfrm>
                        <a:prstGeom prst="rect">
                          <a:avLst/>
                        </a:prstGeom>
                        <a:noFill/>
                        <a:ln>
                          <a:noFill/>
                        </a:ln>
                      </pic:spPr>
                    </pic:pic>
                  </a:graphicData>
                </a:graphic>
              </wp:inline>
            </w:drawing>
          </w:r>
        </w:p>
      </w:tc>
      <w:tc>
        <w:tcPr>
          <w:tcW w:w="1747" w:type="pct"/>
          <w:tcBorders>
            <w:top w:val="single" w:sz="12" w:space="0" w:color="0F243E" w:themeColor="text2" w:themeShade="80"/>
          </w:tcBorders>
          <w:vAlign w:val="center"/>
        </w:tcPr>
        <w:p w14:paraId="3CF44AE0" w14:textId="77777777" w:rsidR="00D31479" w:rsidRPr="003F4365" w:rsidRDefault="00D31479" w:rsidP="003F4365">
          <w:pPr>
            <w:pStyle w:val="Header"/>
            <w:ind w:left="-103" w:right="-111"/>
            <w:jc w:val="center"/>
            <w:rPr>
              <w:rFonts w:ascii="Calibri" w:hAnsi="Calibri" w:cs="Calibri"/>
              <w:color w:val="0F243E" w:themeColor="text2" w:themeShade="80"/>
              <w:sz w:val="18"/>
              <w:szCs w:val="21"/>
              <w:shd w:val="clear" w:color="auto" w:fill="FFFFFF"/>
            </w:rPr>
          </w:pPr>
          <w:r w:rsidRPr="004C72FE">
            <w:rPr>
              <w:rFonts w:ascii="Calibri" w:hAnsi="Calibri" w:cs="Calibri"/>
              <w:color w:val="0F243E" w:themeColor="text2" w:themeShade="80"/>
              <w:sz w:val="18"/>
              <w:szCs w:val="21"/>
              <w:shd w:val="clear" w:color="auto" w:fill="FFFFFF"/>
            </w:rPr>
            <w:t>URL DOI: </w:t>
          </w:r>
          <w:r w:rsidRPr="00677791">
            <w:rPr>
              <w:rFonts w:ascii="Calibri" w:hAnsi="Calibri" w:cs="Calibri"/>
              <w:sz w:val="18"/>
              <w:szCs w:val="21"/>
              <w:shd w:val="clear" w:color="auto" w:fill="FFFFFF"/>
            </w:rPr>
            <w:t>https://doi.org/</w:t>
          </w:r>
        </w:p>
      </w:tc>
      <w:tc>
        <w:tcPr>
          <w:tcW w:w="131" w:type="pct"/>
          <w:tcBorders>
            <w:top w:val="single" w:sz="12" w:space="0" w:color="193B65"/>
          </w:tcBorders>
        </w:tcPr>
        <w:p w14:paraId="02E955E9" w14:textId="77777777" w:rsidR="00D31479" w:rsidRPr="004C72FE" w:rsidRDefault="00D31479" w:rsidP="00D31479">
          <w:pPr>
            <w:pStyle w:val="Footer"/>
            <w:jc w:val="right"/>
            <w:rPr>
              <w:color w:val="244061" w:themeColor="accent1" w:themeShade="80"/>
              <w:sz w:val="18"/>
            </w:rPr>
          </w:pPr>
        </w:p>
      </w:tc>
      <w:tc>
        <w:tcPr>
          <w:tcW w:w="146" w:type="pct"/>
          <w:tcBorders>
            <w:top w:val="single" w:sz="12" w:space="0" w:color="193B65"/>
          </w:tcBorders>
          <w:vAlign w:val="center"/>
        </w:tcPr>
        <w:p w14:paraId="4C9179A6" w14:textId="16ECD034" w:rsidR="00D31479" w:rsidRPr="004C72FE" w:rsidRDefault="00D31479" w:rsidP="00D31479">
          <w:pPr>
            <w:pStyle w:val="Footer"/>
            <w:jc w:val="right"/>
            <w:rPr>
              <w:sz w:val="18"/>
            </w:rPr>
          </w:pPr>
          <w:r w:rsidRPr="001B5DCF">
            <w:rPr>
              <w:color w:val="0F243E" w:themeColor="text2" w:themeShade="80"/>
              <w:sz w:val="18"/>
            </w:rPr>
            <w:fldChar w:fldCharType="begin"/>
          </w:r>
          <w:r w:rsidRPr="001B5DCF">
            <w:rPr>
              <w:color w:val="0F243E" w:themeColor="text2" w:themeShade="80"/>
              <w:sz w:val="18"/>
            </w:rPr>
            <w:instrText xml:space="preserve"> PAGE   \* MERGEFORMAT </w:instrText>
          </w:r>
          <w:r w:rsidRPr="001B5DCF">
            <w:rPr>
              <w:color w:val="0F243E" w:themeColor="text2" w:themeShade="80"/>
              <w:sz w:val="18"/>
            </w:rPr>
            <w:fldChar w:fldCharType="separate"/>
          </w:r>
          <w:r w:rsidR="00D60D1F">
            <w:rPr>
              <w:noProof/>
              <w:color w:val="0F243E" w:themeColor="text2" w:themeShade="80"/>
              <w:sz w:val="18"/>
            </w:rPr>
            <w:t>1</w:t>
          </w:r>
          <w:r w:rsidRPr="001B5DCF">
            <w:rPr>
              <w:noProof/>
              <w:color w:val="0F243E" w:themeColor="text2" w:themeShade="80"/>
              <w:sz w:val="18"/>
            </w:rPr>
            <w:fldChar w:fldCharType="end"/>
          </w:r>
        </w:p>
      </w:tc>
    </w:tr>
  </w:tbl>
  <w:p w14:paraId="5FF82432" w14:textId="77777777" w:rsidR="00413C49" w:rsidRDefault="00413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C3DCB" w14:textId="77777777" w:rsidR="00846AA9" w:rsidRPr="00A164DA" w:rsidRDefault="00846AA9" w:rsidP="007A0C60">
      <w:pPr>
        <w:pStyle w:val="Footer"/>
      </w:pPr>
      <w:r>
        <w:separator/>
      </w:r>
    </w:p>
  </w:footnote>
  <w:footnote w:type="continuationSeparator" w:id="0">
    <w:p w14:paraId="61AB1793" w14:textId="77777777" w:rsidR="00846AA9" w:rsidRPr="00A164DA" w:rsidRDefault="00846AA9" w:rsidP="007A0C60">
      <w:pPr>
        <w:pStyle w:val="Foot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9214" w:type="dxa"/>
      <w:tblBorders>
        <w:bottom w:val="single" w:sz="12" w:space="0" w:color="0F243E" w:themeColor="text2" w:themeShade="80"/>
        <w:insideH w:val="none" w:sz="0" w:space="0" w:color="auto"/>
      </w:tblBorders>
      <w:tblLayout w:type="fixed"/>
      <w:tblLook w:val="04A0" w:firstRow="1" w:lastRow="0" w:firstColumn="1" w:lastColumn="0" w:noHBand="0" w:noVBand="1"/>
    </w:tblPr>
    <w:tblGrid>
      <w:gridCol w:w="1701"/>
      <w:gridCol w:w="3119"/>
      <w:gridCol w:w="4394"/>
    </w:tblGrid>
    <w:tr w:rsidR="00CB2188" w:rsidRPr="00AC5959" w14:paraId="5250A80C" w14:textId="77777777" w:rsidTr="00B57E11">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DF59578" w14:textId="77777777" w:rsidR="00CB2188" w:rsidRPr="00AC5959" w:rsidRDefault="00CB2188" w:rsidP="00F2651A">
          <w:pPr>
            <w:pStyle w:val="Header"/>
            <w:rPr>
              <w:lang w:val="en-GB"/>
            </w:rPr>
          </w:pPr>
          <w:r>
            <w:rPr>
              <w:noProof/>
              <w:lang w:eastAsia="hr-HR"/>
            </w:rPr>
            <w:drawing>
              <wp:inline distT="0" distB="0" distL="0" distR="0" wp14:anchorId="6461068E" wp14:editId="79456FCA">
                <wp:extent cx="792480" cy="451356"/>
                <wp:effectExtent l="0" t="0" r="762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dBi.jpg"/>
                        <pic:cNvPicPr/>
                      </pic:nvPicPr>
                      <pic:blipFill>
                        <a:blip r:embed="rId1">
                          <a:extLst>
                            <a:ext uri="{28A0092B-C50C-407E-A947-70E740481C1C}">
                              <a14:useLocalDpi xmlns:a14="http://schemas.microsoft.com/office/drawing/2010/main" val="0"/>
                            </a:ext>
                          </a:extLst>
                        </a:blip>
                        <a:stretch>
                          <a:fillRect/>
                        </a:stretch>
                      </pic:blipFill>
                      <pic:spPr>
                        <a:xfrm>
                          <a:off x="0" y="0"/>
                          <a:ext cx="834508" cy="475293"/>
                        </a:xfrm>
                        <a:prstGeom prst="rect">
                          <a:avLst/>
                        </a:prstGeom>
                      </pic:spPr>
                    </pic:pic>
                  </a:graphicData>
                </a:graphic>
              </wp:inline>
            </w:drawing>
          </w:r>
        </w:p>
      </w:tc>
      <w:tc>
        <w:tcPr>
          <w:tcW w:w="3119" w:type="dxa"/>
          <w:shd w:val="clear" w:color="auto" w:fill="auto"/>
          <w:vAlign w:val="center"/>
        </w:tcPr>
        <w:p w14:paraId="317400B3" w14:textId="77777777" w:rsidR="00CB2188" w:rsidRPr="00AC5959" w:rsidRDefault="00CB2188" w:rsidP="00F2651A">
          <w:pPr>
            <w:pStyle w:val="Header"/>
            <w:cnfStyle w:val="100000000000" w:firstRow="1" w:lastRow="0" w:firstColumn="0" w:lastColumn="0" w:oddVBand="0" w:evenVBand="0" w:oddHBand="0" w:evenHBand="0" w:firstRowFirstColumn="0" w:firstRowLastColumn="0" w:lastRowFirstColumn="0" w:lastRowLastColumn="0"/>
            <w:rPr>
              <w:lang w:val="en-GB"/>
            </w:rPr>
          </w:pPr>
        </w:p>
      </w:tc>
      <w:tc>
        <w:tcPr>
          <w:tcW w:w="4394" w:type="dxa"/>
          <w:shd w:val="clear" w:color="auto" w:fill="auto"/>
          <w:vAlign w:val="center"/>
        </w:tcPr>
        <w:p w14:paraId="4A4BA047" w14:textId="7CBCD456" w:rsidR="00CB2188" w:rsidRPr="003C3147" w:rsidRDefault="00CB2188" w:rsidP="00CE5370">
          <w:pPr>
            <w:jc w:val="right"/>
            <w:cnfStyle w:val="100000000000" w:firstRow="1" w:lastRow="0" w:firstColumn="0" w:lastColumn="0" w:oddVBand="0" w:evenVBand="0" w:oddHBand="0" w:evenHBand="0" w:firstRowFirstColumn="0" w:firstRowLastColumn="0" w:lastRowFirstColumn="0" w:lastRowLastColumn="0"/>
            <w:rPr>
              <w:rFonts w:asciiTheme="minorHAnsi" w:hAnsiTheme="minorHAnsi"/>
              <w:b w:val="0"/>
              <w:lang w:val="en-GB"/>
            </w:rPr>
          </w:pPr>
          <w:r w:rsidRPr="003C3147">
            <w:rPr>
              <w:rFonts w:asciiTheme="minorHAnsi" w:hAnsiTheme="minorHAnsi"/>
              <w:b w:val="0"/>
              <w:sz w:val="16"/>
              <w:lang w:val="en-GB"/>
            </w:rPr>
            <w:t xml:space="preserve">Stranica </w:t>
          </w:r>
          <w:r w:rsidRPr="003C3147">
            <w:rPr>
              <w:sz w:val="16"/>
              <w:lang w:val="en-GB"/>
            </w:rPr>
            <w:fldChar w:fldCharType="begin"/>
          </w:r>
          <w:r w:rsidRPr="003C3147">
            <w:rPr>
              <w:rFonts w:asciiTheme="minorHAnsi" w:hAnsiTheme="minorHAnsi"/>
              <w:b w:val="0"/>
              <w:sz w:val="16"/>
              <w:lang w:val="en-GB"/>
            </w:rPr>
            <w:instrText>PAGE  \* Arabic  \* MERGEFORMAT</w:instrText>
          </w:r>
          <w:r w:rsidRPr="003C3147">
            <w:rPr>
              <w:sz w:val="16"/>
              <w:lang w:val="en-GB"/>
            </w:rPr>
            <w:fldChar w:fldCharType="separate"/>
          </w:r>
          <w:r w:rsidR="00044732">
            <w:rPr>
              <w:rFonts w:asciiTheme="minorHAnsi" w:hAnsiTheme="minorHAnsi"/>
              <w:b w:val="0"/>
              <w:noProof/>
              <w:sz w:val="16"/>
              <w:lang w:val="en-GB"/>
            </w:rPr>
            <w:t>5</w:t>
          </w:r>
          <w:r w:rsidRPr="003C3147">
            <w:rPr>
              <w:sz w:val="16"/>
              <w:lang w:val="en-GB"/>
            </w:rPr>
            <w:fldChar w:fldCharType="end"/>
          </w:r>
          <w:r w:rsidRPr="003C3147">
            <w:rPr>
              <w:rFonts w:asciiTheme="minorHAnsi" w:hAnsiTheme="minorHAnsi"/>
              <w:b w:val="0"/>
              <w:sz w:val="16"/>
              <w:lang w:val="en-GB"/>
            </w:rPr>
            <w:t xml:space="preserve"> od </w:t>
          </w:r>
          <w:r w:rsidRPr="003C3147">
            <w:rPr>
              <w:sz w:val="16"/>
              <w:lang w:val="en-GB"/>
            </w:rPr>
            <w:fldChar w:fldCharType="begin"/>
          </w:r>
          <w:r w:rsidRPr="003C3147">
            <w:rPr>
              <w:rFonts w:asciiTheme="minorHAnsi" w:hAnsiTheme="minorHAnsi"/>
              <w:b w:val="0"/>
              <w:sz w:val="16"/>
              <w:lang w:val="en-GB"/>
            </w:rPr>
            <w:instrText>NUMPAGES  \* Arabic  \* MERGEFORMAT</w:instrText>
          </w:r>
          <w:r w:rsidRPr="003C3147">
            <w:rPr>
              <w:sz w:val="16"/>
              <w:lang w:val="en-GB"/>
            </w:rPr>
            <w:fldChar w:fldCharType="separate"/>
          </w:r>
          <w:r w:rsidR="00044732">
            <w:rPr>
              <w:rFonts w:asciiTheme="minorHAnsi" w:hAnsiTheme="minorHAnsi"/>
              <w:b w:val="0"/>
              <w:noProof/>
              <w:sz w:val="16"/>
              <w:lang w:val="en-GB"/>
            </w:rPr>
            <w:t>6</w:t>
          </w:r>
          <w:r w:rsidRPr="003C3147">
            <w:rPr>
              <w:sz w:val="16"/>
              <w:lang w:val="en-GB"/>
            </w:rPr>
            <w:fldChar w:fldCharType="end"/>
          </w:r>
        </w:p>
      </w:tc>
    </w:tr>
  </w:tbl>
  <w:p w14:paraId="7B4BAF8B" w14:textId="77777777" w:rsidR="00CB2188" w:rsidRDefault="00CB2188" w:rsidP="00F265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9072" w:type="dxa"/>
      <w:tblBorders>
        <w:bottom w:val="single" w:sz="12" w:space="0" w:color="0F243E" w:themeColor="text2" w:themeShade="80"/>
        <w:insideH w:val="none" w:sz="0" w:space="0" w:color="auto"/>
      </w:tblBorders>
      <w:tblLayout w:type="fixed"/>
      <w:tblLook w:val="04A0" w:firstRow="1" w:lastRow="0" w:firstColumn="1" w:lastColumn="0" w:noHBand="0" w:noVBand="1"/>
    </w:tblPr>
    <w:tblGrid>
      <w:gridCol w:w="1985"/>
      <w:gridCol w:w="2694"/>
      <w:gridCol w:w="4393"/>
    </w:tblGrid>
    <w:tr w:rsidR="00CB2188" w:rsidRPr="0029611D" w14:paraId="6A30188D" w14:textId="77777777" w:rsidTr="00FC5BDD">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46E18302" w14:textId="77777777" w:rsidR="00CB2188" w:rsidRDefault="00CB2188" w:rsidP="00F2651A">
          <w:pPr>
            <w:pStyle w:val="Header"/>
          </w:pPr>
          <w:r>
            <w:rPr>
              <w:noProof/>
              <w:lang w:eastAsia="hr-HR"/>
            </w:rPr>
            <w:drawing>
              <wp:inline distT="0" distB="0" distL="0" distR="0" wp14:anchorId="77DEA266" wp14:editId="33091360">
                <wp:extent cx="1036320" cy="590189"/>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Bi.jpg"/>
                        <pic:cNvPicPr/>
                      </pic:nvPicPr>
                      <pic:blipFill>
                        <a:blip r:embed="rId1">
                          <a:extLst>
                            <a:ext uri="{28A0092B-C50C-407E-A947-70E740481C1C}">
                              <a14:useLocalDpi xmlns:a14="http://schemas.microsoft.com/office/drawing/2010/main" val="0"/>
                            </a:ext>
                          </a:extLst>
                        </a:blip>
                        <a:stretch>
                          <a:fillRect/>
                        </a:stretch>
                      </pic:blipFill>
                      <pic:spPr>
                        <a:xfrm>
                          <a:off x="0" y="0"/>
                          <a:ext cx="1051468" cy="598816"/>
                        </a:xfrm>
                        <a:prstGeom prst="rect">
                          <a:avLst/>
                        </a:prstGeom>
                      </pic:spPr>
                    </pic:pic>
                  </a:graphicData>
                </a:graphic>
              </wp:inline>
            </w:drawing>
          </w:r>
        </w:p>
      </w:tc>
      <w:sdt>
        <w:sdtPr>
          <w:alias w:val="Kategorija članka"/>
          <w:tag w:val="Prijedlog kategorije članka"/>
          <w:id w:val="499232717"/>
          <w:placeholder>
            <w:docPart w:val="570636F89D4244BFB3E990CF7B71F695"/>
          </w:placeholder>
          <w:comboBox>
            <w:listItem w:displayText="Izvorni znanstveni rad" w:value="Izvorni znanstveni rad"/>
            <w:listItem w:displayText="Pregledni rad" w:value="Pregledni rad"/>
            <w:listItem w:displayText="Studija slučaja" w:value="Studija slučaja"/>
            <w:listItem w:displayText="Stručni rad" w:value="Stručni rad"/>
            <w:listItem w:displayText="Akcijsko istraživanje" w:value="Akcijsko istraživanje"/>
            <w:listItem w:displayText="Esej" w:value="Esej"/>
            <w:listItem w:displayText="Prikaz publikacije" w:value="Prikaz publikacije"/>
            <w:listItem w:displayText="Ostalo" w:value="Ostalo"/>
          </w:comboBox>
        </w:sdtPr>
        <w:sdtEndPr/>
        <w:sdtContent>
          <w:tc>
            <w:tcPr>
              <w:tcW w:w="2694" w:type="dxa"/>
              <w:shd w:val="clear" w:color="auto" w:fill="auto"/>
              <w:vAlign w:val="center"/>
            </w:tcPr>
            <w:p w14:paraId="546BCBE0" w14:textId="77777777" w:rsidR="00CB2188" w:rsidRPr="00460A1E" w:rsidRDefault="00CB2188" w:rsidP="00F2651A">
              <w:pPr>
                <w:pStyle w:val="Header"/>
                <w:cnfStyle w:val="100000000000" w:firstRow="1" w:lastRow="0" w:firstColumn="0" w:lastColumn="0" w:oddVBand="0" w:evenVBand="0" w:oddHBand="0" w:evenHBand="0" w:firstRowFirstColumn="0" w:firstRowLastColumn="0" w:lastRowFirstColumn="0" w:lastRowLastColumn="0"/>
                <w:rPr>
                  <w:rFonts w:asciiTheme="minorHAnsi" w:hAnsiTheme="minorHAnsi"/>
                  <w:color w:val="CCFFCC"/>
                </w:rPr>
              </w:pPr>
              <w:r>
                <w:t>Upute</w:t>
              </w:r>
            </w:p>
          </w:tc>
        </w:sdtContent>
      </w:sdt>
      <w:tc>
        <w:tcPr>
          <w:tcW w:w="4393" w:type="dxa"/>
          <w:shd w:val="clear" w:color="auto" w:fill="auto"/>
          <w:vAlign w:val="center"/>
        </w:tcPr>
        <w:p w14:paraId="46793CA5" w14:textId="140FFCA5" w:rsidR="00CB2188" w:rsidRPr="00407216" w:rsidRDefault="00CB2188" w:rsidP="00F2651A">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407216">
            <w:rPr>
              <w:rFonts w:asciiTheme="minorHAnsi" w:hAnsiTheme="minorHAnsi"/>
              <w:b w:val="0"/>
            </w:rPr>
            <w:t xml:space="preserve">Zaprimljeno </w:t>
          </w:r>
          <w:sdt>
            <w:sdtPr>
              <w:id w:val="-1129007895"/>
              <w:placeholder>
                <w:docPart w:val="1596479B019F48AA9AE22CCCF7DF5B8E"/>
              </w:placeholder>
              <w:date w:fullDate="2026-03-05T00:00:00Z">
                <w:dateFormat w:val="d.M.yyyy."/>
                <w:lid w:val="hr-HR"/>
                <w:storeMappedDataAs w:val="dateTime"/>
                <w:calendar w:val="gregorian"/>
              </w:date>
            </w:sdtPr>
            <w:sdtEndPr/>
            <w:sdtContent>
              <w:r w:rsidR="000B7203" w:rsidRPr="00C15185">
                <w:rPr>
                  <w:rFonts w:asciiTheme="minorHAnsi" w:hAnsiTheme="minorHAnsi"/>
                </w:rPr>
                <w:t>5.3.2026.</w:t>
              </w:r>
            </w:sdtContent>
          </w:sdt>
        </w:p>
        <w:p w14:paraId="341871D7" w14:textId="6994FBFB" w:rsidR="00CB2188" w:rsidRPr="00407216" w:rsidRDefault="00CB2188" w:rsidP="00F2651A">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Pr>
              <w:rFonts w:asciiTheme="minorHAnsi" w:hAnsiTheme="minorHAnsi"/>
              <w:b w:val="0"/>
            </w:rPr>
            <w:t>Prihvać</w:t>
          </w:r>
          <w:r w:rsidRPr="00407216">
            <w:rPr>
              <w:rFonts w:asciiTheme="minorHAnsi" w:hAnsiTheme="minorHAnsi"/>
              <w:b w:val="0"/>
            </w:rPr>
            <w:t xml:space="preserve">eno za objavljivanje </w:t>
          </w:r>
          <w:sdt>
            <w:sdtPr>
              <w:id w:val="-1584367544"/>
              <w:placeholder>
                <w:docPart w:val="49B46F78B3E8498B8E9E788602EB9F2F"/>
              </w:placeholder>
              <w:date w:fullDate="2026-03-19T00:00:00Z">
                <w:dateFormat w:val="d.M.yyyy."/>
                <w:lid w:val="hr-HR"/>
                <w:storeMappedDataAs w:val="dateTime"/>
                <w:calendar w:val="gregorian"/>
              </w:date>
            </w:sdtPr>
            <w:sdtEndPr/>
            <w:sdtContent>
              <w:r w:rsidR="000B7203" w:rsidRPr="00C15185">
                <w:rPr>
                  <w:rFonts w:asciiTheme="minorHAnsi" w:hAnsiTheme="minorHAnsi"/>
                </w:rPr>
                <w:t>19.3.2026.</w:t>
              </w:r>
            </w:sdtContent>
          </w:sdt>
        </w:p>
        <w:p w14:paraId="28D40E2A" w14:textId="61852524" w:rsidR="00CB2188" w:rsidRPr="0029611D" w:rsidRDefault="00CB2188" w:rsidP="00F2651A">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407216">
            <w:rPr>
              <w:rFonts w:asciiTheme="minorHAnsi" w:hAnsiTheme="minorHAnsi"/>
              <w:b w:val="0"/>
            </w:rPr>
            <w:t xml:space="preserve">Objavljeno </w:t>
          </w:r>
          <w:sdt>
            <w:sdtPr>
              <w:id w:val="-865521193"/>
              <w:placeholder>
                <w:docPart w:val="49B8E8C38B5F4AA8851C00F5AF44C84B"/>
              </w:placeholder>
              <w:date w:fullDate="2026-03-20T00:00:00Z">
                <w:dateFormat w:val="d.M.yyyy."/>
                <w:lid w:val="hr-HR"/>
                <w:storeMappedDataAs w:val="dateTime"/>
                <w:calendar w:val="gregorian"/>
              </w:date>
            </w:sdtPr>
            <w:sdtEndPr/>
            <w:sdtContent>
              <w:r w:rsidR="000B7203" w:rsidRPr="00C15185">
                <w:rPr>
                  <w:rFonts w:asciiTheme="minorHAnsi" w:hAnsiTheme="minorHAnsi"/>
                </w:rPr>
                <w:t>20.3.2026.</w:t>
              </w:r>
            </w:sdtContent>
          </w:sdt>
        </w:p>
      </w:tc>
    </w:tr>
  </w:tbl>
  <w:p w14:paraId="522ADB5F" w14:textId="77777777" w:rsidR="00CB2188" w:rsidRDefault="00CB2188" w:rsidP="00F265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728A0" w14:textId="77777777" w:rsidR="004A43B6" w:rsidRDefault="004A43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8931" w:type="dxa"/>
      <w:tblBorders>
        <w:bottom w:val="single" w:sz="12" w:space="0" w:color="0F243E" w:themeColor="text2" w:themeShade="80"/>
        <w:insideH w:val="none" w:sz="0" w:space="0" w:color="auto"/>
      </w:tblBorders>
      <w:tblLayout w:type="fixed"/>
      <w:tblLook w:val="04A0" w:firstRow="1" w:lastRow="0" w:firstColumn="1" w:lastColumn="0" w:noHBand="0" w:noVBand="1"/>
    </w:tblPr>
    <w:tblGrid>
      <w:gridCol w:w="1701"/>
      <w:gridCol w:w="3119"/>
      <w:gridCol w:w="4111"/>
    </w:tblGrid>
    <w:tr w:rsidR="001D796A" w:rsidRPr="00AC5959" w14:paraId="2773F3B0" w14:textId="77777777" w:rsidTr="00E22F0F">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0E96D5E" w14:textId="77777777" w:rsidR="001D796A" w:rsidRPr="00AC5959" w:rsidRDefault="001D796A" w:rsidP="001D796A">
          <w:pPr>
            <w:pStyle w:val="Header"/>
            <w:ind w:left="-108" w:right="-108"/>
            <w:rPr>
              <w:lang w:val="en-GB"/>
            </w:rPr>
          </w:pPr>
          <w:r>
            <w:rPr>
              <w:noProof/>
              <w:lang w:eastAsia="hr-HR"/>
            </w:rPr>
            <w:drawing>
              <wp:inline distT="0" distB="0" distL="0" distR="0" wp14:anchorId="4CECE12B" wp14:editId="36870EAE">
                <wp:extent cx="792480" cy="451356"/>
                <wp:effectExtent l="0" t="0" r="762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dBi.jpg"/>
                        <pic:cNvPicPr/>
                      </pic:nvPicPr>
                      <pic:blipFill>
                        <a:blip r:embed="rId1">
                          <a:extLst>
                            <a:ext uri="{28A0092B-C50C-407E-A947-70E740481C1C}">
                              <a14:useLocalDpi xmlns:a14="http://schemas.microsoft.com/office/drawing/2010/main" val="0"/>
                            </a:ext>
                          </a:extLst>
                        </a:blip>
                        <a:stretch>
                          <a:fillRect/>
                        </a:stretch>
                      </pic:blipFill>
                      <pic:spPr>
                        <a:xfrm>
                          <a:off x="0" y="0"/>
                          <a:ext cx="834508" cy="475293"/>
                        </a:xfrm>
                        <a:prstGeom prst="rect">
                          <a:avLst/>
                        </a:prstGeom>
                      </pic:spPr>
                    </pic:pic>
                  </a:graphicData>
                </a:graphic>
              </wp:inline>
            </w:drawing>
          </w:r>
        </w:p>
      </w:tc>
      <w:tc>
        <w:tcPr>
          <w:tcW w:w="3119" w:type="dxa"/>
          <w:shd w:val="clear" w:color="auto" w:fill="auto"/>
          <w:vAlign w:val="center"/>
        </w:tcPr>
        <w:p w14:paraId="26157D3A" w14:textId="77777777" w:rsidR="001D796A" w:rsidRPr="00AC5959" w:rsidRDefault="001D796A" w:rsidP="001D796A">
          <w:pPr>
            <w:pStyle w:val="Header"/>
            <w:ind w:left="1171" w:hanging="1171"/>
            <w:jc w:val="left"/>
            <w:cnfStyle w:val="100000000000" w:firstRow="1" w:lastRow="0" w:firstColumn="0" w:lastColumn="0" w:oddVBand="0" w:evenVBand="0" w:oddHBand="0" w:evenHBand="0" w:firstRowFirstColumn="0" w:firstRowLastColumn="0" w:lastRowFirstColumn="0" w:lastRowLastColumn="0"/>
            <w:rPr>
              <w:rFonts w:asciiTheme="minorHAnsi" w:hAnsiTheme="minorHAnsi"/>
              <w:color w:val="CCFFCC"/>
              <w:lang w:val="en-GB"/>
            </w:rPr>
          </w:pPr>
        </w:p>
      </w:tc>
      <w:tc>
        <w:tcPr>
          <w:tcW w:w="4111" w:type="dxa"/>
          <w:shd w:val="clear" w:color="auto" w:fill="auto"/>
          <w:vAlign w:val="center"/>
        </w:tcPr>
        <w:p w14:paraId="2171D7E3" w14:textId="3C0912A9" w:rsidR="001D796A" w:rsidRPr="009B2C0F" w:rsidRDefault="009B2C0F" w:rsidP="009B2C0F">
          <w:pPr>
            <w:jc w:val="right"/>
            <w:cnfStyle w:val="100000000000" w:firstRow="1" w:lastRow="0" w:firstColumn="0" w:lastColumn="0" w:oddVBand="0" w:evenVBand="0" w:oddHBand="0" w:evenHBand="0" w:firstRowFirstColumn="0" w:firstRowLastColumn="0" w:lastRowFirstColumn="0" w:lastRowLastColumn="0"/>
            <w:rPr>
              <w:rFonts w:asciiTheme="minorHAnsi" w:hAnsiTheme="minorHAnsi"/>
              <w:b w:val="0"/>
              <w:lang w:val="en-GB"/>
            </w:rPr>
          </w:pPr>
          <w:r w:rsidRPr="009B2C0F">
            <w:rPr>
              <w:rFonts w:asciiTheme="minorHAnsi" w:hAnsiTheme="minorHAnsi"/>
              <w:b w:val="0"/>
              <w:bCs w:val="0"/>
              <w:sz w:val="16"/>
              <w:lang w:val="en-GB"/>
            </w:rPr>
            <w:t xml:space="preserve">Stranica </w:t>
          </w:r>
          <w:r w:rsidRPr="009B2C0F">
            <w:rPr>
              <w:sz w:val="16"/>
              <w:lang w:val="en-GB"/>
            </w:rPr>
            <w:fldChar w:fldCharType="begin"/>
          </w:r>
          <w:r w:rsidRPr="009B2C0F">
            <w:rPr>
              <w:rFonts w:asciiTheme="minorHAnsi" w:hAnsiTheme="minorHAnsi"/>
              <w:b w:val="0"/>
              <w:bCs w:val="0"/>
              <w:sz w:val="16"/>
              <w:lang w:val="en-GB"/>
            </w:rPr>
            <w:instrText>PAGE  \* Arabic  \* MERGEFORMAT</w:instrText>
          </w:r>
          <w:r w:rsidRPr="009B2C0F">
            <w:rPr>
              <w:sz w:val="16"/>
              <w:lang w:val="en-GB"/>
            </w:rPr>
            <w:fldChar w:fldCharType="separate"/>
          </w:r>
          <w:r w:rsidR="00044732">
            <w:rPr>
              <w:rFonts w:asciiTheme="minorHAnsi" w:hAnsiTheme="minorHAnsi"/>
              <w:b w:val="0"/>
              <w:bCs w:val="0"/>
              <w:noProof/>
              <w:sz w:val="16"/>
              <w:lang w:val="en-GB"/>
            </w:rPr>
            <w:t>6</w:t>
          </w:r>
          <w:r w:rsidRPr="009B2C0F">
            <w:rPr>
              <w:sz w:val="16"/>
              <w:lang w:val="en-GB"/>
            </w:rPr>
            <w:fldChar w:fldCharType="end"/>
          </w:r>
          <w:r w:rsidRPr="009B2C0F">
            <w:rPr>
              <w:rFonts w:asciiTheme="minorHAnsi" w:hAnsiTheme="minorHAnsi"/>
              <w:b w:val="0"/>
              <w:bCs w:val="0"/>
              <w:sz w:val="16"/>
              <w:lang w:val="en-GB"/>
            </w:rPr>
            <w:t xml:space="preserve"> od </w:t>
          </w:r>
          <w:r w:rsidRPr="009B2C0F">
            <w:rPr>
              <w:sz w:val="16"/>
              <w:lang w:val="en-GB"/>
            </w:rPr>
            <w:fldChar w:fldCharType="begin"/>
          </w:r>
          <w:r w:rsidRPr="009B2C0F">
            <w:rPr>
              <w:rFonts w:asciiTheme="minorHAnsi" w:hAnsiTheme="minorHAnsi"/>
              <w:b w:val="0"/>
              <w:bCs w:val="0"/>
              <w:sz w:val="16"/>
              <w:lang w:val="en-GB"/>
            </w:rPr>
            <w:instrText>NUMPAGES  \* Arabic  \* MERGEFORMAT</w:instrText>
          </w:r>
          <w:r w:rsidRPr="009B2C0F">
            <w:rPr>
              <w:sz w:val="16"/>
              <w:lang w:val="en-GB"/>
            </w:rPr>
            <w:fldChar w:fldCharType="separate"/>
          </w:r>
          <w:r w:rsidR="00044732">
            <w:rPr>
              <w:rFonts w:asciiTheme="minorHAnsi" w:hAnsiTheme="minorHAnsi"/>
              <w:b w:val="0"/>
              <w:bCs w:val="0"/>
              <w:noProof/>
              <w:sz w:val="16"/>
              <w:lang w:val="en-GB"/>
            </w:rPr>
            <w:t>6</w:t>
          </w:r>
          <w:r w:rsidRPr="009B2C0F">
            <w:rPr>
              <w:sz w:val="16"/>
              <w:lang w:val="en-GB"/>
            </w:rPr>
            <w:fldChar w:fldCharType="end"/>
          </w:r>
        </w:p>
      </w:tc>
    </w:tr>
  </w:tbl>
  <w:p w14:paraId="265860B6" w14:textId="77777777" w:rsidR="00413C49" w:rsidRDefault="00413C49" w:rsidP="007A0C6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9072" w:type="dxa"/>
      <w:tblBorders>
        <w:bottom w:val="single" w:sz="12" w:space="0" w:color="0F243E" w:themeColor="text2" w:themeShade="80"/>
        <w:insideH w:val="none" w:sz="0" w:space="0" w:color="auto"/>
      </w:tblBorders>
      <w:tblLayout w:type="fixed"/>
      <w:tblLook w:val="04A0" w:firstRow="1" w:lastRow="0" w:firstColumn="1" w:lastColumn="0" w:noHBand="0" w:noVBand="1"/>
    </w:tblPr>
    <w:tblGrid>
      <w:gridCol w:w="1701"/>
      <w:gridCol w:w="2694"/>
      <w:gridCol w:w="4677"/>
    </w:tblGrid>
    <w:tr w:rsidR="00413C49" w:rsidRPr="0029611D" w14:paraId="2262175C" w14:textId="77777777" w:rsidTr="004A43B6">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B3A781B" w14:textId="77777777" w:rsidR="00413C49" w:rsidRDefault="00413C49" w:rsidP="00C11D7E">
          <w:pPr>
            <w:pStyle w:val="Header"/>
            <w:ind w:left="-108" w:right="-108"/>
          </w:pPr>
          <w:r>
            <w:rPr>
              <w:noProof/>
              <w:lang w:eastAsia="hr-HR"/>
            </w:rPr>
            <w:drawing>
              <wp:inline distT="0" distB="0" distL="0" distR="0" wp14:anchorId="1332A2E8" wp14:editId="18A057AE">
                <wp:extent cx="1036320" cy="59018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Bi.jpg"/>
                        <pic:cNvPicPr/>
                      </pic:nvPicPr>
                      <pic:blipFill>
                        <a:blip r:embed="rId1">
                          <a:extLst>
                            <a:ext uri="{28A0092B-C50C-407E-A947-70E740481C1C}">
                              <a14:useLocalDpi xmlns:a14="http://schemas.microsoft.com/office/drawing/2010/main" val="0"/>
                            </a:ext>
                          </a:extLst>
                        </a:blip>
                        <a:stretch>
                          <a:fillRect/>
                        </a:stretch>
                      </pic:blipFill>
                      <pic:spPr>
                        <a:xfrm>
                          <a:off x="0" y="0"/>
                          <a:ext cx="1051468" cy="598816"/>
                        </a:xfrm>
                        <a:prstGeom prst="rect">
                          <a:avLst/>
                        </a:prstGeom>
                      </pic:spPr>
                    </pic:pic>
                  </a:graphicData>
                </a:graphic>
              </wp:inline>
            </w:drawing>
          </w:r>
        </w:p>
      </w:tc>
      <w:sdt>
        <w:sdtPr>
          <w:rPr>
            <w:sz w:val="20"/>
          </w:rPr>
          <w:alias w:val="Kategorija članka"/>
          <w:tag w:val="Prijedlog kategorije članka"/>
          <w:id w:val="-537506823"/>
          <w:comboBox>
            <w:listItem w:displayText="Izvorni znanstveni rad" w:value="Izvorni znanstveni rad"/>
            <w:listItem w:displayText="Pregledni rad" w:value="Pregledni rad"/>
            <w:listItem w:displayText="Studija slučaja" w:value="Studija slučaja"/>
            <w:listItem w:displayText="Stručni rad" w:value="Stručni rad"/>
            <w:listItem w:displayText="Akcijsko istraživanje" w:value="Akcijsko istraživanje"/>
            <w:listItem w:displayText="Esej" w:value="Esej"/>
            <w:listItem w:displayText="Prikaz publikacije" w:value="Prikaz publikacije"/>
            <w:listItem w:displayText="Ostalo" w:value="Ostalo"/>
          </w:comboBox>
        </w:sdtPr>
        <w:sdtEndPr/>
        <w:sdtContent>
          <w:tc>
            <w:tcPr>
              <w:tcW w:w="2694" w:type="dxa"/>
              <w:shd w:val="clear" w:color="auto" w:fill="auto"/>
              <w:vAlign w:val="center"/>
            </w:tcPr>
            <w:p w14:paraId="6D1E825E" w14:textId="77777777" w:rsidR="00413C49" w:rsidRPr="00460A1E" w:rsidRDefault="00413C49" w:rsidP="00C11D7E">
              <w:pPr>
                <w:pStyle w:val="Header"/>
                <w:ind w:left="-108"/>
                <w:jc w:val="left"/>
                <w:cnfStyle w:val="100000000000" w:firstRow="1" w:lastRow="0" w:firstColumn="0" w:lastColumn="0" w:oddVBand="0" w:evenVBand="0" w:oddHBand="0" w:evenHBand="0" w:firstRowFirstColumn="0" w:firstRowLastColumn="0" w:lastRowFirstColumn="0" w:lastRowLastColumn="0"/>
                <w:rPr>
                  <w:rFonts w:asciiTheme="minorHAnsi" w:hAnsiTheme="minorHAnsi"/>
                  <w:color w:val="CCFFCC"/>
                </w:rPr>
              </w:pPr>
              <w:r>
                <w:rPr>
                  <w:sz w:val="20"/>
                </w:rPr>
                <w:t>Izvorni znanstveni rad</w:t>
              </w:r>
            </w:p>
          </w:tc>
        </w:sdtContent>
      </w:sdt>
      <w:tc>
        <w:tcPr>
          <w:tcW w:w="4677" w:type="dxa"/>
          <w:shd w:val="clear" w:color="auto" w:fill="auto"/>
          <w:vAlign w:val="center"/>
        </w:tcPr>
        <w:p w14:paraId="467C32D4" w14:textId="77777777" w:rsidR="00413C49" w:rsidRPr="00407216" w:rsidRDefault="00413C49" w:rsidP="00C11D7E">
          <w:pPr>
            <w:ind w:left="-108"/>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407216">
            <w:rPr>
              <w:rFonts w:asciiTheme="minorHAnsi" w:hAnsiTheme="minorHAnsi"/>
              <w:b w:val="0"/>
            </w:rPr>
            <w:t xml:space="preserve">Zaprimljeno </w:t>
          </w:r>
          <w:sdt>
            <w:sdtPr>
              <w:id w:val="-652594113"/>
              <w:showingPlcHdr/>
              <w:date>
                <w:dateFormat w:val="d.M.yyyy."/>
                <w:lid w:val="hr-HR"/>
                <w:storeMappedDataAs w:val="dateTime"/>
                <w:calendar w:val="gregorian"/>
              </w:date>
            </w:sdtPr>
            <w:sdtEndPr/>
            <w:sdtContent>
              <w:r w:rsidR="00C11D7E" w:rsidRPr="00866421">
                <w:rPr>
                  <w:rStyle w:val="PlaceholderText"/>
                </w:rPr>
                <w:t>Click or tap to enter a date.</w:t>
              </w:r>
            </w:sdtContent>
          </w:sdt>
        </w:p>
        <w:p w14:paraId="25B6D166" w14:textId="77777777" w:rsidR="00413C49" w:rsidRPr="00407216" w:rsidRDefault="00413C49" w:rsidP="00C11D7E">
          <w:pPr>
            <w:ind w:left="-108"/>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Pr>
              <w:rFonts w:asciiTheme="minorHAnsi" w:hAnsiTheme="minorHAnsi"/>
              <w:b w:val="0"/>
            </w:rPr>
            <w:t>Prihvać</w:t>
          </w:r>
          <w:r w:rsidRPr="00407216">
            <w:rPr>
              <w:rFonts w:asciiTheme="minorHAnsi" w:hAnsiTheme="minorHAnsi"/>
              <w:b w:val="0"/>
            </w:rPr>
            <w:t xml:space="preserve">eno za objavljivanje </w:t>
          </w:r>
          <w:sdt>
            <w:sdtPr>
              <w:id w:val="-2108036137"/>
              <w:showingPlcHdr/>
              <w:date>
                <w:dateFormat w:val="d.M.yyyy."/>
                <w:lid w:val="hr-HR"/>
                <w:storeMappedDataAs w:val="dateTime"/>
                <w:calendar w:val="gregorian"/>
              </w:date>
            </w:sdtPr>
            <w:sdtEndPr/>
            <w:sdtContent>
              <w:r w:rsidR="00C11D7E" w:rsidRPr="00866421">
                <w:rPr>
                  <w:rStyle w:val="PlaceholderText"/>
                </w:rPr>
                <w:t>Click or tap to enter a date.</w:t>
              </w:r>
            </w:sdtContent>
          </w:sdt>
        </w:p>
        <w:p w14:paraId="718BFC7C" w14:textId="77777777" w:rsidR="00413C49" w:rsidRPr="0029611D" w:rsidRDefault="00413C49" w:rsidP="00C11D7E">
          <w:pPr>
            <w:ind w:left="-108"/>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407216">
            <w:rPr>
              <w:rFonts w:asciiTheme="minorHAnsi" w:hAnsiTheme="minorHAnsi"/>
              <w:b w:val="0"/>
            </w:rPr>
            <w:t xml:space="preserve">Objavljeno </w:t>
          </w:r>
          <w:sdt>
            <w:sdtPr>
              <w:id w:val="-1536340574"/>
              <w:showingPlcHdr/>
              <w:date>
                <w:dateFormat w:val="d.M.yyyy."/>
                <w:lid w:val="hr-HR"/>
                <w:storeMappedDataAs w:val="dateTime"/>
                <w:calendar w:val="gregorian"/>
              </w:date>
            </w:sdtPr>
            <w:sdtEndPr/>
            <w:sdtContent>
              <w:r w:rsidR="00C11D7E" w:rsidRPr="00866421">
                <w:rPr>
                  <w:rStyle w:val="PlaceholderText"/>
                </w:rPr>
                <w:t>Click or tap to enter a date.</w:t>
              </w:r>
            </w:sdtContent>
          </w:sdt>
        </w:p>
      </w:tc>
    </w:tr>
  </w:tbl>
  <w:p w14:paraId="2826F712" w14:textId="77777777" w:rsidR="00413C49" w:rsidRDefault="00413C49" w:rsidP="002961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4pt" o:bullet="t">
        <v:imagedata r:id="rId1" o:title="BD15168_"/>
      </v:shape>
    </w:pict>
  </w:numPicBullet>
  <w:abstractNum w:abstractNumId="0" w15:restartNumberingAfterBreak="0">
    <w:nsid w:val="007528CA"/>
    <w:multiLevelType w:val="hybridMultilevel"/>
    <w:tmpl w:val="CD1E6F1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81A733A"/>
    <w:multiLevelType w:val="hybridMultilevel"/>
    <w:tmpl w:val="99A61B38"/>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DD968C5"/>
    <w:multiLevelType w:val="hybridMultilevel"/>
    <w:tmpl w:val="34EA77A2"/>
    <w:lvl w:ilvl="0" w:tplc="041A0001">
      <w:start w:val="1"/>
      <w:numFmt w:val="bullet"/>
      <w:lvlText w:val=""/>
      <w:lvlJc w:val="left"/>
      <w:pPr>
        <w:tabs>
          <w:tab w:val="num" w:pos="360"/>
        </w:tabs>
        <w:ind w:left="360" w:hanging="360"/>
      </w:pPr>
      <w:rPr>
        <w:rFonts w:ascii="Symbol" w:hAnsi="Symbol" w:hint="default"/>
      </w:rPr>
    </w:lvl>
    <w:lvl w:ilvl="1" w:tplc="041A0003" w:tentative="1">
      <w:start w:val="1"/>
      <w:numFmt w:val="bullet"/>
      <w:lvlText w:val="o"/>
      <w:lvlJc w:val="left"/>
      <w:pPr>
        <w:tabs>
          <w:tab w:val="num" w:pos="1080"/>
        </w:tabs>
        <w:ind w:left="1080" w:hanging="360"/>
      </w:pPr>
      <w:rPr>
        <w:rFonts w:ascii="Courier New" w:hAnsi="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C74846"/>
    <w:multiLevelType w:val="hybridMultilevel"/>
    <w:tmpl w:val="EF623826"/>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66E2D9B"/>
    <w:multiLevelType w:val="hybridMultilevel"/>
    <w:tmpl w:val="8D76762C"/>
    <w:lvl w:ilvl="0" w:tplc="041A0003">
      <w:start w:val="1"/>
      <w:numFmt w:val="bullet"/>
      <w:pStyle w:val="ListBullet"/>
      <w:lvlText w:val="o"/>
      <w:lvlJc w:val="left"/>
      <w:pPr>
        <w:ind w:left="720" w:hanging="360"/>
      </w:pPr>
      <w:rPr>
        <w:rFonts w:ascii="Courier New" w:hAnsi="Courier New" w:cs="Courier New"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DCB35C7"/>
    <w:multiLevelType w:val="hybridMultilevel"/>
    <w:tmpl w:val="CEA2D0B2"/>
    <w:lvl w:ilvl="0" w:tplc="16225BF8">
      <w:start w:val="1"/>
      <w:numFmt w:val="lowerLetter"/>
      <w:lvlText w:val="%1)"/>
      <w:lvlJc w:val="left"/>
      <w:pPr>
        <w:ind w:left="720" w:hanging="360"/>
      </w:pPr>
      <w:rPr>
        <w:rFonts w:eastAsiaTheme="minorEastAsia"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26635AF4"/>
    <w:multiLevelType w:val="hybridMultilevel"/>
    <w:tmpl w:val="9B5A5F06"/>
    <w:lvl w:ilvl="0" w:tplc="C9B6CC7C">
      <w:start w:val="1"/>
      <w:numFmt w:val="lowerLetter"/>
      <w:lvlText w:val="%1)"/>
      <w:lvlJc w:val="left"/>
      <w:pPr>
        <w:ind w:left="393" w:hanging="360"/>
      </w:pPr>
      <w:rPr>
        <w:rFonts w:ascii="Arial" w:eastAsia="Times New Roman" w:hAnsi="Arial" w:cs="Arial"/>
        <w:b w:val="0"/>
        <w:i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29821AC4"/>
    <w:multiLevelType w:val="hybridMultilevel"/>
    <w:tmpl w:val="2C1223E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A4C5DCE"/>
    <w:multiLevelType w:val="hybridMultilevel"/>
    <w:tmpl w:val="70749B9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2E6D4385"/>
    <w:multiLevelType w:val="hybridMultilevel"/>
    <w:tmpl w:val="F1B68A12"/>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0" w15:restartNumberingAfterBreak="0">
    <w:nsid w:val="32483173"/>
    <w:multiLevelType w:val="hybridMultilevel"/>
    <w:tmpl w:val="B0BA42FC"/>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373F22A2"/>
    <w:multiLevelType w:val="hybridMultilevel"/>
    <w:tmpl w:val="AD369AF0"/>
    <w:lvl w:ilvl="0" w:tplc="5E00B5EA">
      <w:start w:val="1"/>
      <w:numFmt w:val="bullet"/>
      <w:pStyle w:val="StyleAsianTimesNewRoman"/>
      <w:lvlText w:val=""/>
      <w:lvlJc w:val="left"/>
      <w:pPr>
        <w:tabs>
          <w:tab w:val="num" w:pos="1440"/>
        </w:tabs>
        <w:ind w:left="1440" w:hanging="360"/>
      </w:pPr>
      <w:rPr>
        <w:rFonts w:ascii="Symbol" w:hAnsi="Symbol" w:hint="default"/>
      </w:rPr>
    </w:lvl>
    <w:lvl w:ilvl="1" w:tplc="041A0003" w:tentative="1">
      <w:start w:val="1"/>
      <w:numFmt w:val="bullet"/>
      <w:lvlText w:val="o"/>
      <w:lvlJc w:val="left"/>
      <w:pPr>
        <w:tabs>
          <w:tab w:val="num" w:pos="2160"/>
        </w:tabs>
        <w:ind w:left="2160" w:hanging="360"/>
      </w:pPr>
      <w:rPr>
        <w:rFonts w:ascii="Courier New" w:hAnsi="Courier New" w:hint="default"/>
      </w:rPr>
    </w:lvl>
    <w:lvl w:ilvl="2" w:tplc="041A0005">
      <w:start w:val="1"/>
      <w:numFmt w:val="bullet"/>
      <w:lvlText w:val=""/>
      <w:lvlJc w:val="left"/>
      <w:pPr>
        <w:tabs>
          <w:tab w:val="num" w:pos="2880"/>
        </w:tabs>
        <w:ind w:left="2880" w:hanging="360"/>
      </w:pPr>
      <w:rPr>
        <w:rFonts w:ascii="Wingdings" w:hAnsi="Wingdings" w:hint="default"/>
      </w:rPr>
    </w:lvl>
    <w:lvl w:ilvl="3" w:tplc="041A0001" w:tentative="1">
      <w:start w:val="1"/>
      <w:numFmt w:val="bullet"/>
      <w:lvlText w:val=""/>
      <w:lvlJc w:val="left"/>
      <w:pPr>
        <w:tabs>
          <w:tab w:val="num" w:pos="3600"/>
        </w:tabs>
        <w:ind w:left="3600" w:hanging="360"/>
      </w:pPr>
      <w:rPr>
        <w:rFonts w:ascii="Symbol" w:hAnsi="Symbol" w:hint="default"/>
      </w:rPr>
    </w:lvl>
    <w:lvl w:ilvl="4" w:tplc="041A0003" w:tentative="1">
      <w:start w:val="1"/>
      <w:numFmt w:val="bullet"/>
      <w:lvlText w:val="o"/>
      <w:lvlJc w:val="left"/>
      <w:pPr>
        <w:tabs>
          <w:tab w:val="num" w:pos="4320"/>
        </w:tabs>
        <w:ind w:left="4320" w:hanging="360"/>
      </w:pPr>
      <w:rPr>
        <w:rFonts w:ascii="Courier New" w:hAnsi="Courier New" w:hint="default"/>
      </w:rPr>
    </w:lvl>
    <w:lvl w:ilvl="5" w:tplc="041A0005" w:tentative="1">
      <w:start w:val="1"/>
      <w:numFmt w:val="bullet"/>
      <w:lvlText w:val=""/>
      <w:lvlJc w:val="left"/>
      <w:pPr>
        <w:tabs>
          <w:tab w:val="num" w:pos="5040"/>
        </w:tabs>
        <w:ind w:left="5040" w:hanging="360"/>
      </w:pPr>
      <w:rPr>
        <w:rFonts w:ascii="Wingdings" w:hAnsi="Wingdings" w:hint="default"/>
      </w:rPr>
    </w:lvl>
    <w:lvl w:ilvl="6" w:tplc="041A0001" w:tentative="1">
      <w:start w:val="1"/>
      <w:numFmt w:val="bullet"/>
      <w:lvlText w:val=""/>
      <w:lvlJc w:val="left"/>
      <w:pPr>
        <w:tabs>
          <w:tab w:val="num" w:pos="5760"/>
        </w:tabs>
        <w:ind w:left="5760" w:hanging="360"/>
      </w:pPr>
      <w:rPr>
        <w:rFonts w:ascii="Symbol" w:hAnsi="Symbol" w:hint="default"/>
      </w:rPr>
    </w:lvl>
    <w:lvl w:ilvl="7" w:tplc="041A0003" w:tentative="1">
      <w:start w:val="1"/>
      <w:numFmt w:val="bullet"/>
      <w:lvlText w:val="o"/>
      <w:lvlJc w:val="left"/>
      <w:pPr>
        <w:tabs>
          <w:tab w:val="num" w:pos="6480"/>
        </w:tabs>
        <w:ind w:left="6480" w:hanging="360"/>
      </w:pPr>
      <w:rPr>
        <w:rFonts w:ascii="Courier New" w:hAnsi="Courier New" w:hint="default"/>
      </w:rPr>
    </w:lvl>
    <w:lvl w:ilvl="8" w:tplc="041A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37D63EF4"/>
    <w:multiLevelType w:val="hybridMultilevel"/>
    <w:tmpl w:val="CF70AEE4"/>
    <w:lvl w:ilvl="0" w:tplc="2B62DC06">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39E00288"/>
    <w:multiLevelType w:val="hybridMultilevel"/>
    <w:tmpl w:val="E1D42F5E"/>
    <w:lvl w:ilvl="0" w:tplc="9404DD1C">
      <w:start w:val="1"/>
      <w:numFmt w:val="bullet"/>
      <w:pStyle w:val="ListParagraph"/>
      <w:lvlText w:val=""/>
      <w:lvlJc w:val="left"/>
      <w:pPr>
        <w:ind w:left="720" w:hanging="360"/>
      </w:pPr>
      <w:rPr>
        <w:rFonts w:ascii="Wingdings" w:hAnsi="Wingdings"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39E07DE8"/>
    <w:multiLevelType w:val="hybridMultilevel"/>
    <w:tmpl w:val="251C1F9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3A127A0B"/>
    <w:multiLevelType w:val="hybridMultilevel"/>
    <w:tmpl w:val="9078BD80"/>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3A213791"/>
    <w:multiLevelType w:val="hybridMultilevel"/>
    <w:tmpl w:val="F18C33D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3F0440FE"/>
    <w:multiLevelType w:val="hybridMultilevel"/>
    <w:tmpl w:val="3696944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47CD444A"/>
    <w:multiLevelType w:val="hybridMultilevel"/>
    <w:tmpl w:val="DF38E620"/>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4E251F22"/>
    <w:multiLevelType w:val="hybridMultilevel"/>
    <w:tmpl w:val="A64C4F6E"/>
    <w:lvl w:ilvl="0" w:tplc="980A594E">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50F332D6"/>
    <w:multiLevelType w:val="hybridMultilevel"/>
    <w:tmpl w:val="D1903E6C"/>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55944863"/>
    <w:multiLevelType w:val="hybridMultilevel"/>
    <w:tmpl w:val="A1827BD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2" w15:restartNumberingAfterBreak="0">
    <w:nsid w:val="56931225"/>
    <w:multiLevelType w:val="hybridMultilevel"/>
    <w:tmpl w:val="6E26420A"/>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5ECF79B8"/>
    <w:multiLevelType w:val="hybridMultilevel"/>
    <w:tmpl w:val="AE9C2168"/>
    <w:lvl w:ilvl="0" w:tplc="041A0001">
      <w:start w:val="1"/>
      <w:numFmt w:val="bullet"/>
      <w:lvlText w:val=""/>
      <w:lvlJc w:val="left"/>
      <w:pPr>
        <w:ind w:left="1440" w:hanging="360"/>
      </w:pPr>
      <w:rPr>
        <w:rFonts w:ascii="Symbol" w:hAnsi="Symbo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4" w15:restartNumberingAfterBreak="0">
    <w:nsid w:val="664C31A9"/>
    <w:multiLevelType w:val="hybridMultilevel"/>
    <w:tmpl w:val="0158E0A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66CB49DB"/>
    <w:multiLevelType w:val="hybridMultilevel"/>
    <w:tmpl w:val="928EE73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695C3DA3"/>
    <w:multiLevelType w:val="hybridMultilevel"/>
    <w:tmpl w:val="C46E5F34"/>
    <w:lvl w:ilvl="0" w:tplc="0409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6C983F60"/>
    <w:multiLevelType w:val="hybridMultilevel"/>
    <w:tmpl w:val="AFD65A0C"/>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72B27672"/>
    <w:multiLevelType w:val="hybridMultilevel"/>
    <w:tmpl w:val="9BC08DC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9" w15:restartNumberingAfterBreak="0">
    <w:nsid w:val="732E0340"/>
    <w:multiLevelType w:val="hybridMultilevel"/>
    <w:tmpl w:val="F2D8FDEA"/>
    <w:lvl w:ilvl="0" w:tplc="A1DE5432">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78436CA7"/>
    <w:multiLevelType w:val="hybridMultilevel"/>
    <w:tmpl w:val="17F098C6"/>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78AA6EB7"/>
    <w:multiLevelType w:val="hybridMultilevel"/>
    <w:tmpl w:val="76563852"/>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9"/>
  </w:num>
  <w:num w:numId="2">
    <w:abstractNumId w:val="4"/>
  </w:num>
  <w:num w:numId="3">
    <w:abstractNumId w:val="11"/>
  </w:num>
  <w:num w:numId="4">
    <w:abstractNumId w:val="28"/>
  </w:num>
  <w:num w:numId="5">
    <w:abstractNumId w:val="21"/>
  </w:num>
  <w:num w:numId="6">
    <w:abstractNumId w:val="2"/>
  </w:num>
  <w:num w:numId="7">
    <w:abstractNumId w:val="31"/>
  </w:num>
  <w:num w:numId="8">
    <w:abstractNumId w:val="12"/>
  </w:num>
  <w:num w:numId="9">
    <w:abstractNumId w:val="19"/>
  </w:num>
  <w:num w:numId="10">
    <w:abstractNumId w:val="6"/>
    <w:lvlOverride w:ilvl="0">
      <w:startOverride w:val="1"/>
    </w:lvlOverride>
  </w:num>
  <w:num w:numId="11">
    <w:abstractNumId w:val="8"/>
  </w:num>
  <w:num w:numId="12">
    <w:abstractNumId w:val="0"/>
  </w:num>
  <w:num w:numId="13">
    <w:abstractNumId w:val="5"/>
  </w:num>
  <w:num w:numId="14">
    <w:abstractNumId w:val="25"/>
  </w:num>
  <w:num w:numId="15">
    <w:abstractNumId w:val="24"/>
  </w:num>
  <w:num w:numId="16">
    <w:abstractNumId w:val="17"/>
  </w:num>
  <w:num w:numId="17">
    <w:abstractNumId w:val="14"/>
  </w:num>
  <w:num w:numId="18">
    <w:abstractNumId w:val="3"/>
  </w:num>
  <w:num w:numId="19">
    <w:abstractNumId w:val="7"/>
  </w:num>
  <w:num w:numId="20">
    <w:abstractNumId w:val="16"/>
  </w:num>
  <w:num w:numId="21">
    <w:abstractNumId w:val="22"/>
  </w:num>
  <w:num w:numId="22">
    <w:abstractNumId w:val="18"/>
  </w:num>
  <w:num w:numId="23">
    <w:abstractNumId w:val="30"/>
  </w:num>
  <w:num w:numId="24">
    <w:abstractNumId w:val="1"/>
  </w:num>
  <w:num w:numId="25">
    <w:abstractNumId w:val="15"/>
  </w:num>
  <w:num w:numId="26">
    <w:abstractNumId w:val="10"/>
  </w:num>
  <w:num w:numId="27">
    <w:abstractNumId w:val="20"/>
  </w:num>
  <w:num w:numId="28">
    <w:abstractNumId w:val="26"/>
  </w:num>
  <w:num w:numId="29">
    <w:abstractNumId w:val="27"/>
  </w:num>
  <w:num w:numId="3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BwJLEyMTc3NjUyUdpeDU4uLM/DyQAkPDWgCdinE7LQAAAA=="/>
  </w:docVars>
  <w:rsids>
    <w:rsidRoot w:val="00276A81"/>
    <w:rsid w:val="00003084"/>
    <w:rsid w:val="00003908"/>
    <w:rsid w:val="0000414C"/>
    <w:rsid w:val="00006DC1"/>
    <w:rsid w:val="00007B88"/>
    <w:rsid w:val="00010913"/>
    <w:rsid w:val="00010F33"/>
    <w:rsid w:val="00011434"/>
    <w:rsid w:val="00013EF3"/>
    <w:rsid w:val="00014CF0"/>
    <w:rsid w:val="00017D83"/>
    <w:rsid w:val="00026DBB"/>
    <w:rsid w:val="00031430"/>
    <w:rsid w:val="000323B1"/>
    <w:rsid w:val="00034E94"/>
    <w:rsid w:val="00036E8F"/>
    <w:rsid w:val="00037BB1"/>
    <w:rsid w:val="00043333"/>
    <w:rsid w:val="00044732"/>
    <w:rsid w:val="00045476"/>
    <w:rsid w:val="00052E5D"/>
    <w:rsid w:val="000553A7"/>
    <w:rsid w:val="000561CB"/>
    <w:rsid w:val="000572E1"/>
    <w:rsid w:val="0006253F"/>
    <w:rsid w:val="00064B5E"/>
    <w:rsid w:val="00064D07"/>
    <w:rsid w:val="00064FCF"/>
    <w:rsid w:val="000674E3"/>
    <w:rsid w:val="00070022"/>
    <w:rsid w:val="0007041F"/>
    <w:rsid w:val="00072644"/>
    <w:rsid w:val="00074B1B"/>
    <w:rsid w:val="00075FC4"/>
    <w:rsid w:val="00076E84"/>
    <w:rsid w:val="000774B2"/>
    <w:rsid w:val="00077786"/>
    <w:rsid w:val="0007796A"/>
    <w:rsid w:val="00081C84"/>
    <w:rsid w:val="00082892"/>
    <w:rsid w:val="00084D94"/>
    <w:rsid w:val="00085B1F"/>
    <w:rsid w:val="00090ABF"/>
    <w:rsid w:val="000920D1"/>
    <w:rsid w:val="00092562"/>
    <w:rsid w:val="000938BA"/>
    <w:rsid w:val="00095EE2"/>
    <w:rsid w:val="000963F1"/>
    <w:rsid w:val="00096B04"/>
    <w:rsid w:val="000972A9"/>
    <w:rsid w:val="000A1BC8"/>
    <w:rsid w:val="000A2AA1"/>
    <w:rsid w:val="000A4589"/>
    <w:rsid w:val="000A5145"/>
    <w:rsid w:val="000A541D"/>
    <w:rsid w:val="000A5B6D"/>
    <w:rsid w:val="000A5B8F"/>
    <w:rsid w:val="000A6AF6"/>
    <w:rsid w:val="000B0EF1"/>
    <w:rsid w:val="000B7203"/>
    <w:rsid w:val="000B74E5"/>
    <w:rsid w:val="000C15FC"/>
    <w:rsid w:val="000C1C8A"/>
    <w:rsid w:val="000C2F1B"/>
    <w:rsid w:val="000C3BC3"/>
    <w:rsid w:val="000C467D"/>
    <w:rsid w:val="000C4DB4"/>
    <w:rsid w:val="000D002F"/>
    <w:rsid w:val="000D02B7"/>
    <w:rsid w:val="000D14A7"/>
    <w:rsid w:val="000D38A4"/>
    <w:rsid w:val="000D3B17"/>
    <w:rsid w:val="000E00E7"/>
    <w:rsid w:val="000E2DA8"/>
    <w:rsid w:val="000E3B5F"/>
    <w:rsid w:val="000E524F"/>
    <w:rsid w:val="000E70DB"/>
    <w:rsid w:val="000F019E"/>
    <w:rsid w:val="000F093C"/>
    <w:rsid w:val="000F3C29"/>
    <w:rsid w:val="000F4836"/>
    <w:rsid w:val="000F53FE"/>
    <w:rsid w:val="0010240D"/>
    <w:rsid w:val="001052A4"/>
    <w:rsid w:val="00105FCB"/>
    <w:rsid w:val="00111130"/>
    <w:rsid w:val="0011334C"/>
    <w:rsid w:val="00116167"/>
    <w:rsid w:val="001239D3"/>
    <w:rsid w:val="00125E42"/>
    <w:rsid w:val="00131061"/>
    <w:rsid w:val="00134A7E"/>
    <w:rsid w:val="00135DC6"/>
    <w:rsid w:val="0014202B"/>
    <w:rsid w:val="00143B2B"/>
    <w:rsid w:val="00146947"/>
    <w:rsid w:val="001526E1"/>
    <w:rsid w:val="00152D73"/>
    <w:rsid w:val="00153949"/>
    <w:rsid w:val="00153F3C"/>
    <w:rsid w:val="0015473C"/>
    <w:rsid w:val="00154BF6"/>
    <w:rsid w:val="0015538B"/>
    <w:rsid w:val="00155C11"/>
    <w:rsid w:val="001560AD"/>
    <w:rsid w:val="00156296"/>
    <w:rsid w:val="00156AC2"/>
    <w:rsid w:val="001628C7"/>
    <w:rsid w:val="0016483E"/>
    <w:rsid w:val="00166C0D"/>
    <w:rsid w:val="001706BC"/>
    <w:rsid w:val="001708F2"/>
    <w:rsid w:val="00172BA9"/>
    <w:rsid w:val="001734AB"/>
    <w:rsid w:val="00173F18"/>
    <w:rsid w:val="00174422"/>
    <w:rsid w:val="00176D0C"/>
    <w:rsid w:val="00177107"/>
    <w:rsid w:val="00177B6A"/>
    <w:rsid w:val="001820D1"/>
    <w:rsid w:val="00183E43"/>
    <w:rsid w:val="00184C24"/>
    <w:rsid w:val="0018694F"/>
    <w:rsid w:val="001876CD"/>
    <w:rsid w:val="001901C1"/>
    <w:rsid w:val="00190248"/>
    <w:rsid w:val="001906E8"/>
    <w:rsid w:val="00191C5D"/>
    <w:rsid w:val="0019278A"/>
    <w:rsid w:val="00193375"/>
    <w:rsid w:val="001933C6"/>
    <w:rsid w:val="00195EC8"/>
    <w:rsid w:val="001A17B4"/>
    <w:rsid w:val="001A2AA6"/>
    <w:rsid w:val="001A450F"/>
    <w:rsid w:val="001A72E2"/>
    <w:rsid w:val="001B0E91"/>
    <w:rsid w:val="001B4B2E"/>
    <w:rsid w:val="001B5DCF"/>
    <w:rsid w:val="001C3DD5"/>
    <w:rsid w:val="001C41CA"/>
    <w:rsid w:val="001D16CE"/>
    <w:rsid w:val="001D3574"/>
    <w:rsid w:val="001D4FDC"/>
    <w:rsid w:val="001D6194"/>
    <w:rsid w:val="001D6CE5"/>
    <w:rsid w:val="001D7849"/>
    <w:rsid w:val="001D7879"/>
    <w:rsid w:val="001D796A"/>
    <w:rsid w:val="001E14EF"/>
    <w:rsid w:val="001E18D2"/>
    <w:rsid w:val="001E1B0F"/>
    <w:rsid w:val="001E3FF7"/>
    <w:rsid w:val="001E40E7"/>
    <w:rsid w:val="001F2276"/>
    <w:rsid w:val="001F24B8"/>
    <w:rsid w:val="001F3845"/>
    <w:rsid w:val="001F3E9C"/>
    <w:rsid w:val="001F6D29"/>
    <w:rsid w:val="001F7A7B"/>
    <w:rsid w:val="001F7B72"/>
    <w:rsid w:val="001F7F98"/>
    <w:rsid w:val="002007B4"/>
    <w:rsid w:val="00213395"/>
    <w:rsid w:val="00215ED8"/>
    <w:rsid w:val="002165A1"/>
    <w:rsid w:val="0021765E"/>
    <w:rsid w:val="00217DA2"/>
    <w:rsid w:val="00220EB6"/>
    <w:rsid w:val="00221417"/>
    <w:rsid w:val="002218F2"/>
    <w:rsid w:val="002241E8"/>
    <w:rsid w:val="0022522C"/>
    <w:rsid w:val="00225875"/>
    <w:rsid w:val="00234B2D"/>
    <w:rsid w:val="00236B32"/>
    <w:rsid w:val="00237131"/>
    <w:rsid w:val="00242F69"/>
    <w:rsid w:val="00243676"/>
    <w:rsid w:val="0024474F"/>
    <w:rsid w:val="00245E6D"/>
    <w:rsid w:val="0025311E"/>
    <w:rsid w:val="00253E37"/>
    <w:rsid w:val="00256048"/>
    <w:rsid w:val="00257DCA"/>
    <w:rsid w:val="002640AC"/>
    <w:rsid w:val="002645D6"/>
    <w:rsid w:val="0027029D"/>
    <w:rsid w:val="0027140A"/>
    <w:rsid w:val="0027291A"/>
    <w:rsid w:val="00274128"/>
    <w:rsid w:val="00274805"/>
    <w:rsid w:val="00274BCC"/>
    <w:rsid w:val="00276217"/>
    <w:rsid w:val="00276845"/>
    <w:rsid w:val="00276A81"/>
    <w:rsid w:val="0028035C"/>
    <w:rsid w:val="002813F4"/>
    <w:rsid w:val="00282550"/>
    <w:rsid w:val="002839AB"/>
    <w:rsid w:val="00292D3E"/>
    <w:rsid w:val="00293697"/>
    <w:rsid w:val="0029611D"/>
    <w:rsid w:val="00296C31"/>
    <w:rsid w:val="002A0085"/>
    <w:rsid w:val="002A1959"/>
    <w:rsid w:val="002A269B"/>
    <w:rsid w:val="002A3337"/>
    <w:rsid w:val="002A40A2"/>
    <w:rsid w:val="002A44FD"/>
    <w:rsid w:val="002B0698"/>
    <w:rsid w:val="002B11E1"/>
    <w:rsid w:val="002B1C93"/>
    <w:rsid w:val="002B3B56"/>
    <w:rsid w:val="002B5006"/>
    <w:rsid w:val="002B6E45"/>
    <w:rsid w:val="002B6FB3"/>
    <w:rsid w:val="002C4B83"/>
    <w:rsid w:val="002C66D8"/>
    <w:rsid w:val="002C7878"/>
    <w:rsid w:val="002C79BE"/>
    <w:rsid w:val="002D08C0"/>
    <w:rsid w:val="002D10EB"/>
    <w:rsid w:val="002D455B"/>
    <w:rsid w:val="002D45B7"/>
    <w:rsid w:val="002D7C6A"/>
    <w:rsid w:val="002E0602"/>
    <w:rsid w:val="002E4D5C"/>
    <w:rsid w:val="002E53A2"/>
    <w:rsid w:val="002E65FC"/>
    <w:rsid w:val="002F05D9"/>
    <w:rsid w:val="002F4141"/>
    <w:rsid w:val="002F635F"/>
    <w:rsid w:val="00300CDB"/>
    <w:rsid w:val="003010C4"/>
    <w:rsid w:val="0030122C"/>
    <w:rsid w:val="003015D1"/>
    <w:rsid w:val="003020A7"/>
    <w:rsid w:val="00302B42"/>
    <w:rsid w:val="003042D4"/>
    <w:rsid w:val="003069DB"/>
    <w:rsid w:val="00315E04"/>
    <w:rsid w:val="00315E91"/>
    <w:rsid w:val="00315F90"/>
    <w:rsid w:val="00317396"/>
    <w:rsid w:val="00320D97"/>
    <w:rsid w:val="003237DE"/>
    <w:rsid w:val="00324E9A"/>
    <w:rsid w:val="0032530D"/>
    <w:rsid w:val="0032725B"/>
    <w:rsid w:val="00327BEA"/>
    <w:rsid w:val="00331BA4"/>
    <w:rsid w:val="003329FC"/>
    <w:rsid w:val="00332CB5"/>
    <w:rsid w:val="00334519"/>
    <w:rsid w:val="0034043F"/>
    <w:rsid w:val="003409EE"/>
    <w:rsid w:val="00346192"/>
    <w:rsid w:val="00347206"/>
    <w:rsid w:val="00347EE2"/>
    <w:rsid w:val="00351941"/>
    <w:rsid w:val="0036051C"/>
    <w:rsid w:val="00361464"/>
    <w:rsid w:val="00363F98"/>
    <w:rsid w:val="00364344"/>
    <w:rsid w:val="00364EFF"/>
    <w:rsid w:val="00365B4B"/>
    <w:rsid w:val="00367AEC"/>
    <w:rsid w:val="00371B10"/>
    <w:rsid w:val="003729E5"/>
    <w:rsid w:val="00373633"/>
    <w:rsid w:val="0037486F"/>
    <w:rsid w:val="00375429"/>
    <w:rsid w:val="0037798B"/>
    <w:rsid w:val="00377EC5"/>
    <w:rsid w:val="003822C9"/>
    <w:rsid w:val="00384460"/>
    <w:rsid w:val="00385E87"/>
    <w:rsid w:val="0039043E"/>
    <w:rsid w:val="003A19D3"/>
    <w:rsid w:val="003A2177"/>
    <w:rsid w:val="003A40D3"/>
    <w:rsid w:val="003A787E"/>
    <w:rsid w:val="003B0A0F"/>
    <w:rsid w:val="003B2017"/>
    <w:rsid w:val="003B36A3"/>
    <w:rsid w:val="003B37DB"/>
    <w:rsid w:val="003B411B"/>
    <w:rsid w:val="003B5520"/>
    <w:rsid w:val="003B6244"/>
    <w:rsid w:val="003B62EF"/>
    <w:rsid w:val="003C2B61"/>
    <w:rsid w:val="003C3147"/>
    <w:rsid w:val="003C4782"/>
    <w:rsid w:val="003C5D24"/>
    <w:rsid w:val="003C601E"/>
    <w:rsid w:val="003C7430"/>
    <w:rsid w:val="003C792C"/>
    <w:rsid w:val="003D31E4"/>
    <w:rsid w:val="003D39E7"/>
    <w:rsid w:val="003E2205"/>
    <w:rsid w:val="003E43FE"/>
    <w:rsid w:val="003E4739"/>
    <w:rsid w:val="003E61CC"/>
    <w:rsid w:val="003E6465"/>
    <w:rsid w:val="003E68A3"/>
    <w:rsid w:val="003F08D6"/>
    <w:rsid w:val="003F3A1A"/>
    <w:rsid w:val="003F3BB7"/>
    <w:rsid w:val="003F4338"/>
    <w:rsid w:val="003F4365"/>
    <w:rsid w:val="0040048E"/>
    <w:rsid w:val="004004F5"/>
    <w:rsid w:val="00402836"/>
    <w:rsid w:val="0040400B"/>
    <w:rsid w:val="00405B29"/>
    <w:rsid w:val="00405CD8"/>
    <w:rsid w:val="00407AB9"/>
    <w:rsid w:val="00407F75"/>
    <w:rsid w:val="00410005"/>
    <w:rsid w:val="00410D70"/>
    <w:rsid w:val="00413C49"/>
    <w:rsid w:val="00416257"/>
    <w:rsid w:val="00416FF9"/>
    <w:rsid w:val="00420312"/>
    <w:rsid w:val="00422103"/>
    <w:rsid w:val="00422513"/>
    <w:rsid w:val="00422EB2"/>
    <w:rsid w:val="004242D8"/>
    <w:rsid w:val="00424619"/>
    <w:rsid w:val="004248CA"/>
    <w:rsid w:val="00425E46"/>
    <w:rsid w:val="004263A5"/>
    <w:rsid w:val="004311C5"/>
    <w:rsid w:val="00435164"/>
    <w:rsid w:val="00435975"/>
    <w:rsid w:val="00435D37"/>
    <w:rsid w:val="004376EA"/>
    <w:rsid w:val="00441511"/>
    <w:rsid w:val="004417BE"/>
    <w:rsid w:val="00441FAF"/>
    <w:rsid w:val="00443E1D"/>
    <w:rsid w:val="00444F38"/>
    <w:rsid w:val="00445351"/>
    <w:rsid w:val="00453792"/>
    <w:rsid w:val="00457507"/>
    <w:rsid w:val="00460A1E"/>
    <w:rsid w:val="00461941"/>
    <w:rsid w:val="00461CFA"/>
    <w:rsid w:val="004631E7"/>
    <w:rsid w:val="004646D3"/>
    <w:rsid w:val="00465518"/>
    <w:rsid w:val="004662A8"/>
    <w:rsid w:val="0047243B"/>
    <w:rsid w:val="00474062"/>
    <w:rsid w:val="00474435"/>
    <w:rsid w:val="00475D13"/>
    <w:rsid w:val="00476067"/>
    <w:rsid w:val="00476A60"/>
    <w:rsid w:val="00476DB3"/>
    <w:rsid w:val="00482E08"/>
    <w:rsid w:val="004865EA"/>
    <w:rsid w:val="00486A03"/>
    <w:rsid w:val="004870F1"/>
    <w:rsid w:val="004873BB"/>
    <w:rsid w:val="00491871"/>
    <w:rsid w:val="00491A90"/>
    <w:rsid w:val="00492458"/>
    <w:rsid w:val="004926CF"/>
    <w:rsid w:val="00496050"/>
    <w:rsid w:val="0049623E"/>
    <w:rsid w:val="004A2ED0"/>
    <w:rsid w:val="004A43B6"/>
    <w:rsid w:val="004A7263"/>
    <w:rsid w:val="004B6F0F"/>
    <w:rsid w:val="004B7573"/>
    <w:rsid w:val="004B776C"/>
    <w:rsid w:val="004C01CF"/>
    <w:rsid w:val="004C0BC1"/>
    <w:rsid w:val="004C2ECD"/>
    <w:rsid w:val="004C6710"/>
    <w:rsid w:val="004D18F0"/>
    <w:rsid w:val="004D26C8"/>
    <w:rsid w:val="004D3BB9"/>
    <w:rsid w:val="004D4F1E"/>
    <w:rsid w:val="004D7D8E"/>
    <w:rsid w:val="004D7F01"/>
    <w:rsid w:val="004E5DC5"/>
    <w:rsid w:val="004E7E07"/>
    <w:rsid w:val="00501D1D"/>
    <w:rsid w:val="00503229"/>
    <w:rsid w:val="00503657"/>
    <w:rsid w:val="00507F88"/>
    <w:rsid w:val="00510221"/>
    <w:rsid w:val="00511801"/>
    <w:rsid w:val="00515F47"/>
    <w:rsid w:val="00520219"/>
    <w:rsid w:val="0052217F"/>
    <w:rsid w:val="00526BAB"/>
    <w:rsid w:val="00526D17"/>
    <w:rsid w:val="005322CC"/>
    <w:rsid w:val="00535CE4"/>
    <w:rsid w:val="00536976"/>
    <w:rsid w:val="005371EE"/>
    <w:rsid w:val="00537411"/>
    <w:rsid w:val="00540776"/>
    <w:rsid w:val="00541941"/>
    <w:rsid w:val="00545920"/>
    <w:rsid w:val="005473B5"/>
    <w:rsid w:val="00547FA2"/>
    <w:rsid w:val="00555F22"/>
    <w:rsid w:val="005560C3"/>
    <w:rsid w:val="0055684D"/>
    <w:rsid w:val="00560C45"/>
    <w:rsid w:val="00562736"/>
    <w:rsid w:val="005662E4"/>
    <w:rsid w:val="005663B4"/>
    <w:rsid w:val="00570AB6"/>
    <w:rsid w:val="00571082"/>
    <w:rsid w:val="00571260"/>
    <w:rsid w:val="005734E3"/>
    <w:rsid w:val="0057498C"/>
    <w:rsid w:val="00575FC4"/>
    <w:rsid w:val="00576529"/>
    <w:rsid w:val="005770B4"/>
    <w:rsid w:val="00580E08"/>
    <w:rsid w:val="00581A49"/>
    <w:rsid w:val="0058663D"/>
    <w:rsid w:val="00591D1D"/>
    <w:rsid w:val="005926B0"/>
    <w:rsid w:val="00592F23"/>
    <w:rsid w:val="00593D21"/>
    <w:rsid w:val="005940EF"/>
    <w:rsid w:val="00597DA8"/>
    <w:rsid w:val="005A0E67"/>
    <w:rsid w:val="005A4CB6"/>
    <w:rsid w:val="005A53A3"/>
    <w:rsid w:val="005A70DC"/>
    <w:rsid w:val="005A7712"/>
    <w:rsid w:val="005A7B22"/>
    <w:rsid w:val="005B0930"/>
    <w:rsid w:val="005B3DE2"/>
    <w:rsid w:val="005B5206"/>
    <w:rsid w:val="005B52EF"/>
    <w:rsid w:val="005B6BE5"/>
    <w:rsid w:val="005B7BCA"/>
    <w:rsid w:val="005C1592"/>
    <w:rsid w:val="005C2C87"/>
    <w:rsid w:val="005C3457"/>
    <w:rsid w:val="005C4271"/>
    <w:rsid w:val="005D02CB"/>
    <w:rsid w:val="005D02FF"/>
    <w:rsid w:val="005D08A5"/>
    <w:rsid w:val="005D09EA"/>
    <w:rsid w:val="005D0DB4"/>
    <w:rsid w:val="005D3104"/>
    <w:rsid w:val="005D6060"/>
    <w:rsid w:val="005E0FA6"/>
    <w:rsid w:val="005E2530"/>
    <w:rsid w:val="005E5C0D"/>
    <w:rsid w:val="005E7477"/>
    <w:rsid w:val="005F2D11"/>
    <w:rsid w:val="005F43DE"/>
    <w:rsid w:val="005F4AA6"/>
    <w:rsid w:val="0060215C"/>
    <w:rsid w:val="006049FA"/>
    <w:rsid w:val="00606792"/>
    <w:rsid w:val="00607D6E"/>
    <w:rsid w:val="00610D14"/>
    <w:rsid w:val="00615388"/>
    <w:rsid w:val="00617B22"/>
    <w:rsid w:val="00620703"/>
    <w:rsid w:val="00620C9B"/>
    <w:rsid w:val="00620FD1"/>
    <w:rsid w:val="00621D83"/>
    <w:rsid w:val="00627CC5"/>
    <w:rsid w:val="0063002F"/>
    <w:rsid w:val="00630DA3"/>
    <w:rsid w:val="00631B86"/>
    <w:rsid w:val="00634F0C"/>
    <w:rsid w:val="006351C3"/>
    <w:rsid w:val="00636A25"/>
    <w:rsid w:val="00637670"/>
    <w:rsid w:val="0064278C"/>
    <w:rsid w:val="00642E9D"/>
    <w:rsid w:val="00644F34"/>
    <w:rsid w:val="00645508"/>
    <w:rsid w:val="00645F7D"/>
    <w:rsid w:val="006464A5"/>
    <w:rsid w:val="0064763E"/>
    <w:rsid w:val="00647C0C"/>
    <w:rsid w:val="00650668"/>
    <w:rsid w:val="006511F4"/>
    <w:rsid w:val="00652BDF"/>
    <w:rsid w:val="00654424"/>
    <w:rsid w:val="0066002D"/>
    <w:rsid w:val="00660D46"/>
    <w:rsid w:val="00661A90"/>
    <w:rsid w:val="0066431D"/>
    <w:rsid w:val="0066633C"/>
    <w:rsid w:val="00673DA7"/>
    <w:rsid w:val="006748A0"/>
    <w:rsid w:val="00675398"/>
    <w:rsid w:val="00675BBE"/>
    <w:rsid w:val="006765A9"/>
    <w:rsid w:val="00677FE0"/>
    <w:rsid w:val="00680259"/>
    <w:rsid w:val="0068117B"/>
    <w:rsid w:val="00684343"/>
    <w:rsid w:val="00686515"/>
    <w:rsid w:val="006904DA"/>
    <w:rsid w:val="006936AE"/>
    <w:rsid w:val="00695D97"/>
    <w:rsid w:val="006A030B"/>
    <w:rsid w:val="006A36A1"/>
    <w:rsid w:val="006A5238"/>
    <w:rsid w:val="006A6DFB"/>
    <w:rsid w:val="006B12D0"/>
    <w:rsid w:val="006B1589"/>
    <w:rsid w:val="006B4200"/>
    <w:rsid w:val="006B4A37"/>
    <w:rsid w:val="006B6B80"/>
    <w:rsid w:val="006C05DE"/>
    <w:rsid w:val="006C2F5B"/>
    <w:rsid w:val="006C3359"/>
    <w:rsid w:val="006C5C68"/>
    <w:rsid w:val="006D0977"/>
    <w:rsid w:val="006D3547"/>
    <w:rsid w:val="006D3578"/>
    <w:rsid w:val="006D4684"/>
    <w:rsid w:val="006D5CDB"/>
    <w:rsid w:val="006D5EFA"/>
    <w:rsid w:val="006F0D8B"/>
    <w:rsid w:val="006F2834"/>
    <w:rsid w:val="00703284"/>
    <w:rsid w:val="00703917"/>
    <w:rsid w:val="007049D4"/>
    <w:rsid w:val="0070799C"/>
    <w:rsid w:val="00707D28"/>
    <w:rsid w:val="00712B7D"/>
    <w:rsid w:val="0071389A"/>
    <w:rsid w:val="00721247"/>
    <w:rsid w:val="007244E8"/>
    <w:rsid w:val="00726304"/>
    <w:rsid w:val="007303A4"/>
    <w:rsid w:val="00731627"/>
    <w:rsid w:val="00731802"/>
    <w:rsid w:val="00734B66"/>
    <w:rsid w:val="00734E33"/>
    <w:rsid w:val="0074047D"/>
    <w:rsid w:val="00740E72"/>
    <w:rsid w:val="00741EE4"/>
    <w:rsid w:val="00741FCB"/>
    <w:rsid w:val="00743569"/>
    <w:rsid w:val="00743E0D"/>
    <w:rsid w:val="00744932"/>
    <w:rsid w:val="00745966"/>
    <w:rsid w:val="00747910"/>
    <w:rsid w:val="007533DD"/>
    <w:rsid w:val="00760876"/>
    <w:rsid w:val="00761CAA"/>
    <w:rsid w:val="00762AAF"/>
    <w:rsid w:val="00763430"/>
    <w:rsid w:val="007639B5"/>
    <w:rsid w:val="007645EB"/>
    <w:rsid w:val="007647AA"/>
    <w:rsid w:val="00766D5C"/>
    <w:rsid w:val="00773BCB"/>
    <w:rsid w:val="00775E92"/>
    <w:rsid w:val="00776132"/>
    <w:rsid w:val="00777281"/>
    <w:rsid w:val="007808B8"/>
    <w:rsid w:val="00790964"/>
    <w:rsid w:val="0079261E"/>
    <w:rsid w:val="00793C70"/>
    <w:rsid w:val="00794A5F"/>
    <w:rsid w:val="00794CC2"/>
    <w:rsid w:val="00794E84"/>
    <w:rsid w:val="007975DE"/>
    <w:rsid w:val="007A0719"/>
    <w:rsid w:val="007A0C60"/>
    <w:rsid w:val="007B05AE"/>
    <w:rsid w:val="007B408C"/>
    <w:rsid w:val="007B4C1E"/>
    <w:rsid w:val="007C0106"/>
    <w:rsid w:val="007C0A42"/>
    <w:rsid w:val="007C15E1"/>
    <w:rsid w:val="007C251E"/>
    <w:rsid w:val="007C3788"/>
    <w:rsid w:val="007C4E97"/>
    <w:rsid w:val="007C5441"/>
    <w:rsid w:val="007D1C87"/>
    <w:rsid w:val="007D1D5E"/>
    <w:rsid w:val="007D306B"/>
    <w:rsid w:val="007D4777"/>
    <w:rsid w:val="007D6890"/>
    <w:rsid w:val="007E1713"/>
    <w:rsid w:val="007E2174"/>
    <w:rsid w:val="007E5D31"/>
    <w:rsid w:val="007E5E66"/>
    <w:rsid w:val="007E7278"/>
    <w:rsid w:val="007E728D"/>
    <w:rsid w:val="007E7397"/>
    <w:rsid w:val="007F2345"/>
    <w:rsid w:val="007F7320"/>
    <w:rsid w:val="0080049E"/>
    <w:rsid w:val="0080054A"/>
    <w:rsid w:val="00801B6C"/>
    <w:rsid w:val="00802F81"/>
    <w:rsid w:val="00805284"/>
    <w:rsid w:val="00812611"/>
    <w:rsid w:val="00816588"/>
    <w:rsid w:val="008202C1"/>
    <w:rsid w:val="00822785"/>
    <w:rsid w:val="0082298E"/>
    <w:rsid w:val="008255AE"/>
    <w:rsid w:val="00825E12"/>
    <w:rsid w:val="00826501"/>
    <w:rsid w:val="008272B2"/>
    <w:rsid w:val="00831049"/>
    <w:rsid w:val="00832F70"/>
    <w:rsid w:val="00837C93"/>
    <w:rsid w:val="008435F0"/>
    <w:rsid w:val="00846AA9"/>
    <w:rsid w:val="00847E39"/>
    <w:rsid w:val="00851E37"/>
    <w:rsid w:val="00855EA0"/>
    <w:rsid w:val="008568BE"/>
    <w:rsid w:val="008569E4"/>
    <w:rsid w:val="00860715"/>
    <w:rsid w:val="00860BE3"/>
    <w:rsid w:val="008618F9"/>
    <w:rsid w:val="00867C28"/>
    <w:rsid w:val="0087357A"/>
    <w:rsid w:val="00875C64"/>
    <w:rsid w:val="00876E15"/>
    <w:rsid w:val="00881967"/>
    <w:rsid w:val="00885881"/>
    <w:rsid w:val="00886683"/>
    <w:rsid w:val="00887B56"/>
    <w:rsid w:val="00891E25"/>
    <w:rsid w:val="00893F20"/>
    <w:rsid w:val="008A5AEC"/>
    <w:rsid w:val="008A728E"/>
    <w:rsid w:val="008B1066"/>
    <w:rsid w:val="008B133F"/>
    <w:rsid w:val="008B6027"/>
    <w:rsid w:val="008B6319"/>
    <w:rsid w:val="008B6649"/>
    <w:rsid w:val="008C0300"/>
    <w:rsid w:val="008C1A2F"/>
    <w:rsid w:val="008C2055"/>
    <w:rsid w:val="008C2769"/>
    <w:rsid w:val="008C5048"/>
    <w:rsid w:val="008C7BB8"/>
    <w:rsid w:val="008D278E"/>
    <w:rsid w:val="008D3A9A"/>
    <w:rsid w:val="008D4387"/>
    <w:rsid w:val="008E17F0"/>
    <w:rsid w:val="008E2599"/>
    <w:rsid w:val="008E3636"/>
    <w:rsid w:val="008F4083"/>
    <w:rsid w:val="008F558E"/>
    <w:rsid w:val="009007A3"/>
    <w:rsid w:val="00902082"/>
    <w:rsid w:val="009059D2"/>
    <w:rsid w:val="00905A6D"/>
    <w:rsid w:val="00905B1F"/>
    <w:rsid w:val="009067C6"/>
    <w:rsid w:val="0091114A"/>
    <w:rsid w:val="00911CA2"/>
    <w:rsid w:val="00916D12"/>
    <w:rsid w:val="009176E8"/>
    <w:rsid w:val="00917737"/>
    <w:rsid w:val="009213DF"/>
    <w:rsid w:val="00922CDF"/>
    <w:rsid w:val="0092498B"/>
    <w:rsid w:val="0093012B"/>
    <w:rsid w:val="009326A9"/>
    <w:rsid w:val="00933176"/>
    <w:rsid w:val="009379F3"/>
    <w:rsid w:val="00941F60"/>
    <w:rsid w:val="009432E3"/>
    <w:rsid w:val="00943B81"/>
    <w:rsid w:val="0094567F"/>
    <w:rsid w:val="00946463"/>
    <w:rsid w:val="00946943"/>
    <w:rsid w:val="00946CE3"/>
    <w:rsid w:val="0094704F"/>
    <w:rsid w:val="009473E2"/>
    <w:rsid w:val="00947F33"/>
    <w:rsid w:val="00950D9A"/>
    <w:rsid w:val="00957F64"/>
    <w:rsid w:val="0096051E"/>
    <w:rsid w:val="00963128"/>
    <w:rsid w:val="009636F1"/>
    <w:rsid w:val="00964E94"/>
    <w:rsid w:val="009657C3"/>
    <w:rsid w:val="009663A2"/>
    <w:rsid w:val="00970AE4"/>
    <w:rsid w:val="00970F4A"/>
    <w:rsid w:val="0097109E"/>
    <w:rsid w:val="0097255F"/>
    <w:rsid w:val="009806D6"/>
    <w:rsid w:val="00985620"/>
    <w:rsid w:val="00991854"/>
    <w:rsid w:val="00993D53"/>
    <w:rsid w:val="00994058"/>
    <w:rsid w:val="009A02EB"/>
    <w:rsid w:val="009A1877"/>
    <w:rsid w:val="009A38DF"/>
    <w:rsid w:val="009A4730"/>
    <w:rsid w:val="009A7597"/>
    <w:rsid w:val="009B19CB"/>
    <w:rsid w:val="009B2C0F"/>
    <w:rsid w:val="009B3576"/>
    <w:rsid w:val="009B3B3F"/>
    <w:rsid w:val="009B5182"/>
    <w:rsid w:val="009B7769"/>
    <w:rsid w:val="009C0D5A"/>
    <w:rsid w:val="009C31A2"/>
    <w:rsid w:val="009C3DFA"/>
    <w:rsid w:val="009C3E15"/>
    <w:rsid w:val="009C3F04"/>
    <w:rsid w:val="009C4535"/>
    <w:rsid w:val="009C6937"/>
    <w:rsid w:val="009C7406"/>
    <w:rsid w:val="009D2EAF"/>
    <w:rsid w:val="009D62EA"/>
    <w:rsid w:val="009D6A0D"/>
    <w:rsid w:val="009D7826"/>
    <w:rsid w:val="009E057A"/>
    <w:rsid w:val="009E17D2"/>
    <w:rsid w:val="009E20E0"/>
    <w:rsid w:val="009E28D3"/>
    <w:rsid w:val="009E31DD"/>
    <w:rsid w:val="009E33DC"/>
    <w:rsid w:val="009E3C0F"/>
    <w:rsid w:val="009E5092"/>
    <w:rsid w:val="009E5724"/>
    <w:rsid w:val="009E6C32"/>
    <w:rsid w:val="009E7259"/>
    <w:rsid w:val="009E7DE8"/>
    <w:rsid w:val="009F0DB0"/>
    <w:rsid w:val="009F15F3"/>
    <w:rsid w:val="009F44CB"/>
    <w:rsid w:val="009F5805"/>
    <w:rsid w:val="009F64C7"/>
    <w:rsid w:val="009F6ABD"/>
    <w:rsid w:val="009F7383"/>
    <w:rsid w:val="009F7A22"/>
    <w:rsid w:val="00A00624"/>
    <w:rsid w:val="00A03992"/>
    <w:rsid w:val="00A0478B"/>
    <w:rsid w:val="00A05574"/>
    <w:rsid w:val="00A0558F"/>
    <w:rsid w:val="00A05843"/>
    <w:rsid w:val="00A06E32"/>
    <w:rsid w:val="00A10964"/>
    <w:rsid w:val="00A11F27"/>
    <w:rsid w:val="00A151AA"/>
    <w:rsid w:val="00A16474"/>
    <w:rsid w:val="00A2028F"/>
    <w:rsid w:val="00A21EB3"/>
    <w:rsid w:val="00A30729"/>
    <w:rsid w:val="00A3435F"/>
    <w:rsid w:val="00A3464B"/>
    <w:rsid w:val="00A36A1B"/>
    <w:rsid w:val="00A4289A"/>
    <w:rsid w:val="00A45219"/>
    <w:rsid w:val="00A45F21"/>
    <w:rsid w:val="00A46BCE"/>
    <w:rsid w:val="00A50458"/>
    <w:rsid w:val="00A52F24"/>
    <w:rsid w:val="00A5664C"/>
    <w:rsid w:val="00A57200"/>
    <w:rsid w:val="00A60806"/>
    <w:rsid w:val="00A61C0B"/>
    <w:rsid w:val="00A62AA5"/>
    <w:rsid w:val="00A6358C"/>
    <w:rsid w:val="00A63E3A"/>
    <w:rsid w:val="00A648D8"/>
    <w:rsid w:val="00A661E3"/>
    <w:rsid w:val="00A704CA"/>
    <w:rsid w:val="00A73E2E"/>
    <w:rsid w:val="00A7489B"/>
    <w:rsid w:val="00A7521B"/>
    <w:rsid w:val="00A7545E"/>
    <w:rsid w:val="00A76668"/>
    <w:rsid w:val="00A76718"/>
    <w:rsid w:val="00A81BC0"/>
    <w:rsid w:val="00A8343C"/>
    <w:rsid w:val="00A84F83"/>
    <w:rsid w:val="00A853DA"/>
    <w:rsid w:val="00A8562A"/>
    <w:rsid w:val="00A87D75"/>
    <w:rsid w:val="00A92D41"/>
    <w:rsid w:val="00A93935"/>
    <w:rsid w:val="00A93B06"/>
    <w:rsid w:val="00A93B52"/>
    <w:rsid w:val="00A93DCF"/>
    <w:rsid w:val="00A97734"/>
    <w:rsid w:val="00AA00D3"/>
    <w:rsid w:val="00AA372B"/>
    <w:rsid w:val="00AA41FC"/>
    <w:rsid w:val="00AB1627"/>
    <w:rsid w:val="00AB2D0B"/>
    <w:rsid w:val="00AB5643"/>
    <w:rsid w:val="00AB6693"/>
    <w:rsid w:val="00AB67BB"/>
    <w:rsid w:val="00AC1B51"/>
    <w:rsid w:val="00AC1E5D"/>
    <w:rsid w:val="00AC3F6C"/>
    <w:rsid w:val="00AD15F8"/>
    <w:rsid w:val="00AD510F"/>
    <w:rsid w:val="00AD5347"/>
    <w:rsid w:val="00AD7B5E"/>
    <w:rsid w:val="00AE0C29"/>
    <w:rsid w:val="00AE1131"/>
    <w:rsid w:val="00AE4773"/>
    <w:rsid w:val="00AE5D50"/>
    <w:rsid w:val="00AE6BFE"/>
    <w:rsid w:val="00AE7468"/>
    <w:rsid w:val="00AF00DE"/>
    <w:rsid w:val="00AF3907"/>
    <w:rsid w:val="00AF4883"/>
    <w:rsid w:val="00AF4999"/>
    <w:rsid w:val="00AF59C8"/>
    <w:rsid w:val="00AF6277"/>
    <w:rsid w:val="00AF65D6"/>
    <w:rsid w:val="00B01EA8"/>
    <w:rsid w:val="00B02948"/>
    <w:rsid w:val="00B0307C"/>
    <w:rsid w:val="00B045E3"/>
    <w:rsid w:val="00B05DC9"/>
    <w:rsid w:val="00B115DA"/>
    <w:rsid w:val="00B12972"/>
    <w:rsid w:val="00B13333"/>
    <w:rsid w:val="00B14424"/>
    <w:rsid w:val="00B15E47"/>
    <w:rsid w:val="00B15F1E"/>
    <w:rsid w:val="00B164FE"/>
    <w:rsid w:val="00B1673C"/>
    <w:rsid w:val="00B16F49"/>
    <w:rsid w:val="00B21A59"/>
    <w:rsid w:val="00B22F7C"/>
    <w:rsid w:val="00B2570E"/>
    <w:rsid w:val="00B265B0"/>
    <w:rsid w:val="00B3013E"/>
    <w:rsid w:val="00B30E6F"/>
    <w:rsid w:val="00B34443"/>
    <w:rsid w:val="00B35D0E"/>
    <w:rsid w:val="00B40098"/>
    <w:rsid w:val="00B41600"/>
    <w:rsid w:val="00B42D08"/>
    <w:rsid w:val="00B50539"/>
    <w:rsid w:val="00B50595"/>
    <w:rsid w:val="00B549CA"/>
    <w:rsid w:val="00B55879"/>
    <w:rsid w:val="00B55D09"/>
    <w:rsid w:val="00B5618E"/>
    <w:rsid w:val="00B5668E"/>
    <w:rsid w:val="00B609FC"/>
    <w:rsid w:val="00B61BF0"/>
    <w:rsid w:val="00B61F0E"/>
    <w:rsid w:val="00B6405B"/>
    <w:rsid w:val="00B663EE"/>
    <w:rsid w:val="00B73636"/>
    <w:rsid w:val="00B7530E"/>
    <w:rsid w:val="00B77425"/>
    <w:rsid w:val="00B81467"/>
    <w:rsid w:val="00B820A7"/>
    <w:rsid w:val="00B83D11"/>
    <w:rsid w:val="00B8554D"/>
    <w:rsid w:val="00B9159E"/>
    <w:rsid w:val="00B92716"/>
    <w:rsid w:val="00B929BE"/>
    <w:rsid w:val="00B94C2E"/>
    <w:rsid w:val="00B95051"/>
    <w:rsid w:val="00B9567E"/>
    <w:rsid w:val="00BA01F6"/>
    <w:rsid w:val="00BA03B7"/>
    <w:rsid w:val="00BA1830"/>
    <w:rsid w:val="00BA2156"/>
    <w:rsid w:val="00BA520B"/>
    <w:rsid w:val="00BB009F"/>
    <w:rsid w:val="00BB0359"/>
    <w:rsid w:val="00BB5B42"/>
    <w:rsid w:val="00BB68C3"/>
    <w:rsid w:val="00BB776E"/>
    <w:rsid w:val="00BB7D79"/>
    <w:rsid w:val="00BC6313"/>
    <w:rsid w:val="00BC66EE"/>
    <w:rsid w:val="00BC6775"/>
    <w:rsid w:val="00BC733A"/>
    <w:rsid w:val="00BD03E1"/>
    <w:rsid w:val="00BD10BE"/>
    <w:rsid w:val="00BD2772"/>
    <w:rsid w:val="00BD3C3E"/>
    <w:rsid w:val="00BD4876"/>
    <w:rsid w:val="00BD4D83"/>
    <w:rsid w:val="00BE0D7E"/>
    <w:rsid w:val="00BE391A"/>
    <w:rsid w:val="00BE623E"/>
    <w:rsid w:val="00BE6953"/>
    <w:rsid w:val="00BF0063"/>
    <w:rsid w:val="00BF07E9"/>
    <w:rsid w:val="00BF094A"/>
    <w:rsid w:val="00BF121A"/>
    <w:rsid w:val="00BF2BA4"/>
    <w:rsid w:val="00BF4335"/>
    <w:rsid w:val="00BF43E6"/>
    <w:rsid w:val="00BF5952"/>
    <w:rsid w:val="00BF7DE5"/>
    <w:rsid w:val="00C00D9D"/>
    <w:rsid w:val="00C0228B"/>
    <w:rsid w:val="00C02AFA"/>
    <w:rsid w:val="00C0448A"/>
    <w:rsid w:val="00C05038"/>
    <w:rsid w:val="00C05F32"/>
    <w:rsid w:val="00C071F3"/>
    <w:rsid w:val="00C105AA"/>
    <w:rsid w:val="00C11D7E"/>
    <w:rsid w:val="00C11EFC"/>
    <w:rsid w:val="00C121EB"/>
    <w:rsid w:val="00C1224B"/>
    <w:rsid w:val="00C15185"/>
    <w:rsid w:val="00C16D6E"/>
    <w:rsid w:val="00C17F78"/>
    <w:rsid w:val="00C20561"/>
    <w:rsid w:val="00C20B83"/>
    <w:rsid w:val="00C22963"/>
    <w:rsid w:val="00C23DA6"/>
    <w:rsid w:val="00C26A79"/>
    <w:rsid w:val="00C30325"/>
    <w:rsid w:val="00C3058F"/>
    <w:rsid w:val="00C30645"/>
    <w:rsid w:val="00C3324E"/>
    <w:rsid w:val="00C34B67"/>
    <w:rsid w:val="00C353A9"/>
    <w:rsid w:val="00C36497"/>
    <w:rsid w:val="00C37BBE"/>
    <w:rsid w:val="00C40792"/>
    <w:rsid w:val="00C413B5"/>
    <w:rsid w:val="00C44650"/>
    <w:rsid w:val="00C45E9D"/>
    <w:rsid w:val="00C468F5"/>
    <w:rsid w:val="00C475C6"/>
    <w:rsid w:val="00C52246"/>
    <w:rsid w:val="00C5262B"/>
    <w:rsid w:val="00C55DB0"/>
    <w:rsid w:val="00C56656"/>
    <w:rsid w:val="00C60DB1"/>
    <w:rsid w:val="00C6489A"/>
    <w:rsid w:val="00C6508D"/>
    <w:rsid w:val="00C65D56"/>
    <w:rsid w:val="00C6699D"/>
    <w:rsid w:val="00C66ACB"/>
    <w:rsid w:val="00C67716"/>
    <w:rsid w:val="00C70405"/>
    <w:rsid w:val="00C7237F"/>
    <w:rsid w:val="00C739BA"/>
    <w:rsid w:val="00C74B44"/>
    <w:rsid w:val="00C77698"/>
    <w:rsid w:val="00C803FC"/>
    <w:rsid w:val="00C804C7"/>
    <w:rsid w:val="00C808D0"/>
    <w:rsid w:val="00C8122E"/>
    <w:rsid w:val="00C828A8"/>
    <w:rsid w:val="00C846E9"/>
    <w:rsid w:val="00C8644B"/>
    <w:rsid w:val="00C87082"/>
    <w:rsid w:val="00C87635"/>
    <w:rsid w:val="00C877E0"/>
    <w:rsid w:val="00C87E55"/>
    <w:rsid w:val="00C91B40"/>
    <w:rsid w:val="00C931C6"/>
    <w:rsid w:val="00C93B8E"/>
    <w:rsid w:val="00C942DB"/>
    <w:rsid w:val="00C95785"/>
    <w:rsid w:val="00C9671B"/>
    <w:rsid w:val="00CA0666"/>
    <w:rsid w:val="00CA2DB2"/>
    <w:rsid w:val="00CA4922"/>
    <w:rsid w:val="00CA5341"/>
    <w:rsid w:val="00CA7734"/>
    <w:rsid w:val="00CB1FCB"/>
    <w:rsid w:val="00CB2188"/>
    <w:rsid w:val="00CB5A15"/>
    <w:rsid w:val="00CC019B"/>
    <w:rsid w:val="00CC23E8"/>
    <w:rsid w:val="00CC28EC"/>
    <w:rsid w:val="00CC2E5C"/>
    <w:rsid w:val="00CC388D"/>
    <w:rsid w:val="00CC3C32"/>
    <w:rsid w:val="00CC3EDE"/>
    <w:rsid w:val="00CC40FA"/>
    <w:rsid w:val="00CC4125"/>
    <w:rsid w:val="00CC4208"/>
    <w:rsid w:val="00CD073A"/>
    <w:rsid w:val="00CD5B98"/>
    <w:rsid w:val="00CD67DD"/>
    <w:rsid w:val="00CE03D1"/>
    <w:rsid w:val="00CE048E"/>
    <w:rsid w:val="00CE0D00"/>
    <w:rsid w:val="00CE0F03"/>
    <w:rsid w:val="00CE1536"/>
    <w:rsid w:val="00CE2A7F"/>
    <w:rsid w:val="00CE3058"/>
    <w:rsid w:val="00CE4D18"/>
    <w:rsid w:val="00CE4E1E"/>
    <w:rsid w:val="00CE5BCE"/>
    <w:rsid w:val="00CE6C45"/>
    <w:rsid w:val="00CE6D61"/>
    <w:rsid w:val="00CE7337"/>
    <w:rsid w:val="00CE7BCC"/>
    <w:rsid w:val="00CE7C01"/>
    <w:rsid w:val="00CF184C"/>
    <w:rsid w:val="00CF3378"/>
    <w:rsid w:val="00CF460E"/>
    <w:rsid w:val="00D0056B"/>
    <w:rsid w:val="00D00A20"/>
    <w:rsid w:val="00D019DA"/>
    <w:rsid w:val="00D041B1"/>
    <w:rsid w:val="00D04225"/>
    <w:rsid w:val="00D15146"/>
    <w:rsid w:val="00D1665E"/>
    <w:rsid w:val="00D175A8"/>
    <w:rsid w:val="00D20885"/>
    <w:rsid w:val="00D25518"/>
    <w:rsid w:val="00D25D6B"/>
    <w:rsid w:val="00D261D6"/>
    <w:rsid w:val="00D26A3D"/>
    <w:rsid w:val="00D26FA3"/>
    <w:rsid w:val="00D30F5E"/>
    <w:rsid w:val="00D31479"/>
    <w:rsid w:val="00D32286"/>
    <w:rsid w:val="00D32ECE"/>
    <w:rsid w:val="00D34F48"/>
    <w:rsid w:val="00D42951"/>
    <w:rsid w:val="00D438A0"/>
    <w:rsid w:val="00D438E5"/>
    <w:rsid w:val="00D469CC"/>
    <w:rsid w:val="00D46A97"/>
    <w:rsid w:val="00D479D5"/>
    <w:rsid w:val="00D47A95"/>
    <w:rsid w:val="00D47D4F"/>
    <w:rsid w:val="00D54C82"/>
    <w:rsid w:val="00D55010"/>
    <w:rsid w:val="00D56989"/>
    <w:rsid w:val="00D604AE"/>
    <w:rsid w:val="00D60D1F"/>
    <w:rsid w:val="00D61CA1"/>
    <w:rsid w:val="00D65B36"/>
    <w:rsid w:val="00D66C68"/>
    <w:rsid w:val="00D67ABE"/>
    <w:rsid w:val="00D7103E"/>
    <w:rsid w:val="00D72815"/>
    <w:rsid w:val="00D73A4D"/>
    <w:rsid w:val="00D75280"/>
    <w:rsid w:val="00D77C3D"/>
    <w:rsid w:val="00D8136B"/>
    <w:rsid w:val="00D8770E"/>
    <w:rsid w:val="00D91547"/>
    <w:rsid w:val="00D9614D"/>
    <w:rsid w:val="00DA1521"/>
    <w:rsid w:val="00DA1F21"/>
    <w:rsid w:val="00DA1F55"/>
    <w:rsid w:val="00DA29CD"/>
    <w:rsid w:val="00DA2DA1"/>
    <w:rsid w:val="00DB046A"/>
    <w:rsid w:val="00DB08FD"/>
    <w:rsid w:val="00DB4364"/>
    <w:rsid w:val="00DB5F62"/>
    <w:rsid w:val="00DC1B12"/>
    <w:rsid w:val="00DC5C65"/>
    <w:rsid w:val="00DC6F35"/>
    <w:rsid w:val="00DD00DB"/>
    <w:rsid w:val="00DD0F88"/>
    <w:rsid w:val="00DD1D18"/>
    <w:rsid w:val="00DD3CD4"/>
    <w:rsid w:val="00DD7E0C"/>
    <w:rsid w:val="00DE1EF6"/>
    <w:rsid w:val="00DE21AC"/>
    <w:rsid w:val="00DE5424"/>
    <w:rsid w:val="00DE713F"/>
    <w:rsid w:val="00DF0293"/>
    <w:rsid w:val="00DF2399"/>
    <w:rsid w:val="00DF616A"/>
    <w:rsid w:val="00DF682B"/>
    <w:rsid w:val="00E02F6D"/>
    <w:rsid w:val="00E03B44"/>
    <w:rsid w:val="00E058E3"/>
    <w:rsid w:val="00E05AA4"/>
    <w:rsid w:val="00E05E0B"/>
    <w:rsid w:val="00E111CB"/>
    <w:rsid w:val="00E1414F"/>
    <w:rsid w:val="00E156EB"/>
    <w:rsid w:val="00E22EFF"/>
    <w:rsid w:val="00E22F0F"/>
    <w:rsid w:val="00E23199"/>
    <w:rsid w:val="00E23D5F"/>
    <w:rsid w:val="00E248B9"/>
    <w:rsid w:val="00E248E7"/>
    <w:rsid w:val="00E24B44"/>
    <w:rsid w:val="00E25FCC"/>
    <w:rsid w:val="00E263E5"/>
    <w:rsid w:val="00E27BA4"/>
    <w:rsid w:val="00E310FE"/>
    <w:rsid w:val="00E333D9"/>
    <w:rsid w:val="00E33FF0"/>
    <w:rsid w:val="00E344E8"/>
    <w:rsid w:val="00E34C03"/>
    <w:rsid w:val="00E35FFD"/>
    <w:rsid w:val="00E3614E"/>
    <w:rsid w:val="00E36244"/>
    <w:rsid w:val="00E41428"/>
    <w:rsid w:val="00E4243A"/>
    <w:rsid w:val="00E426FC"/>
    <w:rsid w:val="00E42FD9"/>
    <w:rsid w:val="00E457BF"/>
    <w:rsid w:val="00E4594F"/>
    <w:rsid w:val="00E461C7"/>
    <w:rsid w:val="00E53EAC"/>
    <w:rsid w:val="00E55283"/>
    <w:rsid w:val="00E558F6"/>
    <w:rsid w:val="00E625EB"/>
    <w:rsid w:val="00E6370E"/>
    <w:rsid w:val="00E639D4"/>
    <w:rsid w:val="00E65276"/>
    <w:rsid w:val="00E66DB8"/>
    <w:rsid w:val="00E72306"/>
    <w:rsid w:val="00E75389"/>
    <w:rsid w:val="00E7698C"/>
    <w:rsid w:val="00E76CE3"/>
    <w:rsid w:val="00E81EDD"/>
    <w:rsid w:val="00E873D5"/>
    <w:rsid w:val="00E9064E"/>
    <w:rsid w:val="00E9067B"/>
    <w:rsid w:val="00E911EC"/>
    <w:rsid w:val="00E91EF0"/>
    <w:rsid w:val="00E9328C"/>
    <w:rsid w:val="00E93F18"/>
    <w:rsid w:val="00E941C2"/>
    <w:rsid w:val="00E946A5"/>
    <w:rsid w:val="00E95181"/>
    <w:rsid w:val="00EA21AF"/>
    <w:rsid w:val="00EA2E28"/>
    <w:rsid w:val="00EA477A"/>
    <w:rsid w:val="00EA5E08"/>
    <w:rsid w:val="00EB14F1"/>
    <w:rsid w:val="00EB1944"/>
    <w:rsid w:val="00EB24D5"/>
    <w:rsid w:val="00EB2871"/>
    <w:rsid w:val="00EB58FE"/>
    <w:rsid w:val="00EB6A3C"/>
    <w:rsid w:val="00EC29DC"/>
    <w:rsid w:val="00EC2A33"/>
    <w:rsid w:val="00EC4199"/>
    <w:rsid w:val="00EC4E0D"/>
    <w:rsid w:val="00ED209F"/>
    <w:rsid w:val="00ED3240"/>
    <w:rsid w:val="00ED4714"/>
    <w:rsid w:val="00ED5FD0"/>
    <w:rsid w:val="00EE02C2"/>
    <w:rsid w:val="00EE19A7"/>
    <w:rsid w:val="00EE2608"/>
    <w:rsid w:val="00EE435F"/>
    <w:rsid w:val="00EE442C"/>
    <w:rsid w:val="00EE4DC6"/>
    <w:rsid w:val="00EE510D"/>
    <w:rsid w:val="00EE6367"/>
    <w:rsid w:val="00EF1839"/>
    <w:rsid w:val="00EF3C50"/>
    <w:rsid w:val="00EF4563"/>
    <w:rsid w:val="00EF480A"/>
    <w:rsid w:val="00EF51C4"/>
    <w:rsid w:val="00EF5223"/>
    <w:rsid w:val="00EF7BC0"/>
    <w:rsid w:val="00EF7D02"/>
    <w:rsid w:val="00F02972"/>
    <w:rsid w:val="00F062CE"/>
    <w:rsid w:val="00F06810"/>
    <w:rsid w:val="00F14ABC"/>
    <w:rsid w:val="00F15857"/>
    <w:rsid w:val="00F1630D"/>
    <w:rsid w:val="00F1664B"/>
    <w:rsid w:val="00F17060"/>
    <w:rsid w:val="00F17416"/>
    <w:rsid w:val="00F206F0"/>
    <w:rsid w:val="00F20C7C"/>
    <w:rsid w:val="00F21F09"/>
    <w:rsid w:val="00F24B3B"/>
    <w:rsid w:val="00F25980"/>
    <w:rsid w:val="00F271F7"/>
    <w:rsid w:val="00F36BAB"/>
    <w:rsid w:val="00F3769F"/>
    <w:rsid w:val="00F454D3"/>
    <w:rsid w:val="00F4773F"/>
    <w:rsid w:val="00F47BF5"/>
    <w:rsid w:val="00F51F00"/>
    <w:rsid w:val="00F52A8C"/>
    <w:rsid w:val="00F5301B"/>
    <w:rsid w:val="00F53F2D"/>
    <w:rsid w:val="00F54E7F"/>
    <w:rsid w:val="00F55C6E"/>
    <w:rsid w:val="00F63AEC"/>
    <w:rsid w:val="00F66203"/>
    <w:rsid w:val="00F67AF9"/>
    <w:rsid w:val="00F67E15"/>
    <w:rsid w:val="00F703DB"/>
    <w:rsid w:val="00F708A7"/>
    <w:rsid w:val="00F72F26"/>
    <w:rsid w:val="00F75A84"/>
    <w:rsid w:val="00F7617F"/>
    <w:rsid w:val="00F77372"/>
    <w:rsid w:val="00F778E9"/>
    <w:rsid w:val="00F800FB"/>
    <w:rsid w:val="00F827F8"/>
    <w:rsid w:val="00F837E2"/>
    <w:rsid w:val="00F85676"/>
    <w:rsid w:val="00F8576F"/>
    <w:rsid w:val="00F87648"/>
    <w:rsid w:val="00F904EC"/>
    <w:rsid w:val="00F90976"/>
    <w:rsid w:val="00F91009"/>
    <w:rsid w:val="00F97893"/>
    <w:rsid w:val="00F97A09"/>
    <w:rsid w:val="00FA5B83"/>
    <w:rsid w:val="00FB3014"/>
    <w:rsid w:val="00FB4377"/>
    <w:rsid w:val="00FB52E0"/>
    <w:rsid w:val="00FB55DE"/>
    <w:rsid w:val="00FC1FF3"/>
    <w:rsid w:val="00FC47FA"/>
    <w:rsid w:val="00FC4E06"/>
    <w:rsid w:val="00FC5158"/>
    <w:rsid w:val="00FC521A"/>
    <w:rsid w:val="00FC5BDD"/>
    <w:rsid w:val="00FD17B0"/>
    <w:rsid w:val="00FD372E"/>
    <w:rsid w:val="00FD54C5"/>
    <w:rsid w:val="00FD6581"/>
    <w:rsid w:val="00FD6883"/>
    <w:rsid w:val="00FD751E"/>
    <w:rsid w:val="00FE372C"/>
    <w:rsid w:val="00FE43D4"/>
    <w:rsid w:val="00FE4DC6"/>
    <w:rsid w:val="00FE503F"/>
    <w:rsid w:val="00FF1AE3"/>
    <w:rsid w:val="00FF2439"/>
    <w:rsid w:val="00FF254E"/>
    <w:rsid w:val="00FF4481"/>
    <w:rsid w:val="00FF502F"/>
    <w:rsid w:val="00FF63A4"/>
    <w:rsid w:val="00FF6F71"/>
    <w:rsid w:val="00FF7AE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41D47"/>
  <w15:docId w15:val="{EF36C274-5536-457B-BCDF-B5AB871A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kst"/>
    <w:qFormat/>
    <w:rsid w:val="007A0C60"/>
    <w:pPr>
      <w:jc w:val="both"/>
    </w:pPr>
    <w:rPr>
      <w:rFonts w:eastAsia="Calibri" w:cstheme="minorHAnsi"/>
    </w:rPr>
  </w:style>
  <w:style w:type="paragraph" w:styleId="Heading1">
    <w:name w:val="heading 1"/>
    <w:basedOn w:val="Normal"/>
    <w:next w:val="Normal"/>
    <w:link w:val="Heading1Char"/>
    <w:uiPriority w:val="9"/>
    <w:rsid w:val="00156AC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rsid w:val="00156AC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rsid w:val="004865EA"/>
    <w:pPr>
      <w:keepNext/>
      <w:keepLines/>
      <w:spacing w:before="200" w:after="0"/>
      <w:jc w:val="left"/>
      <w:outlineLvl w:val="2"/>
    </w:pPr>
    <w:rPr>
      <w:rFonts w:ascii="Times New Roman" w:eastAsiaTheme="majorEastAsia" w:hAnsi="Times New Roman" w:cs="Times New Roman"/>
      <w:b/>
      <w:bCs/>
      <w:sz w:val="24"/>
    </w:rPr>
  </w:style>
  <w:style w:type="paragraph" w:styleId="Heading4">
    <w:name w:val="heading 4"/>
    <w:basedOn w:val="Normal"/>
    <w:next w:val="Normal"/>
    <w:link w:val="Heading4Char"/>
    <w:uiPriority w:val="9"/>
    <w:unhideWhenUsed/>
    <w:rsid w:val="004865E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rsid w:val="004865EA"/>
    <w:pPr>
      <w:keepNext/>
      <w:keepLines/>
      <w:spacing w:before="200" w:after="0"/>
      <w:jc w:val="left"/>
      <w:outlineLvl w:val="4"/>
    </w:pPr>
    <w:rPr>
      <w:rFonts w:asciiTheme="majorHAnsi" w:eastAsiaTheme="majorEastAsia" w:hAnsiTheme="majorHAnsi" w:cstheme="majorBidi"/>
      <w:color w:val="243F60" w:themeColor="accent1" w:themeShade="7F"/>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76A81"/>
    <w:pPr>
      <w:tabs>
        <w:tab w:val="center" w:pos="4536"/>
        <w:tab w:val="right" w:pos="9072"/>
      </w:tabs>
      <w:spacing w:after="0" w:line="240" w:lineRule="auto"/>
    </w:pPr>
  </w:style>
  <w:style w:type="character" w:customStyle="1" w:styleId="HeaderChar">
    <w:name w:val="Header Char"/>
    <w:basedOn w:val="DefaultParagraphFont"/>
    <w:link w:val="Header"/>
    <w:rsid w:val="00276A81"/>
    <w:rPr>
      <w:rFonts w:ascii="Trebuchet MS" w:eastAsia="Calibri" w:hAnsi="Trebuchet MS" w:cs="Trebuchet MS"/>
    </w:rPr>
  </w:style>
  <w:style w:type="table" w:styleId="ColorfulGrid-Accent5">
    <w:name w:val="Colorful Grid Accent 5"/>
    <w:basedOn w:val="TableNormal"/>
    <w:uiPriority w:val="73"/>
    <w:rsid w:val="00276A81"/>
    <w:pPr>
      <w:spacing w:after="0" w:line="240" w:lineRule="auto"/>
    </w:pPr>
    <w:rPr>
      <w:rFonts w:ascii="Trebuchet MS" w:hAnsi="Trebuchet MS"/>
      <w:color w:val="000000" w:themeColor="text1"/>
      <w:sz w:val="18"/>
    </w:rPr>
    <w:tblPr>
      <w:tblStyleRowBandSize w:val="1"/>
      <w:tblStyleColBandSize w:val="1"/>
      <w:tblBorders>
        <w:insideH w:val="single" w:sz="4" w:space="0" w:color="FFFFFF" w:themeColor="background1"/>
      </w:tblBorders>
    </w:tblPr>
    <w:tcPr>
      <w:shd w:val="clear" w:color="auto" w:fill="00A6A2"/>
    </w:tcPr>
    <w:tblStylePr w:type="firstRow">
      <w:rPr>
        <w:b/>
        <w:bCs/>
      </w:rPr>
      <w:tblPr/>
      <w:tcPr>
        <w:shd w:val="clear" w:color="auto" w:fill="00A6A2"/>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BalloonText">
    <w:name w:val="Balloon Text"/>
    <w:basedOn w:val="Normal"/>
    <w:link w:val="BalloonTextChar"/>
    <w:uiPriority w:val="99"/>
    <w:semiHidden/>
    <w:unhideWhenUsed/>
    <w:rsid w:val="00276A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A81"/>
    <w:rPr>
      <w:rFonts w:ascii="Tahoma" w:eastAsia="Calibri" w:hAnsi="Tahoma" w:cs="Tahoma"/>
      <w:sz w:val="16"/>
      <w:szCs w:val="16"/>
    </w:rPr>
  </w:style>
  <w:style w:type="paragraph" w:styleId="Footer">
    <w:name w:val="footer"/>
    <w:basedOn w:val="Normal"/>
    <w:link w:val="FooterChar"/>
    <w:uiPriority w:val="99"/>
    <w:unhideWhenUsed/>
    <w:rsid w:val="00276A81"/>
    <w:pPr>
      <w:tabs>
        <w:tab w:val="center" w:pos="4536"/>
        <w:tab w:val="right" w:pos="9072"/>
      </w:tabs>
      <w:spacing w:after="0" w:line="240" w:lineRule="auto"/>
    </w:pPr>
  </w:style>
  <w:style w:type="character" w:customStyle="1" w:styleId="FooterChar">
    <w:name w:val="Footer Char"/>
    <w:basedOn w:val="DefaultParagraphFont"/>
    <w:link w:val="Footer"/>
    <w:uiPriority w:val="99"/>
    <w:rsid w:val="00276A81"/>
    <w:rPr>
      <w:rFonts w:ascii="Trebuchet MS" w:eastAsia="Calibri" w:hAnsi="Trebuchet MS" w:cs="Trebuchet MS"/>
    </w:rPr>
  </w:style>
  <w:style w:type="character" w:styleId="PlaceholderText">
    <w:name w:val="Placeholder Text"/>
    <w:basedOn w:val="DefaultParagraphFont"/>
    <w:uiPriority w:val="99"/>
    <w:semiHidden/>
    <w:rsid w:val="00FE372C"/>
    <w:rPr>
      <w:color w:val="808080"/>
    </w:rPr>
  </w:style>
  <w:style w:type="paragraph" w:customStyle="1" w:styleId="Naslov2">
    <w:name w:val="Naslov2"/>
    <w:basedOn w:val="Normal"/>
    <w:rsid w:val="004C0BC1"/>
    <w:pPr>
      <w:spacing w:after="0"/>
    </w:pPr>
    <w:rPr>
      <w:b/>
    </w:rPr>
  </w:style>
  <w:style w:type="paragraph" w:customStyle="1" w:styleId="NASLOVLANKA">
    <w:name w:val="NASLOV ČLANKA"/>
    <w:basedOn w:val="NASLOV"/>
    <w:qFormat/>
    <w:rsid w:val="007645EB"/>
  </w:style>
  <w:style w:type="paragraph" w:customStyle="1" w:styleId="Autori">
    <w:name w:val="Autori"/>
    <w:basedOn w:val="Normal"/>
    <w:qFormat/>
    <w:rsid w:val="004C0BC1"/>
    <w:pPr>
      <w:spacing w:after="0" w:line="240" w:lineRule="auto"/>
      <w:jc w:val="center"/>
    </w:pPr>
    <w:rPr>
      <w:i/>
    </w:rPr>
  </w:style>
  <w:style w:type="paragraph" w:customStyle="1" w:styleId="Podnaslovi">
    <w:name w:val="Podnaslovi"/>
    <w:basedOn w:val="Normal"/>
    <w:rsid w:val="00744932"/>
    <w:pPr>
      <w:spacing w:before="240" w:after="240"/>
      <w:jc w:val="center"/>
    </w:pPr>
    <w:rPr>
      <w:sz w:val="16"/>
      <w:szCs w:val="16"/>
    </w:rPr>
  </w:style>
  <w:style w:type="paragraph" w:styleId="Caption">
    <w:name w:val="caption"/>
    <w:aliases w:val="Nazivi slika i tablica"/>
    <w:basedOn w:val="Normal"/>
    <w:next w:val="Normal"/>
    <w:link w:val="CaptionChar"/>
    <w:unhideWhenUsed/>
    <w:qFormat/>
    <w:rsid w:val="002F635F"/>
    <w:pPr>
      <w:spacing w:line="240" w:lineRule="auto"/>
      <w:ind w:left="630" w:hanging="630"/>
    </w:pPr>
    <w:rPr>
      <w:color w:val="215868" w:themeColor="accent5" w:themeShade="80"/>
      <w:sz w:val="18"/>
    </w:rPr>
  </w:style>
  <w:style w:type="paragraph" w:styleId="ListParagraph">
    <w:name w:val="List Paragraph"/>
    <w:aliases w:val="Natuknice,Ponuđeni odgovori,Bulleted lists"/>
    <w:basedOn w:val="Normal"/>
    <w:link w:val="ListParagraphChar"/>
    <w:uiPriority w:val="34"/>
    <w:qFormat/>
    <w:rsid w:val="00EE6367"/>
    <w:pPr>
      <w:numPr>
        <w:numId w:val="32"/>
      </w:numPr>
      <w:spacing w:after="0"/>
      <w:ind w:left="284" w:hanging="141"/>
    </w:pPr>
  </w:style>
  <w:style w:type="paragraph" w:styleId="Subtitle">
    <w:name w:val="Subtitle"/>
    <w:aliases w:val="Naslov3,Naslov 3"/>
    <w:basedOn w:val="Podnaslovi"/>
    <w:next w:val="Normal"/>
    <w:link w:val="SubtitleChar"/>
    <w:uiPriority w:val="11"/>
    <w:qFormat/>
    <w:rsid w:val="00FD372E"/>
    <w:pPr>
      <w:spacing w:after="0"/>
      <w:jc w:val="left"/>
    </w:pPr>
    <w:rPr>
      <w:b/>
      <w:i/>
      <w:sz w:val="22"/>
      <w:szCs w:val="22"/>
    </w:rPr>
  </w:style>
  <w:style w:type="character" w:customStyle="1" w:styleId="SubtitleChar">
    <w:name w:val="Subtitle Char"/>
    <w:aliases w:val="Naslov3 Char,Naslov 3 Char"/>
    <w:basedOn w:val="DefaultParagraphFont"/>
    <w:link w:val="Subtitle"/>
    <w:uiPriority w:val="11"/>
    <w:rsid w:val="00FD372E"/>
    <w:rPr>
      <w:rFonts w:eastAsia="Calibri" w:cstheme="minorHAnsi"/>
      <w:b/>
      <w:i/>
    </w:rPr>
  </w:style>
  <w:style w:type="paragraph" w:styleId="NoSpacing">
    <w:name w:val="No Spacing"/>
    <w:aliases w:val="Sažetak i Zahvala,Sažetak"/>
    <w:basedOn w:val="Normal"/>
    <w:link w:val="NoSpacingChar"/>
    <w:uiPriority w:val="1"/>
    <w:qFormat/>
    <w:rsid w:val="004C0BC1"/>
    <w:rPr>
      <w:sz w:val="20"/>
    </w:rPr>
  </w:style>
  <w:style w:type="paragraph" w:customStyle="1" w:styleId="NASLOV1">
    <w:name w:val="NASLOV1"/>
    <w:basedOn w:val="Title"/>
    <w:rsid w:val="005926B0"/>
    <w:pPr>
      <w:pBdr>
        <w:bottom w:val="none" w:sz="0" w:space="0" w:color="auto"/>
      </w:pBdr>
      <w:spacing w:before="120" w:after="0" w:line="276" w:lineRule="auto"/>
      <w:jc w:val="left"/>
    </w:pPr>
    <w:rPr>
      <w:rFonts w:ascii="Trebuchet MS" w:eastAsia="Times New Roman" w:hAnsi="Trebuchet MS" w:cs="Arial"/>
      <w:b/>
      <w:color w:val="auto"/>
      <w:sz w:val="24"/>
      <w:szCs w:val="18"/>
      <w:lang w:val="en-GB"/>
    </w:rPr>
  </w:style>
  <w:style w:type="character" w:customStyle="1" w:styleId="hps">
    <w:name w:val="hps"/>
    <w:basedOn w:val="DefaultParagraphFont"/>
    <w:rsid w:val="004C0BC1"/>
  </w:style>
  <w:style w:type="character" w:styleId="SubtleEmphasis">
    <w:name w:val="Subtle Emphasis"/>
    <w:aliases w:val="Ključne riječi"/>
    <w:uiPriority w:val="19"/>
    <w:qFormat/>
    <w:rsid w:val="00E03B44"/>
    <w:rPr>
      <w:i/>
      <w:sz w:val="20"/>
    </w:rPr>
  </w:style>
  <w:style w:type="character" w:styleId="Emphasis">
    <w:name w:val="Emphasis"/>
    <w:aliases w:val="Napomena"/>
    <w:qFormat/>
    <w:rsid w:val="00AB2D0B"/>
    <w:rPr>
      <w:rFonts w:asciiTheme="minorHAnsi" w:hAnsiTheme="minorHAnsi"/>
      <w:sz w:val="20"/>
      <w:szCs w:val="20"/>
    </w:rPr>
  </w:style>
  <w:style w:type="character" w:styleId="IntenseEmphasis">
    <w:name w:val="Intense Emphasis"/>
    <w:aliases w:val="Link,Mail &amp; Link"/>
    <w:uiPriority w:val="21"/>
    <w:qFormat/>
    <w:rsid w:val="002218F2"/>
    <w:rPr>
      <w:color w:val="215868" w:themeColor="accent5" w:themeShade="80"/>
      <w:w w:val="80"/>
      <w:u w:val="single"/>
    </w:rPr>
  </w:style>
  <w:style w:type="paragraph" w:styleId="Title">
    <w:name w:val="Title"/>
    <w:basedOn w:val="Normal"/>
    <w:next w:val="Normal"/>
    <w:link w:val="TitleChar"/>
    <w:uiPriority w:val="10"/>
    <w:rsid w:val="004C0BC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C0BC1"/>
    <w:rPr>
      <w:rFonts w:asciiTheme="majorHAnsi" w:eastAsiaTheme="majorEastAsia" w:hAnsiTheme="majorHAnsi" w:cstheme="majorBidi"/>
      <w:color w:val="17365D" w:themeColor="text2" w:themeShade="BF"/>
      <w:spacing w:val="5"/>
      <w:kern w:val="28"/>
      <w:sz w:val="52"/>
      <w:szCs w:val="52"/>
    </w:rPr>
  </w:style>
  <w:style w:type="paragraph" w:customStyle="1" w:styleId="Nazivpriloga">
    <w:name w:val="Naziv priloga"/>
    <w:basedOn w:val="Caption"/>
    <w:link w:val="NazivprilogaChar"/>
    <w:qFormat/>
    <w:rsid w:val="00E05E0B"/>
    <w:pPr>
      <w:ind w:left="567" w:hanging="567"/>
    </w:pPr>
    <w:rPr>
      <w:sz w:val="16"/>
    </w:rPr>
  </w:style>
  <w:style w:type="table" w:styleId="LightGrid-Accent5">
    <w:name w:val="Light Grid Accent 5"/>
    <w:basedOn w:val="TableNormal"/>
    <w:uiPriority w:val="62"/>
    <w:rsid w:val="00E05E0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Nazivslike">
    <w:name w:val="Naziv slike"/>
    <w:basedOn w:val="Nazivpriloga"/>
    <w:link w:val="NazivslikeChar"/>
    <w:qFormat/>
    <w:rsid w:val="004926CF"/>
    <w:rPr>
      <w:sz w:val="18"/>
    </w:rPr>
  </w:style>
  <w:style w:type="paragraph" w:customStyle="1" w:styleId="Teksttablice">
    <w:name w:val="Tekst tablice"/>
    <w:basedOn w:val="Nazivpriloga"/>
    <w:link w:val="TeksttabliceChar"/>
    <w:qFormat/>
    <w:rsid w:val="00712B7D"/>
    <w:pPr>
      <w:spacing w:after="0"/>
      <w:ind w:left="0" w:firstLine="0"/>
      <w:jc w:val="center"/>
    </w:pPr>
    <w:rPr>
      <w:color w:val="auto"/>
    </w:rPr>
  </w:style>
  <w:style w:type="character" w:customStyle="1" w:styleId="ListParagraphChar">
    <w:name w:val="List Paragraph Char"/>
    <w:aliases w:val="Natuknice Char,Ponuđeni odgovori Char,Bulleted lists Char"/>
    <w:basedOn w:val="DefaultParagraphFont"/>
    <w:link w:val="ListParagraph"/>
    <w:uiPriority w:val="34"/>
    <w:rsid w:val="00EE6367"/>
    <w:rPr>
      <w:rFonts w:eastAsia="Calibri" w:cstheme="minorHAnsi"/>
    </w:rPr>
  </w:style>
  <w:style w:type="character" w:customStyle="1" w:styleId="CaptionChar">
    <w:name w:val="Caption Char"/>
    <w:aliases w:val="Nazivi slika i tablica Char"/>
    <w:basedOn w:val="ListParagraphChar"/>
    <w:link w:val="Caption"/>
    <w:rsid w:val="002F635F"/>
    <w:rPr>
      <w:rFonts w:eastAsia="Calibri" w:cstheme="minorHAnsi"/>
      <w:color w:val="215868" w:themeColor="accent5" w:themeShade="80"/>
      <w:sz w:val="18"/>
    </w:rPr>
  </w:style>
  <w:style w:type="character" w:customStyle="1" w:styleId="NazivprilogaChar">
    <w:name w:val="Naziv priloga Char"/>
    <w:basedOn w:val="CaptionChar"/>
    <w:link w:val="Nazivpriloga"/>
    <w:rsid w:val="00741FCB"/>
    <w:rPr>
      <w:rFonts w:ascii="Trebuchet MS" w:eastAsia="Calibri" w:hAnsi="Trebuchet MS" w:cs="Trebuchet MS"/>
      <w:color w:val="215868" w:themeColor="accent5" w:themeShade="80"/>
      <w:sz w:val="16"/>
    </w:rPr>
  </w:style>
  <w:style w:type="character" w:customStyle="1" w:styleId="NazivslikeChar">
    <w:name w:val="Naziv slike Char"/>
    <w:basedOn w:val="NazivprilogaChar"/>
    <w:link w:val="Nazivslike"/>
    <w:rsid w:val="004926CF"/>
    <w:rPr>
      <w:rFonts w:ascii="Trebuchet MS" w:eastAsia="Calibri" w:hAnsi="Trebuchet MS" w:cstheme="minorHAnsi"/>
      <w:color w:val="215868" w:themeColor="accent5" w:themeShade="80"/>
      <w:sz w:val="18"/>
    </w:rPr>
  </w:style>
  <w:style w:type="character" w:customStyle="1" w:styleId="TeksttabliceChar">
    <w:name w:val="Tekst tablice Char"/>
    <w:basedOn w:val="NazivprilogaChar"/>
    <w:link w:val="Teksttablice"/>
    <w:rsid w:val="00712B7D"/>
    <w:rPr>
      <w:rFonts w:ascii="Trebuchet MS" w:eastAsia="Calibri" w:hAnsi="Trebuchet MS" w:cstheme="minorHAnsi"/>
      <w:color w:val="215868" w:themeColor="accent5" w:themeShade="80"/>
      <w:sz w:val="16"/>
    </w:rPr>
  </w:style>
  <w:style w:type="paragraph" w:customStyle="1" w:styleId="NASLOV">
    <w:name w:val="NASLOV"/>
    <w:basedOn w:val="Normal"/>
    <w:rsid w:val="007F7320"/>
    <w:pPr>
      <w:jc w:val="center"/>
    </w:pPr>
    <w:rPr>
      <w:b/>
      <w:sz w:val="28"/>
    </w:rPr>
  </w:style>
  <w:style w:type="paragraph" w:customStyle="1" w:styleId="NASLOV10">
    <w:name w:val="NASLOV 1"/>
    <w:basedOn w:val="Normal"/>
    <w:qFormat/>
    <w:rsid w:val="007F7320"/>
    <w:pPr>
      <w:spacing w:after="0"/>
    </w:pPr>
    <w:rPr>
      <w:b/>
      <w:sz w:val="24"/>
    </w:rPr>
  </w:style>
  <w:style w:type="paragraph" w:customStyle="1" w:styleId="Naslov21">
    <w:name w:val="Naslov 21"/>
    <w:basedOn w:val="Normal"/>
    <w:qFormat/>
    <w:rsid w:val="007645EB"/>
    <w:pPr>
      <w:spacing w:after="0"/>
    </w:pPr>
    <w:rPr>
      <w:b/>
    </w:rPr>
  </w:style>
  <w:style w:type="paragraph" w:customStyle="1" w:styleId="Institucije">
    <w:name w:val="Institucije"/>
    <w:basedOn w:val="Normal"/>
    <w:qFormat/>
    <w:rsid w:val="00761CAA"/>
    <w:pPr>
      <w:spacing w:after="0" w:line="240" w:lineRule="auto"/>
      <w:jc w:val="center"/>
    </w:pPr>
    <w:rPr>
      <w:sz w:val="18"/>
    </w:rPr>
  </w:style>
  <w:style w:type="character" w:styleId="Hyperlink">
    <w:name w:val="Hyperlink"/>
    <w:basedOn w:val="DefaultParagraphFont"/>
    <w:uiPriority w:val="99"/>
    <w:unhideWhenUsed/>
    <w:rsid w:val="000553A7"/>
    <w:rPr>
      <w:color w:val="0000FF"/>
      <w:u w:val="single"/>
    </w:rPr>
  </w:style>
  <w:style w:type="character" w:customStyle="1" w:styleId="Heading1Char">
    <w:name w:val="Heading 1 Char"/>
    <w:basedOn w:val="DefaultParagraphFont"/>
    <w:link w:val="Heading1"/>
    <w:uiPriority w:val="9"/>
    <w:rsid w:val="00156AC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6AC2"/>
    <w:rPr>
      <w:rFonts w:asciiTheme="majorHAnsi" w:eastAsiaTheme="majorEastAsia" w:hAnsiTheme="majorHAnsi" w:cstheme="majorBidi"/>
      <w:b/>
      <w:bCs/>
      <w:color w:val="4F81BD" w:themeColor="accent1"/>
      <w:sz w:val="26"/>
      <w:szCs w:val="26"/>
    </w:rPr>
  </w:style>
  <w:style w:type="character" w:customStyle="1" w:styleId="longtext">
    <w:name w:val="long_text"/>
    <w:basedOn w:val="DefaultParagraphFont"/>
    <w:rsid w:val="00156AC2"/>
  </w:style>
  <w:style w:type="paragraph" w:customStyle="1" w:styleId="Title1">
    <w:name w:val="Title1"/>
    <w:basedOn w:val="Title"/>
    <w:uiPriority w:val="99"/>
    <w:rsid w:val="00156AC2"/>
    <w:pPr>
      <w:pBdr>
        <w:bottom w:val="none" w:sz="0" w:space="0" w:color="auto"/>
      </w:pBdr>
      <w:spacing w:before="120" w:after="420"/>
      <w:jc w:val="center"/>
    </w:pPr>
    <w:rPr>
      <w:rFonts w:ascii="Arial" w:eastAsia="Times New Roman" w:hAnsi="Arial" w:cs="Arial"/>
      <w:b/>
      <w:color w:val="auto"/>
      <w:sz w:val="24"/>
      <w:szCs w:val="18"/>
      <w:lang w:val="en-GB"/>
    </w:rPr>
  </w:style>
  <w:style w:type="table" w:styleId="TableGrid">
    <w:name w:val="Table Grid"/>
    <w:basedOn w:val="TableNormal"/>
    <w:uiPriority w:val="59"/>
    <w:rsid w:val="00156A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rsid w:val="00156AC2"/>
    <w:rPr>
      <w:rFonts w:cs="Times New Roman"/>
      <w:sz w:val="16"/>
      <w:szCs w:val="16"/>
    </w:rPr>
  </w:style>
  <w:style w:type="paragraph" w:styleId="CommentText">
    <w:name w:val="annotation text"/>
    <w:basedOn w:val="Normal"/>
    <w:link w:val="CommentTextChar"/>
    <w:uiPriority w:val="99"/>
    <w:rsid w:val="00156AC2"/>
    <w:pPr>
      <w:spacing w:after="0" w:line="240" w:lineRule="auto"/>
      <w:jc w:val="left"/>
    </w:pPr>
    <w:rPr>
      <w:rFonts w:ascii="Times New Roman" w:eastAsia="Times New Roman" w:hAnsi="Times New Roman" w:cs="Times New Roman"/>
      <w:sz w:val="20"/>
      <w:szCs w:val="20"/>
      <w:lang w:val="hr-BA" w:eastAsia="hr-HR"/>
    </w:rPr>
  </w:style>
  <w:style w:type="character" w:customStyle="1" w:styleId="CommentTextChar">
    <w:name w:val="Comment Text Char"/>
    <w:basedOn w:val="DefaultParagraphFont"/>
    <w:link w:val="CommentText"/>
    <w:uiPriority w:val="99"/>
    <w:rsid w:val="00156AC2"/>
    <w:rPr>
      <w:rFonts w:ascii="Times New Roman" w:eastAsia="Times New Roman" w:hAnsi="Times New Roman" w:cs="Times New Roman"/>
      <w:sz w:val="20"/>
      <w:szCs w:val="20"/>
      <w:lang w:val="hr-BA" w:eastAsia="hr-HR"/>
    </w:rPr>
  </w:style>
  <w:style w:type="character" w:customStyle="1" w:styleId="bibrecord-highlight1">
    <w:name w:val="bibrecord-highlight1"/>
    <w:basedOn w:val="DefaultParagraphFont"/>
    <w:rsid w:val="00156AC2"/>
    <w:rPr>
      <w:rFonts w:cs="Times New Roman"/>
      <w:b/>
      <w:bCs/>
      <w:color w:val="EE014C"/>
    </w:rPr>
  </w:style>
  <w:style w:type="character" w:customStyle="1" w:styleId="hit">
    <w:name w:val="hit"/>
    <w:basedOn w:val="DefaultParagraphFont"/>
    <w:rsid w:val="00156AC2"/>
    <w:rPr>
      <w:rFonts w:cs="Times New Roman"/>
    </w:rPr>
  </w:style>
  <w:style w:type="character" w:customStyle="1" w:styleId="medium-font1">
    <w:name w:val="medium-font1"/>
    <w:basedOn w:val="DefaultParagraphFont"/>
    <w:rsid w:val="00156AC2"/>
    <w:rPr>
      <w:rFonts w:cs="Times New Roman"/>
      <w:sz w:val="19"/>
      <w:szCs w:val="19"/>
    </w:rPr>
  </w:style>
  <w:style w:type="paragraph" w:styleId="ListBullet">
    <w:name w:val="List Bullet"/>
    <w:basedOn w:val="Normal"/>
    <w:rsid w:val="00156AC2"/>
    <w:pPr>
      <w:numPr>
        <w:numId w:val="2"/>
      </w:numPr>
      <w:spacing w:after="0" w:line="240" w:lineRule="auto"/>
      <w:jc w:val="left"/>
    </w:pPr>
    <w:rPr>
      <w:rFonts w:ascii="Times New Roman" w:eastAsia="Times New Roman" w:hAnsi="Times New Roman" w:cs="Times New Roman"/>
      <w:sz w:val="24"/>
      <w:szCs w:val="24"/>
      <w:lang w:val="en-GB"/>
    </w:rPr>
  </w:style>
  <w:style w:type="character" w:customStyle="1" w:styleId="updated-short-citation1">
    <w:name w:val="updated-short-citation1"/>
    <w:basedOn w:val="DefaultParagraphFont"/>
    <w:rsid w:val="00156AC2"/>
    <w:rPr>
      <w:rFonts w:cs="Times New Roman"/>
    </w:rPr>
  </w:style>
  <w:style w:type="paragraph" w:styleId="NormalWeb">
    <w:name w:val="Normal (Web)"/>
    <w:basedOn w:val="Normal"/>
    <w:uiPriority w:val="99"/>
    <w:rsid w:val="00156AC2"/>
    <w:pPr>
      <w:spacing w:before="75" w:after="150" w:line="240" w:lineRule="auto"/>
      <w:jc w:val="left"/>
    </w:pPr>
    <w:rPr>
      <w:rFonts w:ascii="Times New Roman" w:eastAsia="Times New Roman" w:hAnsi="Times New Roman" w:cs="Times New Roman"/>
      <w:sz w:val="24"/>
      <w:szCs w:val="24"/>
      <w:lang w:eastAsia="hr-HR"/>
    </w:rPr>
  </w:style>
  <w:style w:type="paragraph" w:customStyle="1" w:styleId="nospace">
    <w:name w:val="nospace"/>
    <w:basedOn w:val="Normal"/>
    <w:rsid w:val="00156AC2"/>
    <w:pPr>
      <w:spacing w:after="0" w:line="240" w:lineRule="auto"/>
      <w:jc w:val="left"/>
    </w:pPr>
    <w:rPr>
      <w:rFonts w:ascii="Times New Roman" w:eastAsia="Times New Roman" w:hAnsi="Times New Roman" w:cs="Times New Roman"/>
      <w:sz w:val="24"/>
      <w:szCs w:val="24"/>
      <w:lang w:eastAsia="hr-HR"/>
    </w:rPr>
  </w:style>
  <w:style w:type="character" w:styleId="Strong">
    <w:name w:val="Strong"/>
    <w:aliases w:val="Broj zadatka"/>
    <w:basedOn w:val="DefaultParagraphFont"/>
    <w:uiPriority w:val="22"/>
    <w:rsid w:val="00156AC2"/>
    <w:rPr>
      <w:rFonts w:cs="Times New Roman"/>
      <w:b/>
      <w:bCs/>
    </w:rPr>
  </w:style>
  <w:style w:type="character" w:customStyle="1" w:styleId="termhighlight1">
    <w:name w:val="termhighlight1"/>
    <w:basedOn w:val="DefaultParagraphFont"/>
    <w:rsid w:val="00156AC2"/>
    <w:rPr>
      <w:rFonts w:cs="Times New Roman"/>
      <w:shd w:val="clear" w:color="auto" w:fill="FFE117"/>
    </w:rPr>
  </w:style>
  <w:style w:type="character" w:styleId="HTMLCite">
    <w:name w:val="HTML Cite"/>
    <w:basedOn w:val="DefaultParagraphFont"/>
    <w:rsid w:val="00156AC2"/>
    <w:rPr>
      <w:rFonts w:cs="Times New Roman"/>
      <w:i/>
      <w:iCs/>
    </w:rPr>
  </w:style>
  <w:style w:type="character" w:customStyle="1" w:styleId="termhighlight">
    <w:name w:val="termhighlight"/>
    <w:basedOn w:val="DefaultParagraphFont"/>
    <w:rsid w:val="00156AC2"/>
    <w:rPr>
      <w:rFonts w:cs="Times New Roman"/>
    </w:rPr>
  </w:style>
  <w:style w:type="paragraph" w:customStyle="1" w:styleId="body-paragraph">
    <w:name w:val="body-paragraph"/>
    <w:basedOn w:val="Normal"/>
    <w:rsid w:val="00156AC2"/>
    <w:pPr>
      <w:spacing w:after="240" w:line="240" w:lineRule="auto"/>
      <w:jc w:val="left"/>
    </w:pPr>
    <w:rPr>
      <w:rFonts w:ascii="Times New Roman" w:eastAsia="Times New Roman" w:hAnsi="Times New Roman" w:cs="Times New Roman"/>
      <w:sz w:val="19"/>
      <w:szCs w:val="19"/>
      <w:lang w:eastAsia="hr-HR"/>
    </w:rPr>
  </w:style>
  <w:style w:type="character" w:customStyle="1" w:styleId="title-link-wrapper1">
    <w:name w:val="title-link-wrapper1"/>
    <w:basedOn w:val="DefaultParagraphFont"/>
    <w:rsid w:val="00156AC2"/>
    <w:rPr>
      <w:rFonts w:cs="Times New Roman"/>
    </w:rPr>
  </w:style>
  <w:style w:type="character" w:customStyle="1" w:styleId="hidden1">
    <w:name w:val="hidden1"/>
    <w:basedOn w:val="DefaultParagraphFont"/>
    <w:rsid w:val="00156AC2"/>
    <w:rPr>
      <w:rFonts w:cs="Times New Roman"/>
    </w:rPr>
  </w:style>
  <w:style w:type="character" w:customStyle="1" w:styleId="record-formats1">
    <w:name w:val="record-formats1"/>
    <w:basedOn w:val="DefaultParagraphFont"/>
    <w:rsid w:val="00156AC2"/>
    <w:rPr>
      <w:rFonts w:cs="Times New Roman"/>
      <w:sz w:val="19"/>
      <w:szCs w:val="19"/>
    </w:rPr>
  </w:style>
  <w:style w:type="character" w:customStyle="1" w:styleId="add-to-folder2">
    <w:name w:val="add-to-folder2"/>
    <w:basedOn w:val="DefaultParagraphFont"/>
    <w:rsid w:val="00156AC2"/>
    <w:rPr>
      <w:rFonts w:cs="Times New Roman"/>
      <w:bdr w:val="none" w:sz="0" w:space="0" w:color="auto" w:frame="1"/>
    </w:rPr>
  </w:style>
  <w:style w:type="character" w:customStyle="1" w:styleId="result-list-cite-link1">
    <w:name w:val="result-list-cite-link1"/>
    <w:basedOn w:val="DefaultParagraphFont"/>
    <w:rsid w:val="00156AC2"/>
    <w:rPr>
      <w:rFonts w:cs="Times New Roman"/>
    </w:rPr>
  </w:style>
  <w:style w:type="character" w:customStyle="1" w:styleId="citation">
    <w:name w:val="citation"/>
    <w:basedOn w:val="DefaultParagraphFont"/>
    <w:rsid w:val="00156AC2"/>
    <w:rPr>
      <w:rFonts w:cs="Times New Roman"/>
    </w:rPr>
  </w:style>
  <w:style w:type="character" w:customStyle="1" w:styleId="personname">
    <w:name w:val="person_name"/>
    <w:basedOn w:val="DefaultParagraphFont"/>
    <w:rsid w:val="00156AC2"/>
    <w:rPr>
      <w:rFonts w:cs="Times New Roman"/>
    </w:rPr>
  </w:style>
  <w:style w:type="character" w:customStyle="1" w:styleId="fieldyear">
    <w:name w:val="field_year"/>
    <w:basedOn w:val="DefaultParagraphFont"/>
    <w:rsid w:val="00156AC2"/>
    <w:rPr>
      <w:rFonts w:cs="Times New Roman"/>
    </w:rPr>
  </w:style>
  <w:style w:type="character" w:customStyle="1" w:styleId="fieldtitle">
    <w:name w:val="field_title"/>
    <w:basedOn w:val="DefaultParagraphFont"/>
    <w:rsid w:val="00156AC2"/>
    <w:rPr>
      <w:rFonts w:cs="Times New Roman"/>
    </w:rPr>
  </w:style>
  <w:style w:type="character" w:customStyle="1" w:styleId="fieldpublication">
    <w:name w:val="field_publication"/>
    <w:basedOn w:val="DefaultParagraphFont"/>
    <w:rsid w:val="00156AC2"/>
    <w:rPr>
      <w:rFonts w:cs="Times New Roman"/>
    </w:rPr>
  </w:style>
  <w:style w:type="character" w:customStyle="1" w:styleId="fieldvolume">
    <w:name w:val="field_volume"/>
    <w:basedOn w:val="DefaultParagraphFont"/>
    <w:rsid w:val="00156AC2"/>
    <w:rPr>
      <w:rFonts w:cs="Times New Roman"/>
    </w:rPr>
  </w:style>
  <w:style w:type="character" w:customStyle="1" w:styleId="fieldnumber">
    <w:name w:val="field_number"/>
    <w:basedOn w:val="DefaultParagraphFont"/>
    <w:rsid w:val="00156AC2"/>
    <w:rPr>
      <w:rFonts w:cs="Times New Roman"/>
    </w:rPr>
  </w:style>
  <w:style w:type="character" w:customStyle="1" w:styleId="fieldformat">
    <w:name w:val="field_format"/>
    <w:basedOn w:val="DefaultParagraphFont"/>
    <w:rsid w:val="00156AC2"/>
    <w:rPr>
      <w:rFonts w:cs="Times New Roman"/>
    </w:rPr>
  </w:style>
  <w:style w:type="paragraph" w:customStyle="1" w:styleId="Default">
    <w:name w:val="Default"/>
    <w:rsid w:val="00156AC2"/>
    <w:pPr>
      <w:autoSpaceDE w:val="0"/>
      <w:autoSpaceDN w:val="0"/>
      <w:adjustRightInd w:val="0"/>
      <w:spacing w:after="0" w:line="240" w:lineRule="auto"/>
    </w:pPr>
    <w:rPr>
      <w:rFonts w:ascii="Times New Roman" w:eastAsia="Times New Roman" w:hAnsi="Times New Roman" w:cs="Times New Roman"/>
      <w:color w:val="000000"/>
      <w:sz w:val="24"/>
      <w:szCs w:val="24"/>
      <w:lang w:eastAsia="hr-HR"/>
    </w:rPr>
  </w:style>
  <w:style w:type="character" w:styleId="PageNumber">
    <w:name w:val="page number"/>
    <w:basedOn w:val="DefaultParagraphFont"/>
    <w:rsid w:val="00156AC2"/>
    <w:rPr>
      <w:rFonts w:cs="Times New Roman"/>
    </w:rPr>
  </w:style>
  <w:style w:type="paragraph" w:styleId="BodyText2">
    <w:name w:val="Body Text 2"/>
    <w:basedOn w:val="Normal"/>
    <w:link w:val="BodyText2Char"/>
    <w:rsid w:val="00156AC2"/>
    <w:pPr>
      <w:spacing w:after="120" w:line="480" w:lineRule="auto"/>
      <w:jc w:val="left"/>
    </w:pPr>
    <w:rPr>
      <w:rFonts w:ascii="Times New Roman" w:eastAsia="Times New Roman" w:hAnsi="Times New Roman" w:cs="Times New Roman"/>
      <w:sz w:val="28"/>
      <w:szCs w:val="24"/>
      <w:lang w:val="en-GB"/>
    </w:rPr>
  </w:style>
  <w:style w:type="character" w:customStyle="1" w:styleId="BodyText2Char">
    <w:name w:val="Body Text 2 Char"/>
    <w:basedOn w:val="DefaultParagraphFont"/>
    <w:link w:val="BodyText2"/>
    <w:rsid w:val="00156AC2"/>
    <w:rPr>
      <w:rFonts w:ascii="Times New Roman" w:eastAsia="Times New Roman" w:hAnsi="Times New Roman" w:cs="Times New Roman"/>
      <w:sz w:val="28"/>
      <w:szCs w:val="24"/>
      <w:lang w:val="en-GB"/>
    </w:rPr>
  </w:style>
  <w:style w:type="paragraph" w:styleId="BodyText">
    <w:name w:val="Body Text"/>
    <w:basedOn w:val="Normal"/>
    <w:link w:val="BodyTextChar"/>
    <w:uiPriority w:val="99"/>
    <w:rsid w:val="00156AC2"/>
    <w:pPr>
      <w:spacing w:after="120" w:line="240" w:lineRule="auto"/>
      <w:jc w:val="left"/>
    </w:pPr>
    <w:rPr>
      <w:rFonts w:ascii="Times New Roman" w:eastAsia="Times New Roman" w:hAnsi="Times New Roman" w:cs="Times New Roman"/>
      <w:sz w:val="24"/>
      <w:szCs w:val="24"/>
      <w:lang w:val="hr-BA" w:eastAsia="hr-HR"/>
    </w:rPr>
  </w:style>
  <w:style w:type="character" w:customStyle="1" w:styleId="BodyTextChar">
    <w:name w:val="Body Text Char"/>
    <w:basedOn w:val="DefaultParagraphFont"/>
    <w:link w:val="BodyText"/>
    <w:uiPriority w:val="99"/>
    <w:rsid w:val="00156AC2"/>
    <w:rPr>
      <w:rFonts w:ascii="Times New Roman" w:eastAsia="Times New Roman" w:hAnsi="Times New Roman" w:cs="Times New Roman"/>
      <w:sz w:val="24"/>
      <w:szCs w:val="24"/>
      <w:lang w:val="hr-BA" w:eastAsia="hr-HR"/>
    </w:rPr>
  </w:style>
  <w:style w:type="character" w:styleId="FollowedHyperlink">
    <w:name w:val="FollowedHyperlink"/>
    <w:basedOn w:val="DefaultParagraphFont"/>
    <w:rsid w:val="00156AC2"/>
    <w:rPr>
      <w:rFonts w:cs="Times New Roman"/>
      <w:color w:val="800080"/>
      <w:u w:val="single"/>
    </w:rPr>
  </w:style>
  <w:style w:type="paragraph" w:customStyle="1" w:styleId="xl68">
    <w:name w:val="xl68"/>
    <w:basedOn w:val="Normal"/>
    <w:rsid w:val="00156AC2"/>
    <w:pPr>
      <w:pBdr>
        <w:left w:val="single" w:sz="8" w:space="0" w:color="auto"/>
      </w:pBd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69">
    <w:name w:val="xl69"/>
    <w:basedOn w:val="Normal"/>
    <w:rsid w:val="00156AC2"/>
    <w:pP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70">
    <w:name w:val="xl70"/>
    <w:basedOn w:val="Normal"/>
    <w:rsid w:val="00156AC2"/>
    <w:pPr>
      <w:pBdr>
        <w:right w:val="single" w:sz="8" w:space="0" w:color="auto"/>
      </w:pBd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71">
    <w:name w:val="xl71"/>
    <w:basedOn w:val="Normal"/>
    <w:rsid w:val="00156AC2"/>
    <w:pPr>
      <w:pBdr>
        <w:left w:val="single" w:sz="8" w:space="0" w:color="auto"/>
        <w:bottom w:val="single" w:sz="8" w:space="0" w:color="auto"/>
      </w:pBd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72">
    <w:name w:val="xl72"/>
    <w:basedOn w:val="Normal"/>
    <w:rsid w:val="00156AC2"/>
    <w:pPr>
      <w:pBdr>
        <w:bottom w:val="single" w:sz="8" w:space="0" w:color="auto"/>
      </w:pBdr>
      <w:shd w:val="clear" w:color="9999FF" w:fill="C0C0C0"/>
      <w:spacing w:before="100" w:beforeAutospacing="1" w:after="100" w:afterAutospacing="1" w:line="240" w:lineRule="auto"/>
      <w:jc w:val="center"/>
    </w:pPr>
    <w:rPr>
      <w:rFonts w:ascii="Times New Roman" w:eastAsia="Times New Roman" w:hAnsi="Times New Roman" w:cs="Times New Roman"/>
      <w:color w:val="000080"/>
      <w:sz w:val="24"/>
      <w:szCs w:val="24"/>
      <w:lang w:eastAsia="hr-HR"/>
    </w:rPr>
  </w:style>
  <w:style w:type="paragraph" w:customStyle="1" w:styleId="xl73">
    <w:name w:val="xl73"/>
    <w:basedOn w:val="Normal"/>
    <w:rsid w:val="00156AC2"/>
    <w:pPr>
      <w:pBdr>
        <w:top w:val="single" w:sz="8" w:space="0" w:color="auto"/>
        <w:left w:val="single" w:sz="8" w:space="0" w:color="auto"/>
        <w:bottom w:val="single" w:sz="4" w:space="0" w:color="auto"/>
      </w:pBdr>
      <w:shd w:val="clear" w:color="9999FF" w:fill="666699"/>
      <w:spacing w:before="100" w:beforeAutospacing="1" w:after="100" w:afterAutospacing="1" w:line="240" w:lineRule="auto"/>
      <w:jc w:val="right"/>
    </w:pPr>
    <w:rPr>
      <w:rFonts w:ascii="Arial" w:eastAsia="Times New Roman" w:hAnsi="Arial" w:cs="Arial"/>
      <w:b/>
      <w:bCs/>
      <w:sz w:val="24"/>
      <w:szCs w:val="24"/>
      <w:lang w:eastAsia="hr-HR"/>
    </w:rPr>
  </w:style>
  <w:style w:type="paragraph" w:customStyle="1" w:styleId="xl74">
    <w:name w:val="xl74"/>
    <w:basedOn w:val="Normal"/>
    <w:rsid w:val="00156AC2"/>
    <w:pPr>
      <w:pBdr>
        <w:top w:val="single" w:sz="8" w:space="0" w:color="auto"/>
        <w:bottom w:val="single" w:sz="4" w:space="0" w:color="auto"/>
      </w:pBdr>
      <w:shd w:val="clear" w:color="9999FF" w:fill="666699"/>
      <w:spacing w:before="100" w:beforeAutospacing="1" w:after="100" w:afterAutospacing="1" w:line="240" w:lineRule="auto"/>
      <w:jc w:val="right"/>
    </w:pPr>
    <w:rPr>
      <w:rFonts w:ascii="Arial" w:eastAsia="Times New Roman" w:hAnsi="Arial" w:cs="Arial"/>
      <w:b/>
      <w:bCs/>
      <w:sz w:val="24"/>
      <w:szCs w:val="24"/>
      <w:lang w:eastAsia="hr-HR"/>
    </w:rPr>
  </w:style>
  <w:style w:type="paragraph" w:customStyle="1" w:styleId="xl75">
    <w:name w:val="xl75"/>
    <w:basedOn w:val="Normal"/>
    <w:rsid w:val="00156AC2"/>
    <w:pPr>
      <w:pBdr>
        <w:top w:val="single" w:sz="8" w:space="0" w:color="auto"/>
        <w:bottom w:val="single" w:sz="4" w:space="0" w:color="auto"/>
        <w:right w:val="single" w:sz="8" w:space="0" w:color="auto"/>
      </w:pBdr>
      <w:shd w:val="clear" w:color="9999FF" w:fill="666699"/>
      <w:spacing w:before="100" w:beforeAutospacing="1" w:after="100" w:afterAutospacing="1" w:line="240" w:lineRule="auto"/>
      <w:jc w:val="right"/>
    </w:pPr>
    <w:rPr>
      <w:rFonts w:ascii="Arial" w:eastAsia="Times New Roman" w:hAnsi="Arial" w:cs="Arial"/>
      <w:b/>
      <w:bCs/>
      <w:sz w:val="24"/>
      <w:szCs w:val="24"/>
      <w:lang w:eastAsia="hr-HR"/>
    </w:rPr>
  </w:style>
  <w:style w:type="paragraph" w:customStyle="1" w:styleId="xl76">
    <w:name w:val="xl76"/>
    <w:basedOn w:val="Normal"/>
    <w:rsid w:val="00156AC2"/>
    <w:pPr>
      <w:pBdr>
        <w:left w:val="single" w:sz="8" w:space="0" w:color="auto"/>
        <w:bottom w:val="single" w:sz="8" w:space="0" w:color="auto"/>
      </w:pBdr>
      <w:shd w:val="clear" w:color="9999FF" w:fill="666699"/>
      <w:spacing w:before="100" w:beforeAutospacing="1" w:after="100" w:afterAutospacing="1" w:line="240" w:lineRule="auto"/>
      <w:jc w:val="left"/>
    </w:pPr>
    <w:rPr>
      <w:rFonts w:ascii="Arial" w:eastAsia="Times New Roman" w:hAnsi="Arial" w:cs="Arial"/>
      <w:b/>
      <w:bCs/>
      <w:sz w:val="24"/>
      <w:szCs w:val="24"/>
      <w:lang w:eastAsia="hr-HR"/>
    </w:rPr>
  </w:style>
  <w:style w:type="paragraph" w:customStyle="1" w:styleId="xl77">
    <w:name w:val="xl77"/>
    <w:basedOn w:val="Normal"/>
    <w:rsid w:val="00156AC2"/>
    <w:pPr>
      <w:pBdr>
        <w:bottom w:val="single" w:sz="8" w:space="0" w:color="auto"/>
      </w:pBdr>
      <w:shd w:val="clear" w:color="9999FF" w:fill="666699"/>
      <w:spacing w:before="100" w:beforeAutospacing="1" w:after="100" w:afterAutospacing="1" w:line="240" w:lineRule="auto"/>
      <w:jc w:val="left"/>
    </w:pPr>
    <w:rPr>
      <w:rFonts w:ascii="Arial" w:eastAsia="Times New Roman" w:hAnsi="Arial" w:cs="Arial"/>
      <w:b/>
      <w:bCs/>
      <w:sz w:val="24"/>
      <w:szCs w:val="24"/>
      <w:lang w:eastAsia="hr-HR"/>
    </w:rPr>
  </w:style>
  <w:style w:type="paragraph" w:customStyle="1" w:styleId="xl78">
    <w:name w:val="xl78"/>
    <w:basedOn w:val="Normal"/>
    <w:rsid w:val="00156AC2"/>
    <w:pPr>
      <w:pBdr>
        <w:bottom w:val="single" w:sz="8" w:space="0" w:color="auto"/>
        <w:right w:val="single" w:sz="8" w:space="0" w:color="auto"/>
      </w:pBdr>
      <w:shd w:val="clear" w:color="9999FF" w:fill="666699"/>
      <w:spacing w:before="100" w:beforeAutospacing="1" w:after="100" w:afterAutospacing="1" w:line="240" w:lineRule="auto"/>
      <w:jc w:val="left"/>
    </w:pPr>
    <w:rPr>
      <w:rFonts w:ascii="Arial" w:eastAsia="Times New Roman" w:hAnsi="Arial" w:cs="Arial"/>
      <w:b/>
      <w:bCs/>
      <w:sz w:val="24"/>
      <w:szCs w:val="24"/>
      <w:lang w:eastAsia="hr-HR"/>
    </w:rPr>
  </w:style>
  <w:style w:type="paragraph" w:customStyle="1" w:styleId="xl66">
    <w:name w:val="xl66"/>
    <w:basedOn w:val="Normal"/>
    <w:rsid w:val="00156AC2"/>
    <w:pPr>
      <w:pBdr>
        <w:left w:val="single" w:sz="4" w:space="0" w:color="000000"/>
        <w:bottom w:val="single" w:sz="4" w:space="0" w:color="000000"/>
        <w:right w:val="single" w:sz="4" w:space="0" w:color="000000"/>
      </w:pBdr>
      <w:spacing w:before="100" w:beforeAutospacing="1" w:after="100" w:afterAutospacing="1" w:line="240" w:lineRule="auto"/>
    </w:pPr>
    <w:rPr>
      <w:rFonts w:ascii="Arial" w:eastAsia="Times New Roman" w:hAnsi="Arial" w:cs="Arial"/>
      <w:sz w:val="18"/>
      <w:szCs w:val="18"/>
      <w:lang w:eastAsia="hr-HR"/>
    </w:rPr>
  </w:style>
  <w:style w:type="paragraph" w:customStyle="1" w:styleId="xl67">
    <w:name w:val="xl67"/>
    <w:basedOn w:val="Normal"/>
    <w:rsid w:val="00156AC2"/>
    <w:pPr>
      <w:pBdr>
        <w:left w:val="single" w:sz="4" w:space="0" w:color="000000"/>
        <w:bottom w:val="single" w:sz="4" w:space="0" w:color="000000"/>
        <w:right w:val="single" w:sz="4" w:space="0" w:color="000000"/>
      </w:pBdr>
      <w:spacing w:before="100" w:beforeAutospacing="1" w:after="100" w:afterAutospacing="1" w:line="240" w:lineRule="auto"/>
      <w:jc w:val="left"/>
    </w:pPr>
    <w:rPr>
      <w:rFonts w:ascii="Times New Roman" w:eastAsia="Times New Roman" w:hAnsi="Times New Roman" w:cs="Times New Roman"/>
      <w:sz w:val="24"/>
      <w:szCs w:val="24"/>
      <w:lang w:eastAsia="hr-HR"/>
    </w:rPr>
  </w:style>
  <w:style w:type="paragraph" w:styleId="FootnoteText">
    <w:name w:val="footnote text"/>
    <w:basedOn w:val="Normal"/>
    <w:link w:val="FootnoteTextChar"/>
    <w:semiHidden/>
    <w:rsid w:val="00156AC2"/>
    <w:pPr>
      <w:spacing w:after="0" w:line="240" w:lineRule="auto"/>
      <w:jc w:val="left"/>
    </w:pPr>
    <w:rPr>
      <w:rFonts w:ascii="Times New Roman" w:eastAsia="Times New Roman" w:hAnsi="Times New Roman" w:cs="Times New Roman"/>
      <w:sz w:val="20"/>
      <w:szCs w:val="20"/>
      <w:lang w:val="hr-BA" w:eastAsia="hr-HR"/>
    </w:rPr>
  </w:style>
  <w:style w:type="character" w:customStyle="1" w:styleId="FootnoteTextChar">
    <w:name w:val="Footnote Text Char"/>
    <w:basedOn w:val="DefaultParagraphFont"/>
    <w:link w:val="FootnoteText"/>
    <w:semiHidden/>
    <w:rsid w:val="00156AC2"/>
    <w:rPr>
      <w:rFonts w:ascii="Times New Roman" w:eastAsia="Times New Roman" w:hAnsi="Times New Roman" w:cs="Times New Roman"/>
      <w:sz w:val="20"/>
      <w:szCs w:val="20"/>
      <w:lang w:val="hr-BA" w:eastAsia="hr-HR"/>
    </w:rPr>
  </w:style>
  <w:style w:type="character" w:styleId="FootnoteReference">
    <w:name w:val="footnote reference"/>
    <w:basedOn w:val="DefaultParagraphFont"/>
    <w:semiHidden/>
    <w:rsid w:val="00156AC2"/>
    <w:rPr>
      <w:rFonts w:cs="Times New Roman"/>
      <w:vertAlign w:val="superscript"/>
    </w:rPr>
  </w:style>
  <w:style w:type="paragraph" w:styleId="CommentSubject">
    <w:name w:val="annotation subject"/>
    <w:basedOn w:val="CommentText"/>
    <w:next w:val="CommentText"/>
    <w:link w:val="CommentSubjectChar"/>
    <w:uiPriority w:val="99"/>
    <w:semiHidden/>
    <w:rsid w:val="00156AC2"/>
    <w:rPr>
      <w:b/>
      <w:bCs/>
    </w:rPr>
  </w:style>
  <w:style w:type="character" w:customStyle="1" w:styleId="CommentSubjectChar">
    <w:name w:val="Comment Subject Char"/>
    <w:basedOn w:val="CommentTextChar"/>
    <w:link w:val="CommentSubject"/>
    <w:uiPriority w:val="99"/>
    <w:semiHidden/>
    <w:rsid w:val="00156AC2"/>
    <w:rPr>
      <w:rFonts w:ascii="Times New Roman" w:eastAsia="Times New Roman" w:hAnsi="Times New Roman" w:cs="Times New Roman"/>
      <w:b/>
      <w:bCs/>
      <w:sz w:val="20"/>
      <w:szCs w:val="20"/>
      <w:lang w:val="hr-BA" w:eastAsia="hr-HR"/>
    </w:rPr>
  </w:style>
  <w:style w:type="character" w:customStyle="1" w:styleId="st">
    <w:name w:val="st"/>
    <w:basedOn w:val="DefaultParagraphFont"/>
    <w:rsid w:val="00156AC2"/>
    <w:rPr>
      <w:rFonts w:cs="Times New Roman"/>
    </w:rPr>
  </w:style>
  <w:style w:type="character" w:customStyle="1" w:styleId="CharChar2">
    <w:name w:val="Char Char2"/>
    <w:basedOn w:val="DefaultParagraphFont"/>
    <w:rsid w:val="00156AC2"/>
    <w:rPr>
      <w:rFonts w:ascii="Times New Roman" w:eastAsia="Times New Roman" w:hAnsi="Times New Roman" w:cs="Times New Roman"/>
      <w:sz w:val="28"/>
      <w:szCs w:val="24"/>
      <w:lang w:val="en-GB"/>
    </w:rPr>
  </w:style>
  <w:style w:type="character" w:customStyle="1" w:styleId="shorttext">
    <w:name w:val="short_text"/>
    <w:basedOn w:val="DefaultParagraphFont"/>
    <w:rsid w:val="0066633C"/>
  </w:style>
  <w:style w:type="paragraph" w:customStyle="1" w:styleId="StyleAsianTimesNewRoman">
    <w:name w:val="Style (Asian) Times New Roman"/>
    <w:basedOn w:val="Normal"/>
    <w:next w:val="NormalIndent"/>
    <w:link w:val="StyleAsianTimesNewRomanChar"/>
    <w:uiPriority w:val="99"/>
    <w:rsid w:val="0034043F"/>
    <w:pPr>
      <w:numPr>
        <w:numId w:val="3"/>
      </w:numPr>
      <w:tabs>
        <w:tab w:val="clear" w:pos="1440"/>
        <w:tab w:val="num" w:pos="0"/>
      </w:tabs>
      <w:spacing w:after="0" w:line="360" w:lineRule="auto"/>
      <w:ind w:left="0" w:firstLine="1077"/>
    </w:pPr>
    <w:rPr>
      <w:rFonts w:ascii="Times New Roman" w:eastAsia="Times New Roman" w:hAnsi="Times New Roman" w:cs="Times New Roman"/>
      <w:sz w:val="24"/>
      <w:szCs w:val="24"/>
      <w:lang w:eastAsia="hr-HR"/>
    </w:rPr>
  </w:style>
  <w:style w:type="character" w:customStyle="1" w:styleId="StyleAsianTimesNewRomanChar">
    <w:name w:val="Style (Asian) Times New Roman Char"/>
    <w:basedOn w:val="DefaultParagraphFont"/>
    <w:link w:val="StyleAsianTimesNewRoman"/>
    <w:uiPriority w:val="99"/>
    <w:locked/>
    <w:rsid w:val="0034043F"/>
    <w:rPr>
      <w:rFonts w:ascii="Times New Roman" w:eastAsia="Times New Roman" w:hAnsi="Times New Roman" w:cs="Times New Roman"/>
      <w:sz w:val="24"/>
      <w:szCs w:val="24"/>
      <w:lang w:eastAsia="hr-HR"/>
    </w:rPr>
  </w:style>
  <w:style w:type="paragraph" w:styleId="NormalIndent">
    <w:name w:val="Normal Indent"/>
    <w:basedOn w:val="Normal"/>
    <w:uiPriority w:val="99"/>
    <w:semiHidden/>
    <w:unhideWhenUsed/>
    <w:rsid w:val="0034043F"/>
    <w:pPr>
      <w:ind w:left="708"/>
    </w:pPr>
  </w:style>
  <w:style w:type="paragraph" w:styleId="BodyTextIndent2">
    <w:name w:val="Body Text Indent 2"/>
    <w:basedOn w:val="Normal"/>
    <w:link w:val="BodyTextIndent2Char"/>
    <w:uiPriority w:val="99"/>
    <w:semiHidden/>
    <w:unhideWhenUsed/>
    <w:rsid w:val="0034043F"/>
    <w:pPr>
      <w:spacing w:after="120" w:line="480" w:lineRule="auto"/>
      <w:ind w:left="283"/>
    </w:pPr>
  </w:style>
  <w:style w:type="character" w:customStyle="1" w:styleId="BodyTextIndent2Char">
    <w:name w:val="Body Text Indent 2 Char"/>
    <w:basedOn w:val="DefaultParagraphFont"/>
    <w:link w:val="BodyTextIndent2"/>
    <w:uiPriority w:val="99"/>
    <w:semiHidden/>
    <w:rsid w:val="0034043F"/>
    <w:rPr>
      <w:rFonts w:ascii="Trebuchet MS" w:eastAsia="Calibri" w:hAnsi="Trebuchet MS" w:cs="Trebuchet MS"/>
    </w:rPr>
  </w:style>
  <w:style w:type="paragraph" w:styleId="BodyTextIndent">
    <w:name w:val="Body Text Indent"/>
    <w:basedOn w:val="Normal"/>
    <w:link w:val="BodyTextIndentChar"/>
    <w:uiPriority w:val="99"/>
    <w:semiHidden/>
    <w:unhideWhenUsed/>
    <w:rsid w:val="0034043F"/>
    <w:pPr>
      <w:spacing w:after="120"/>
      <w:ind w:left="283"/>
    </w:pPr>
  </w:style>
  <w:style w:type="character" w:customStyle="1" w:styleId="BodyTextIndentChar">
    <w:name w:val="Body Text Indent Char"/>
    <w:basedOn w:val="DefaultParagraphFont"/>
    <w:link w:val="BodyTextIndent"/>
    <w:uiPriority w:val="99"/>
    <w:semiHidden/>
    <w:rsid w:val="0034043F"/>
    <w:rPr>
      <w:rFonts w:ascii="Trebuchet MS" w:eastAsia="Calibri" w:hAnsi="Trebuchet MS" w:cs="Trebuchet MS"/>
    </w:rPr>
  </w:style>
  <w:style w:type="character" w:customStyle="1" w:styleId="longtext1">
    <w:name w:val="long_text1"/>
    <w:basedOn w:val="DefaultParagraphFont"/>
    <w:uiPriority w:val="99"/>
    <w:rsid w:val="0034043F"/>
    <w:rPr>
      <w:rFonts w:cs="Times New Roman"/>
      <w:sz w:val="20"/>
      <w:szCs w:val="20"/>
    </w:rPr>
  </w:style>
  <w:style w:type="paragraph" w:customStyle="1" w:styleId="Title2">
    <w:name w:val="Title2"/>
    <w:basedOn w:val="Title"/>
    <w:rsid w:val="00315F90"/>
    <w:pPr>
      <w:pBdr>
        <w:bottom w:val="none" w:sz="0" w:space="0" w:color="auto"/>
      </w:pBdr>
      <w:spacing w:before="120" w:after="420"/>
      <w:jc w:val="center"/>
    </w:pPr>
    <w:rPr>
      <w:rFonts w:ascii="Arial" w:eastAsia="Times New Roman" w:hAnsi="Arial" w:cs="Arial"/>
      <w:b/>
      <w:color w:val="auto"/>
      <w:sz w:val="24"/>
      <w:szCs w:val="18"/>
      <w:lang w:val="en-GB"/>
    </w:rPr>
  </w:style>
  <w:style w:type="paragraph" w:customStyle="1" w:styleId="Nazivtablice">
    <w:name w:val="Naziv tablice"/>
    <w:basedOn w:val="Nazivslike"/>
    <w:link w:val="NazivtabliceChar"/>
    <w:qFormat/>
    <w:rsid w:val="00E81EDD"/>
    <w:pPr>
      <w:spacing w:after="0"/>
    </w:pPr>
  </w:style>
  <w:style w:type="character" w:styleId="IntenseReference">
    <w:name w:val="Intense Reference"/>
    <w:aliases w:val="Tekst upute"/>
    <w:basedOn w:val="DefaultParagraphFont"/>
    <w:uiPriority w:val="32"/>
    <w:rsid w:val="00292D3E"/>
    <w:rPr>
      <w:b/>
      <w:bCs/>
      <w:smallCaps/>
      <w:color w:val="C0504D" w:themeColor="accent2"/>
      <w:spacing w:val="5"/>
      <w:u w:val="single"/>
    </w:rPr>
  </w:style>
  <w:style w:type="character" w:customStyle="1" w:styleId="NazivtabliceChar">
    <w:name w:val="Naziv tablice Char"/>
    <w:basedOn w:val="NazivslikeChar"/>
    <w:link w:val="Nazivtablice"/>
    <w:rsid w:val="00E81EDD"/>
    <w:rPr>
      <w:rFonts w:ascii="Trebuchet MS" w:eastAsia="Calibri" w:hAnsi="Trebuchet MS" w:cstheme="minorHAnsi"/>
      <w:color w:val="215868" w:themeColor="accent5" w:themeShade="80"/>
      <w:sz w:val="18"/>
    </w:rPr>
  </w:style>
  <w:style w:type="character" w:styleId="SubtleReference">
    <w:name w:val="Subtle Reference"/>
    <w:aliases w:val="Br. pitanja za bodove"/>
    <w:basedOn w:val="DefaultParagraphFont"/>
    <w:uiPriority w:val="31"/>
    <w:rsid w:val="00292D3E"/>
    <w:rPr>
      <w:smallCaps/>
      <w:color w:val="C0504D" w:themeColor="accent2"/>
      <w:u w:val="single"/>
    </w:rPr>
  </w:style>
  <w:style w:type="paragraph" w:customStyle="1" w:styleId="Literatura">
    <w:name w:val="Literatura"/>
    <w:basedOn w:val="Nazivpriloga"/>
    <w:link w:val="LiteraturaChar"/>
    <w:qFormat/>
    <w:rsid w:val="00631B86"/>
    <w:pPr>
      <w:spacing w:after="0"/>
      <w:ind w:left="720" w:hanging="720"/>
      <w:jc w:val="left"/>
    </w:pPr>
    <w:rPr>
      <w:color w:val="auto"/>
      <w:sz w:val="18"/>
    </w:rPr>
  </w:style>
  <w:style w:type="paragraph" w:customStyle="1" w:styleId="NASLOVRADA">
    <w:name w:val="NASLOV RADA"/>
    <w:basedOn w:val="NASLOV1"/>
    <w:rsid w:val="00F778E9"/>
    <w:pPr>
      <w:spacing w:before="0"/>
      <w:jc w:val="center"/>
    </w:pPr>
    <w:rPr>
      <w:sz w:val="28"/>
      <w:lang w:val="hr-HR"/>
    </w:rPr>
  </w:style>
  <w:style w:type="character" w:customStyle="1" w:styleId="LiteraturaChar">
    <w:name w:val="Literatura Char"/>
    <w:basedOn w:val="NazivprilogaChar"/>
    <w:link w:val="Literatura"/>
    <w:rsid w:val="00631B86"/>
    <w:rPr>
      <w:rFonts w:ascii="Trebuchet MS" w:eastAsia="Calibri" w:hAnsi="Trebuchet MS" w:cstheme="minorHAnsi"/>
      <w:color w:val="215868" w:themeColor="accent5" w:themeShade="80"/>
      <w:sz w:val="18"/>
    </w:rPr>
  </w:style>
  <w:style w:type="paragraph" w:customStyle="1" w:styleId="Slika">
    <w:name w:val="Slika"/>
    <w:basedOn w:val="Normal"/>
    <w:link w:val="SlikaChar"/>
    <w:qFormat/>
    <w:rsid w:val="00F778E9"/>
    <w:pPr>
      <w:spacing w:after="0" w:line="240" w:lineRule="auto"/>
      <w:ind w:left="567" w:hanging="567"/>
    </w:pPr>
    <w:rPr>
      <w:rFonts w:ascii="Trebuchet MS" w:hAnsi="Trebuchet MS" w:cs="Trebuchet MS"/>
      <w:sz w:val="16"/>
    </w:rPr>
  </w:style>
  <w:style w:type="character" w:customStyle="1" w:styleId="SlikaChar">
    <w:name w:val="Slika Char"/>
    <w:basedOn w:val="DefaultParagraphFont"/>
    <w:link w:val="Slika"/>
    <w:rsid w:val="00F778E9"/>
    <w:rPr>
      <w:rFonts w:ascii="Trebuchet MS" w:eastAsia="Calibri" w:hAnsi="Trebuchet MS" w:cs="Trebuchet MS"/>
      <w:sz w:val="16"/>
    </w:rPr>
  </w:style>
  <w:style w:type="table" w:customStyle="1" w:styleId="Tablicareetke4-isticanje612">
    <w:name w:val="Tablica rešetke 4 - isticanje 612"/>
    <w:basedOn w:val="TableNormal"/>
    <w:uiPriority w:val="49"/>
    <w:rsid w:val="00F778E9"/>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Slikautekstu">
    <w:name w:val="Slika u tekstu"/>
    <w:basedOn w:val="Normal"/>
    <w:link w:val="SlikautekstuChar"/>
    <w:qFormat/>
    <w:rsid w:val="00095EE2"/>
    <w:pPr>
      <w:keepNext/>
      <w:spacing w:after="0"/>
      <w:jc w:val="center"/>
    </w:pPr>
    <w:rPr>
      <w:noProof/>
      <w:sz w:val="16"/>
      <w:lang w:eastAsia="hr-HR"/>
    </w:rPr>
  </w:style>
  <w:style w:type="character" w:customStyle="1" w:styleId="SlikautekstuChar">
    <w:name w:val="Slika u tekstu Char"/>
    <w:basedOn w:val="DefaultParagraphFont"/>
    <w:link w:val="Slikautekstu"/>
    <w:rsid w:val="00095EE2"/>
    <w:rPr>
      <w:rFonts w:eastAsia="Calibri" w:cstheme="minorHAnsi"/>
      <w:noProof/>
      <w:sz w:val="16"/>
      <w:lang w:eastAsia="hr-HR"/>
    </w:rPr>
  </w:style>
  <w:style w:type="character" w:customStyle="1" w:styleId="Heading3Char">
    <w:name w:val="Heading 3 Char"/>
    <w:basedOn w:val="DefaultParagraphFont"/>
    <w:link w:val="Heading3"/>
    <w:uiPriority w:val="9"/>
    <w:rsid w:val="004865EA"/>
    <w:rPr>
      <w:rFonts w:ascii="Times New Roman" w:eastAsiaTheme="majorEastAsia" w:hAnsi="Times New Roman" w:cs="Times New Roman"/>
      <w:b/>
      <w:bCs/>
      <w:sz w:val="24"/>
    </w:rPr>
  </w:style>
  <w:style w:type="character" w:customStyle="1" w:styleId="Heading4Char">
    <w:name w:val="Heading 4 Char"/>
    <w:basedOn w:val="DefaultParagraphFont"/>
    <w:link w:val="Heading4"/>
    <w:uiPriority w:val="9"/>
    <w:rsid w:val="004865E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865EA"/>
    <w:rPr>
      <w:rFonts w:asciiTheme="majorHAnsi" w:eastAsiaTheme="majorEastAsia" w:hAnsiTheme="majorHAnsi" w:cstheme="majorBidi"/>
      <w:color w:val="243F60" w:themeColor="accent1" w:themeShade="7F"/>
      <w:lang w:eastAsia="hr-HR"/>
    </w:rPr>
  </w:style>
  <w:style w:type="paragraph" w:customStyle="1" w:styleId="Prilozi">
    <w:name w:val="Prilozi"/>
    <w:basedOn w:val="Caption"/>
    <w:link w:val="PriloziChar"/>
    <w:qFormat/>
    <w:rsid w:val="004865EA"/>
    <w:pPr>
      <w:spacing w:after="0"/>
      <w:ind w:left="567" w:hanging="567"/>
    </w:pPr>
    <w:rPr>
      <w:rFonts w:cs="Trebuchet MS"/>
      <w:color w:val="auto"/>
      <w:sz w:val="16"/>
    </w:rPr>
  </w:style>
  <w:style w:type="paragraph" w:customStyle="1" w:styleId="Tablica">
    <w:name w:val="Tablica"/>
    <w:basedOn w:val="Teksttablice"/>
    <w:link w:val="TablicaChar"/>
    <w:qFormat/>
    <w:rsid w:val="00EF3C50"/>
  </w:style>
  <w:style w:type="character" w:customStyle="1" w:styleId="PriloziChar">
    <w:name w:val="Prilozi Char"/>
    <w:basedOn w:val="DefaultParagraphFont"/>
    <w:link w:val="Prilozi"/>
    <w:rsid w:val="004865EA"/>
    <w:rPr>
      <w:rFonts w:eastAsia="Calibri" w:cs="Trebuchet MS"/>
      <w:sz w:val="16"/>
    </w:rPr>
  </w:style>
  <w:style w:type="character" w:customStyle="1" w:styleId="TablicaChar">
    <w:name w:val="Tablica Char"/>
    <w:basedOn w:val="PriloziChar"/>
    <w:link w:val="Tablica"/>
    <w:rsid w:val="00EF3C50"/>
    <w:rPr>
      <w:rFonts w:eastAsia="Calibri" w:cstheme="minorHAnsi"/>
      <w:sz w:val="16"/>
    </w:rPr>
  </w:style>
  <w:style w:type="paragraph" w:customStyle="1" w:styleId="HEAD1">
    <w:name w:val="HEAD 1"/>
    <w:basedOn w:val="Normal"/>
    <w:rsid w:val="004865EA"/>
    <w:pPr>
      <w:tabs>
        <w:tab w:val="left" w:pos="2235"/>
      </w:tabs>
      <w:spacing w:line="360" w:lineRule="auto"/>
      <w:jc w:val="center"/>
    </w:pPr>
    <w:rPr>
      <w:rFonts w:cs="Trebuchet MS"/>
      <w:b/>
      <w:bCs/>
      <w:sz w:val="28"/>
      <w:szCs w:val="28"/>
    </w:rPr>
  </w:style>
  <w:style w:type="paragraph" w:customStyle="1" w:styleId="Head2">
    <w:name w:val="Head 2"/>
    <w:basedOn w:val="Normal"/>
    <w:rsid w:val="004865EA"/>
    <w:pPr>
      <w:tabs>
        <w:tab w:val="left" w:pos="2235"/>
      </w:tabs>
      <w:spacing w:line="360" w:lineRule="auto"/>
    </w:pPr>
    <w:rPr>
      <w:rFonts w:cs="Trebuchet MS"/>
      <w:b/>
      <w:bCs/>
      <w:sz w:val="24"/>
      <w:szCs w:val="24"/>
    </w:rPr>
  </w:style>
  <w:style w:type="paragraph" w:customStyle="1" w:styleId="Head3">
    <w:name w:val="Head 3"/>
    <w:basedOn w:val="Normal"/>
    <w:rsid w:val="004865EA"/>
    <w:pPr>
      <w:spacing w:before="200" w:after="240" w:line="240" w:lineRule="auto"/>
    </w:pPr>
    <w:rPr>
      <w:rFonts w:ascii="Arial" w:eastAsia="Times New Roman" w:hAnsi="Arial" w:cs="Arial"/>
      <w:b/>
      <w:sz w:val="20"/>
      <w:szCs w:val="18"/>
      <w:lang w:val="en-GB"/>
    </w:rPr>
  </w:style>
  <w:style w:type="paragraph" w:customStyle="1" w:styleId="Captions">
    <w:name w:val="Captions"/>
    <w:basedOn w:val="Caption"/>
    <w:rsid w:val="004865EA"/>
    <w:pPr>
      <w:ind w:left="567" w:hanging="567"/>
    </w:pPr>
    <w:rPr>
      <w:rFonts w:cs="Trebuchet MS"/>
      <w:bCs/>
      <w:color w:val="auto"/>
      <w:sz w:val="16"/>
      <w:szCs w:val="18"/>
    </w:rPr>
  </w:style>
  <w:style w:type="character" w:styleId="BookTitle">
    <w:name w:val="Book Title"/>
    <w:aliases w:val="Broj bodova"/>
    <w:uiPriority w:val="33"/>
    <w:rsid w:val="004865EA"/>
    <w:rPr>
      <w:rFonts w:ascii="Arial" w:hAnsi="Arial"/>
      <w:b/>
      <w:sz w:val="24"/>
      <w:szCs w:val="24"/>
    </w:rPr>
  </w:style>
  <w:style w:type="paragraph" w:customStyle="1" w:styleId="Brojskupinepitanja">
    <w:name w:val="Broj skupine pitanja"/>
    <w:basedOn w:val="Normal"/>
    <w:link w:val="BrojskupinepitanjaChar"/>
    <w:rsid w:val="004865EA"/>
    <w:pPr>
      <w:spacing w:after="240"/>
      <w:jc w:val="center"/>
    </w:pPr>
    <w:rPr>
      <w:rFonts w:ascii="Arial" w:eastAsia="Times New Roman" w:hAnsi="Arial" w:cs="Arial"/>
      <w:b/>
      <w:bCs/>
      <w:iCs/>
      <w:sz w:val="28"/>
      <w:szCs w:val="26"/>
      <w:lang w:eastAsia="hr-HR"/>
    </w:rPr>
  </w:style>
  <w:style w:type="character" w:customStyle="1" w:styleId="BrojskupinepitanjaChar">
    <w:name w:val="Broj skupine pitanja Char"/>
    <w:basedOn w:val="DefaultParagraphFont"/>
    <w:link w:val="Brojskupinepitanja"/>
    <w:rsid w:val="004865EA"/>
    <w:rPr>
      <w:rFonts w:ascii="Arial" w:eastAsia="Times New Roman" w:hAnsi="Arial" w:cs="Arial"/>
      <w:b/>
      <w:bCs/>
      <w:iCs/>
      <w:sz w:val="28"/>
      <w:szCs w:val="26"/>
      <w:lang w:eastAsia="hr-HR"/>
    </w:rPr>
  </w:style>
  <w:style w:type="paragraph" w:customStyle="1" w:styleId="Tekstpitanja">
    <w:name w:val="Tekst pitanja"/>
    <w:basedOn w:val="Normal"/>
    <w:link w:val="TekstpitanjaChar"/>
    <w:rsid w:val="004865EA"/>
    <w:pPr>
      <w:spacing w:after="0"/>
    </w:pPr>
    <w:rPr>
      <w:rFonts w:ascii="Arial" w:eastAsia="Times New Roman" w:hAnsi="Arial" w:cs="Arial"/>
      <w:b/>
      <w:bCs/>
      <w:iCs/>
      <w:szCs w:val="24"/>
      <w:lang w:eastAsia="hr-HR"/>
    </w:rPr>
  </w:style>
  <w:style w:type="character" w:customStyle="1" w:styleId="TekstpitanjaChar">
    <w:name w:val="Tekst pitanja Char"/>
    <w:basedOn w:val="DefaultParagraphFont"/>
    <w:link w:val="Tekstpitanja"/>
    <w:rsid w:val="004865EA"/>
    <w:rPr>
      <w:rFonts w:ascii="Arial" w:eastAsia="Times New Roman" w:hAnsi="Arial" w:cs="Arial"/>
      <w:b/>
      <w:bCs/>
      <w:iCs/>
      <w:szCs w:val="24"/>
      <w:lang w:eastAsia="hr-HR"/>
    </w:rPr>
  </w:style>
  <w:style w:type="paragraph" w:customStyle="1" w:styleId="Parcijalnizadatak">
    <w:name w:val="Parcijalni zadatak"/>
    <w:basedOn w:val="ListParagraph"/>
    <w:link w:val="ParcijalnizadatakChar"/>
    <w:rsid w:val="004865EA"/>
    <w:pPr>
      <w:numPr>
        <w:numId w:val="0"/>
      </w:numPr>
      <w:tabs>
        <w:tab w:val="left" w:pos="317"/>
      </w:tabs>
      <w:contextualSpacing/>
    </w:pPr>
    <w:rPr>
      <w:rFonts w:ascii="Arial" w:eastAsia="Times New Roman" w:hAnsi="Arial" w:cs="Arial"/>
      <w:snapToGrid w:val="0"/>
      <w:color w:val="000000"/>
      <w:w w:val="0"/>
      <w:sz w:val="18"/>
      <w:lang w:eastAsia="hr-HR"/>
    </w:rPr>
  </w:style>
  <w:style w:type="character" w:customStyle="1" w:styleId="ParcijalnizadatakChar">
    <w:name w:val="Parcijalni zadatak Char"/>
    <w:basedOn w:val="DefaultParagraphFont"/>
    <w:link w:val="Parcijalnizadatak"/>
    <w:rsid w:val="004865EA"/>
    <w:rPr>
      <w:rFonts w:ascii="Arial" w:eastAsia="Times New Roman" w:hAnsi="Arial" w:cs="Arial"/>
      <w:snapToGrid w:val="0"/>
      <w:color w:val="000000"/>
      <w:w w:val="0"/>
      <w:sz w:val="18"/>
      <w:lang w:eastAsia="hr-HR"/>
    </w:rPr>
  </w:style>
  <w:style w:type="table" w:customStyle="1" w:styleId="Tablicareetke4-isticanje61">
    <w:name w:val="Tablica rešetke 4 - isticanje 61"/>
    <w:basedOn w:val="TableNormal"/>
    <w:uiPriority w:val="49"/>
    <w:rsid w:val="004865E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MediumShading1-Accent4">
    <w:name w:val="Medium Shading 1 Accent 4"/>
    <w:basedOn w:val="TableNormal"/>
    <w:uiPriority w:val="63"/>
    <w:rsid w:val="004865EA"/>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Tamnatablicareetke5-isticanje61">
    <w:name w:val="Tamna tablica rešetke 5 - isticanje 61"/>
    <w:basedOn w:val="TableNormal"/>
    <w:uiPriority w:val="50"/>
    <w:rsid w:val="004865E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Tablicareetke4-isticanje611">
    <w:name w:val="Tablica rešetke 4 - isticanje 611"/>
    <w:basedOn w:val="TableNormal"/>
    <w:uiPriority w:val="49"/>
    <w:rsid w:val="004865E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icareetke4-isticanje613">
    <w:name w:val="Tablica rešetke 4 - isticanje 613"/>
    <w:basedOn w:val="TableNormal"/>
    <w:uiPriority w:val="49"/>
    <w:rsid w:val="004865E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mnatablicareetke5-isticanje611">
    <w:name w:val="Tamna tablica rešetke 5 - isticanje 611"/>
    <w:basedOn w:val="TableNormal"/>
    <w:uiPriority w:val="50"/>
    <w:rsid w:val="004865EA"/>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icareetke4-isticanje614">
    <w:name w:val="Tablica rešetke 4 - isticanje 614"/>
    <w:basedOn w:val="TableNormal"/>
    <w:uiPriority w:val="49"/>
    <w:rsid w:val="004865E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mnatablicareetke5-isticanje612">
    <w:name w:val="Tamna tablica rešetke 5 - isticanje 612"/>
    <w:basedOn w:val="TableNormal"/>
    <w:uiPriority w:val="50"/>
    <w:rsid w:val="004865EA"/>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Odlomakpopisa1">
    <w:name w:val="Odlomak popisa1"/>
    <w:basedOn w:val="Normal"/>
    <w:rsid w:val="004865EA"/>
    <w:pPr>
      <w:spacing w:after="0" w:line="240" w:lineRule="auto"/>
      <w:ind w:left="720"/>
      <w:jc w:val="left"/>
    </w:pPr>
    <w:rPr>
      <w:rFonts w:ascii="Times New Roman" w:hAnsi="Times New Roman" w:cs="Times New Roman"/>
      <w:sz w:val="24"/>
      <w:szCs w:val="24"/>
      <w:lang w:eastAsia="hr-HR"/>
    </w:rPr>
  </w:style>
  <w:style w:type="table" w:customStyle="1" w:styleId="Tablicareetke4-isticanje615">
    <w:name w:val="Tablica rešetke 4 - isticanje 615"/>
    <w:basedOn w:val="TableNormal"/>
    <w:uiPriority w:val="49"/>
    <w:rsid w:val="004865EA"/>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apple-converted-space">
    <w:name w:val="apple-converted-space"/>
    <w:basedOn w:val="DefaultParagraphFont"/>
    <w:rsid w:val="004865EA"/>
  </w:style>
  <w:style w:type="character" w:customStyle="1" w:styleId="ref-journal">
    <w:name w:val="ref-journal"/>
    <w:basedOn w:val="DefaultParagraphFont"/>
    <w:rsid w:val="004865EA"/>
  </w:style>
  <w:style w:type="character" w:customStyle="1" w:styleId="ref-vol">
    <w:name w:val="ref-vol"/>
    <w:basedOn w:val="DefaultParagraphFont"/>
    <w:rsid w:val="004865EA"/>
  </w:style>
  <w:style w:type="character" w:customStyle="1" w:styleId="A2">
    <w:name w:val="A2"/>
    <w:uiPriority w:val="99"/>
    <w:rsid w:val="004865EA"/>
    <w:rPr>
      <w:rFonts w:cs="Verdana"/>
      <w:color w:val="000000"/>
      <w:sz w:val="20"/>
      <w:szCs w:val="20"/>
    </w:rPr>
  </w:style>
  <w:style w:type="paragraph" w:styleId="TOCHeading">
    <w:name w:val="TOC Heading"/>
    <w:basedOn w:val="Heading1"/>
    <w:next w:val="Normal"/>
    <w:uiPriority w:val="39"/>
    <w:unhideWhenUsed/>
    <w:rsid w:val="004865EA"/>
    <w:pPr>
      <w:spacing w:line="360" w:lineRule="auto"/>
      <w:outlineLvl w:val="9"/>
    </w:pPr>
    <w:rPr>
      <w:rFonts w:ascii="Times New Roman" w:eastAsiaTheme="minorHAnsi" w:hAnsi="Times New Roman" w:cs="Times New Roman"/>
      <w:color w:val="auto"/>
      <w:sz w:val="32"/>
      <w:szCs w:val="24"/>
      <w:lang w:val="en-US"/>
    </w:rPr>
  </w:style>
  <w:style w:type="paragraph" w:styleId="TOC1">
    <w:name w:val="toc 1"/>
    <w:basedOn w:val="Normal"/>
    <w:next w:val="Normal"/>
    <w:autoRedefine/>
    <w:uiPriority w:val="39"/>
    <w:unhideWhenUsed/>
    <w:rsid w:val="004865EA"/>
    <w:pPr>
      <w:tabs>
        <w:tab w:val="right" w:leader="dot" w:pos="9062"/>
      </w:tabs>
      <w:spacing w:before="360" w:after="0"/>
      <w:jc w:val="left"/>
    </w:pPr>
    <w:rPr>
      <w:rFonts w:ascii="Times New Roman" w:eastAsiaTheme="minorHAnsi" w:hAnsi="Times New Roman" w:cs="Times New Roman"/>
      <w:b/>
      <w:bCs/>
      <w:caps/>
      <w:noProof/>
      <w:color w:val="000000" w:themeColor="text1"/>
      <w:sz w:val="28"/>
      <w:szCs w:val="28"/>
    </w:rPr>
  </w:style>
  <w:style w:type="paragraph" w:styleId="TOC2">
    <w:name w:val="toc 2"/>
    <w:basedOn w:val="Normal"/>
    <w:next w:val="Normal"/>
    <w:autoRedefine/>
    <w:uiPriority w:val="39"/>
    <w:unhideWhenUsed/>
    <w:rsid w:val="004865EA"/>
    <w:pPr>
      <w:tabs>
        <w:tab w:val="right" w:leader="dot" w:pos="9062"/>
      </w:tabs>
      <w:spacing w:before="240" w:after="0"/>
      <w:jc w:val="left"/>
    </w:pPr>
    <w:rPr>
      <w:rFonts w:ascii="Times New Roman" w:eastAsiaTheme="minorEastAsia" w:hAnsi="Times New Roman" w:cs="Times New Roman"/>
      <w:b/>
      <w:bCs/>
      <w:noProof/>
      <w:sz w:val="24"/>
      <w:szCs w:val="24"/>
      <w:lang w:eastAsia="hr-HR"/>
    </w:rPr>
  </w:style>
  <w:style w:type="paragraph" w:styleId="TOC3">
    <w:name w:val="toc 3"/>
    <w:basedOn w:val="Normal"/>
    <w:next w:val="Normal"/>
    <w:autoRedefine/>
    <w:uiPriority w:val="39"/>
    <w:unhideWhenUsed/>
    <w:rsid w:val="004865EA"/>
    <w:pPr>
      <w:tabs>
        <w:tab w:val="right" w:leader="dot" w:pos="9062"/>
      </w:tabs>
      <w:spacing w:after="0"/>
      <w:ind w:left="220"/>
      <w:jc w:val="left"/>
    </w:pPr>
    <w:rPr>
      <w:rFonts w:ascii="Times New Roman" w:eastAsiaTheme="minorEastAsia" w:hAnsi="Times New Roman" w:cs="Times New Roman"/>
      <w:b/>
      <w:noProof/>
      <w:sz w:val="24"/>
      <w:szCs w:val="24"/>
      <w:lang w:eastAsia="hr-HR"/>
    </w:rPr>
  </w:style>
  <w:style w:type="paragraph" w:styleId="TOC4">
    <w:name w:val="toc 4"/>
    <w:basedOn w:val="Normal"/>
    <w:next w:val="Normal"/>
    <w:autoRedefine/>
    <w:uiPriority w:val="39"/>
    <w:unhideWhenUsed/>
    <w:rsid w:val="004865EA"/>
    <w:pPr>
      <w:tabs>
        <w:tab w:val="right" w:leader="dot" w:pos="9062"/>
      </w:tabs>
      <w:spacing w:after="0"/>
      <w:ind w:left="440"/>
    </w:pPr>
    <w:rPr>
      <w:rFonts w:eastAsiaTheme="minorEastAsia" w:cstheme="minorBidi"/>
      <w:sz w:val="20"/>
      <w:szCs w:val="20"/>
      <w:lang w:eastAsia="hr-HR"/>
    </w:rPr>
  </w:style>
  <w:style w:type="paragraph" w:styleId="TOC5">
    <w:name w:val="toc 5"/>
    <w:basedOn w:val="Normal"/>
    <w:next w:val="Normal"/>
    <w:autoRedefine/>
    <w:uiPriority w:val="39"/>
    <w:unhideWhenUsed/>
    <w:rsid w:val="004865EA"/>
    <w:pPr>
      <w:spacing w:after="0"/>
      <w:ind w:left="660"/>
      <w:jc w:val="left"/>
    </w:pPr>
    <w:rPr>
      <w:rFonts w:eastAsiaTheme="minorEastAsia" w:cstheme="minorBidi"/>
      <w:sz w:val="20"/>
      <w:szCs w:val="20"/>
      <w:lang w:eastAsia="hr-HR"/>
    </w:rPr>
  </w:style>
  <w:style w:type="paragraph" w:styleId="TOC6">
    <w:name w:val="toc 6"/>
    <w:basedOn w:val="Normal"/>
    <w:next w:val="Normal"/>
    <w:autoRedefine/>
    <w:uiPriority w:val="39"/>
    <w:unhideWhenUsed/>
    <w:rsid w:val="004865EA"/>
    <w:pPr>
      <w:spacing w:after="0"/>
      <w:ind w:left="880"/>
      <w:jc w:val="left"/>
    </w:pPr>
    <w:rPr>
      <w:rFonts w:eastAsiaTheme="minorEastAsia" w:cstheme="minorBidi"/>
      <w:sz w:val="20"/>
      <w:szCs w:val="20"/>
      <w:lang w:eastAsia="hr-HR"/>
    </w:rPr>
  </w:style>
  <w:style w:type="paragraph" w:styleId="TOC7">
    <w:name w:val="toc 7"/>
    <w:basedOn w:val="Normal"/>
    <w:next w:val="Normal"/>
    <w:autoRedefine/>
    <w:uiPriority w:val="39"/>
    <w:unhideWhenUsed/>
    <w:rsid w:val="004865EA"/>
    <w:pPr>
      <w:spacing w:after="0"/>
      <w:ind w:left="1100"/>
      <w:jc w:val="left"/>
    </w:pPr>
    <w:rPr>
      <w:rFonts w:eastAsiaTheme="minorEastAsia" w:cstheme="minorBidi"/>
      <w:sz w:val="20"/>
      <w:szCs w:val="20"/>
      <w:lang w:eastAsia="hr-HR"/>
    </w:rPr>
  </w:style>
  <w:style w:type="paragraph" w:styleId="TOC8">
    <w:name w:val="toc 8"/>
    <w:basedOn w:val="Normal"/>
    <w:next w:val="Normal"/>
    <w:autoRedefine/>
    <w:uiPriority w:val="39"/>
    <w:unhideWhenUsed/>
    <w:rsid w:val="004865EA"/>
    <w:pPr>
      <w:spacing w:after="0"/>
      <w:ind w:left="1320"/>
      <w:jc w:val="left"/>
    </w:pPr>
    <w:rPr>
      <w:rFonts w:eastAsiaTheme="minorEastAsia" w:cstheme="minorBidi"/>
      <w:sz w:val="20"/>
      <w:szCs w:val="20"/>
      <w:lang w:eastAsia="hr-HR"/>
    </w:rPr>
  </w:style>
  <w:style w:type="paragraph" w:styleId="TOC9">
    <w:name w:val="toc 9"/>
    <w:basedOn w:val="Normal"/>
    <w:next w:val="Normal"/>
    <w:autoRedefine/>
    <w:uiPriority w:val="39"/>
    <w:unhideWhenUsed/>
    <w:rsid w:val="004865EA"/>
    <w:pPr>
      <w:spacing w:after="0"/>
      <w:ind w:left="1540"/>
      <w:jc w:val="left"/>
    </w:pPr>
    <w:rPr>
      <w:rFonts w:eastAsiaTheme="minorEastAsia" w:cstheme="minorBidi"/>
      <w:sz w:val="20"/>
      <w:szCs w:val="20"/>
      <w:lang w:eastAsia="hr-HR"/>
    </w:rPr>
  </w:style>
  <w:style w:type="character" w:customStyle="1" w:styleId="TekstChar">
    <w:name w:val="Tekst Char"/>
    <w:basedOn w:val="DefaultParagraphFont"/>
    <w:rsid w:val="004865EA"/>
    <w:rPr>
      <w:rFonts w:ascii="Arial" w:eastAsia="Times New Roman" w:hAnsi="Arial" w:cs="Arial"/>
      <w:sz w:val="24"/>
      <w:szCs w:val="28"/>
      <w:lang w:eastAsia="hr-HR"/>
    </w:rPr>
  </w:style>
  <w:style w:type="character" w:customStyle="1" w:styleId="CommentSubjectChar1">
    <w:name w:val="Comment Subject Char1"/>
    <w:basedOn w:val="CommentTextChar"/>
    <w:uiPriority w:val="99"/>
    <w:semiHidden/>
    <w:rsid w:val="004865EA"/>
    <w:rPr>
      <w:rFonts w:ascii="Calibri" w:eastAsia="Times New Roman" w:hAnsi="Calibri" w:cs="Times New Roman"/>
      <w:b/>
      <w:bCs/>
      <w:sz w:val="20"/>
      <w:szCs w:val="20"/>
      <w:lang w:val="hr-BA" w:eastAsia="hr-HR"/>
    </w:rPr>
  </w:style>
  <w:style w:type="table" w:styleId="LightShading-Accent6">
    <w:name w:val="Light Shading Accent 6"/>
    <w:basedOn w:val="TableNormal"/>
    <w:uiPriority w:val="60"/>
    <w:rsid w:val="004865EA"/>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4865EA"/>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character" w:customStyle="1" w:styleId="ECVHeadingContactDetails">
    <w:name w:val="_ECV_HeadingContactDetails"/>
    <w:rsid w:val="004865EA"/>
    <w:rPr>
      <w:rFonts w:ascii="Arial" w:hAnsi="Arial"/>
      <w:color w:val="1593CB"/>
      <w:sz w:val="18"/>
      <w:szCs w:val="18"/>
      <w:shd w:val="clear" w:color="auto" w:fill="auto"/>
    </w:rPr>
  </w:style>
  <w:style w:type="character" w:customStyle="1" w:styleId="ECVContactDetails">
    <w:name w:val="_ECV_ContactDetails"/>
    <w:rsid w:val="004865EA"/>
    <w:rPr>
      <w:rFonts w:ascii="Arial" w:hAnsi="Arial"/>
      <w:color w:val="3F3A38"/>
      <w:sz w:val="18"/>
      <w:szCs w:val="18"/>
      <w:shd w:val="clear" w:color="auto" w:fill="auto"/>
    </w:rPr>
  </w:style>
  <w:style w:type="character" w:customStyle="1" w:styleId="ECVInternetLink">
    <w:name w:val="_ECV_InternetLink"/>
    <w:rsid w:val="004865EA"/>
    <w:rPr>
      <w:rFonts w:ascii="Arial" w:hAnsi="Arial"/>
      <w:color w:val="3F3A38"/>
      <w:sz w:val="18"/>
      <w:u w:val="single"/>
      <w:shd w:val="clear" w:color="auto" w:fill="auto"/>
      <w:lang w:val="en-GB"/>
    </w:rPr>
  </w:style>
  <w:style w:type="paragraph" w:customStyle="1" w:styleId="ECVLeftHeading">
    <w:name w:val="_ECV_LeftHeading"/>
    <w:basedOn w:val="Normal"/>
    <w:rsid w:val="004865EA"/>
    <w:pPr>
      <w:widowControl w:val="0"/>
      <w:suppressLineNumbers/>
      <w:suppressAutoHyphens/>
      <w:spacing w:after="0" w:line="240" w:lineRule="auto"/>
      <w:ind w:right="283"/>
      <w:jc w:val="right"/>
    </w:pPr>
    <w:rPr>
      <w:rFonts w:ascii="Arial" w:eastAsia="SimSun" w:hAnsi="Arial" w:cs="Mangal"/>
      <w:caps/>
      <w:color w:val="0E4194"/>
      <w:spacing w:val="-6"/>
      <w:kern w:val="1"/>
      <w:sz w:val="18"/>
      <w:szCs w:val="24"/>
      <w:lang w:val="en-GB" w:eastAsia="zh-CN" w:bidi="hi-IN"/>
    </w:rPr>
  </w:style>
  <w:style w:type="paragraph" w:customStyle="1" w:styleId="ECVNameField">
    <w:name w:val="_ECV_NameField"/>
    <w:basedOn w:val="Normal"/>
    <w:rsid w:val="004865EA"/>
    <w:pPr>
      <w:widowControl w:val="0"/>
      <w:suppressLineNumbers/>
      <w:suppressAutoHyphens/>
      <w:spacing w:after="0" w:line="100" w:lineRule="atLeast"/>
      <w:jc w:val="left"/>
    </w:pPr>
    <w:rPr>
      <w:rFonts w:ascii="Arial" w:eastAsia="SimSun" w:hAnsi="Arial" w:cs="Mangal"/>
      <w:color w:val="3F3A38"/>
      <w:spacing w:val="-6"/>
      <w:kern w:val="1"/>
      <w:sz w:val="26"/>
      <w:szCs w:val="18"/>
      <w:lang w:val="en-GB" w:eastAsia="zh-CN" w:bidi="hi-IN"/>
    </w:rPr>
  </w:style>
  <w:style w:type="paragraph" w:customStyle="1" w:styleId="ECVComments">
    <w:name w:val="_ECV_Comments"/>
    <w:basedOn w:val="Normal"/>
    <w:rsid w:val="004865EA"/>
    <w:pPr>
      <w:widowControl w:val="0"/>
      <w:suppressAutoHyphens/>
      <w:spacing w:after="0" w:line="100" w:lineRule="atLeast"/>
      <w:jc w:val="center"/>
    </w:pPr>
    <w:rPr>
      <w:rFonts w:ascii="Arial" w:eastAsia="SimSun" w:hAnsi="Arial" w:cs="Mangal"/>
      <w:color w:val="FF0000"/>
      <w:spacing w:val="-6"/>
      <w:kern w:val="1"/>
      <w:sz w:val="16"/>
      <w:szCs w:val="24"/>
      <w:lang w:val="en-GB" w:eastAsia="zh-CN" w:bidi="hi-IN"/>
    </w:rPr>
  </w:style>
  <w:style w:type="paragraph" w:customStyle="1" w:styleId="ECVPersonalInfoHeading">
    <w:name w:val="_ECV_PersonalInfoHeading"/>
    <w:basedOn w:val="ECVLeftHeading"/>
    <w:rsid w:val="004865EA"/>
    <w:pPr>
      <w:spacing w:before="57"/>
    </w:pPr>
  </w:style>
  <w:style w:type="paragraph" w:customStyle="1" w:styleId="ECVGenderRow">
    <w:name w:val="_ECV_GenderRow"/>
    <w:basedOn w:val="Normal"/>
    <w:rsid w:val="004865EA"/>
    <w:pPr>
      <w:widowControl w:val="0"/>
      <w:suppressAutoHyphens/>
      <w:spacing w:before="85" w:after="0" w:line="240" w:lineRule="auto"/>
      <w:jc w:val="left"/>
    </w:pPr>
    <w:rPr>
      <w:rFonts w:ascii="Arial" w:eastAsia="SimSun" w:hAnsi="Arial" w:cs="Mangal"/>
      <w:color w:val="1593CB"/>
      <w:spacing w:val="-6"/>
      <w:kern w:val="1"/>
      <w:sz w:val="16"/>
      <w:szCs w:val="24"/>
      <w:lang w:val="en-GB" w:eastAsia="zh-CN" w:bidi="hi-IN"/>
    </w:rPr>
  </w:style>
  <w:style w:type="paragraph" w:customStyle="1" w:styleId="ECVBlueBox">
    <w:name w:val="_ECV_BlueBox"/>
    <w:basedOn w:val="Normal"/>
    <w:rsid w:val="004865EA"/>
    <w:pPr>
      <w:widowControl w:val="0"/>
      <w:suppressLineNumbers/>
      <w:suppressAutoHyphens/>
      <w:spacing w:after="0" w:line="240" w:lineRule="auto"/>
      <w:jc w:val="right"/>
      <w:textAlignment w:val="bottom"/>
    </w:pPr>
    <w:rPr>
      <w:rFonts w:ascii="Arial" w:eastAsia="SimSun" w:hAnsi="Arial" w:cs="Mangal"/>
      <w:color w:val="402C24"/>
      <w:kern w:val="1"/>
      <w:sz w:val="8"/>
      <w:szCs w:val="10"/>
      <w:lang w:val="en-GB" w:eastAsia="zh-CN" w:bidi="hi-IN"/>
    </w:rPr>
  </w:style>
  <w:style w:type="paragraph" w:customStyle="1" w:styleId="ECVOrganisationDetails">
    <w:name w:val="_ECV_OrganisationDetails"/>
    <w:basedOn w:val="Normal"/>
    <w:rsid w:val="004865EA"/>
    <w:pPr>
      <w:widowControl w:val="0"/>
      <w:suppressLineNumbers/>
      <w:suppressAutoHyphens/>
      <w:autoSpaceDE w:val="0"/>
      <w:spacing w:before="57" w:after="85" w:line="100" w:lineRule="atLeast"/>
      <w:jc w:val="left"/>
    </w:pPr>
    <w:rPr>
      <w:rFonts w:ascii="Arial" w:eastAsia="ArialMT" w:hAnsi="Arial" w:cs="ArialMT"/>
      <w:color w:val="3F3A38"/>
      <w:spacing w:val="-6"/>
      <w:kern w:val="1"/>
      <w:sz w:val="18"/>
      <w:szCs w:val="18"/>
      <w:lang w:val="en-GB" w:eastAsia="zh-CN" w:bidi="hi-IN"/>
    </w:rPr>
  </w:style>
  <w:style w:type="paragraph" w:customStyle="1" w:styleId="ECVDate">
    <w:name w:val="_ECV_Date"/>
    <w:basedOn w:val="ECVLeftHeading"/>
    <w:rsid w:val="004865EA"/>
    <w:pPr>
      <w:spacing w:before="28" w:line="100" w:lineRule="atLeast"/>
      <w:textAlignment w:val="top"/>
    </w:pPr>
    <w:rPr>
      <w:caps w:val="0"/>
    </w:rPr>
  </w:style>
  <w:style w:type="paragraph" w:customStyle="1" w:styleId="ECVText">
    <w:name w:val="_ECV_Text"/>
    <w:basedOn w:val="BodyText"/>
    <w:rsid w:val="004865EA"/>
    <w:pPr>
      <w:widowControl w:val="0"/>
      <w:suppressAutoHyphens/>
      <w:spacing w:after="0" w:line="100" w:lineRule="atLeast"/>
    </w:pPr>
    <w:rPr>
      <w:rFonts w:ascii="Arial" w:eastAsia="SimSun" w:hAnsi="Arial" w:cs="Mangal"/>
      <w:color w:val="3F3A38"/>
      <w:spacing w:val="-6"/>
      <w:kern w:val="1"/>
      <w:sz w:val="16"/>
      <w:lang w:val="en-GB" w:eastAsia="zh-CN" w:bidi="hi-IN"/>
    </w:rPr>
  </w:style>
  <w:style w:type="paragraph" w:customStyle="1" w:styleId="ECVRightColumn">
    <w:name w:val="_ECV_RightColumn"/>
    <w:basedOn w:val="Normal"/>
    <w:rsid w:val="004865EA"/>
    <w:pPr>
      <w:widowControl w:val="0"/>
      <w:suppressLineNumbers/>
      <w:suppressAutoHyphens/>
      <w:spacing w:before="62" w:after="0" w:line="240" w:lineRule="auto"/>
      <w:jc w:val="left"/>
    </w:pPr>
    <w:rPr>
      <w:rFonts w:ascii="Arial" w:eastAsia="SimSun" w:hAnsi="Arial" w:cs="Mangal"/>
      <w:color w:val="404040"/>
      <w:spacing w:val="-6"/>
      <w:kern w:val="1"/>
      <w:sz w:val="16"/>
      <w:szCs w:val="24"/>
      <w:lang w:val="en-GB" w:eastAsia="zh-CN" w:bidi="hi-IN"/>
    </w:rPr>
  </w:style>
  <w:style w:type="paragraph" w:customStyle="1" w:styleId="ECVSectionDetails">
    <w:name w:val="_ECV_SectionDetails"/>
    <w:basedOn w:val="Normal"/>
    <w:rsid w:val="004865EA"/>
    <w:pPr>
      <w:widowControl w:val="0"/>
      <w:suppressLineNumbers/>
      <w:suppressAutoHyphens/>
      <w:autoSpaceDE w:val="0"/>
      <w:spacing w:before="28" w:after="0" w:line="100" w:lineRule="atLeast"/>
      <w:jc w:val="left"/>
    </w:pPr>
    <w:rPr>
      <w:rFonts w:ascii="Arial" w:eastAsia="SimSun" w:hAnsi="Arial" w:cs="Mangal"/>
      <w:color w:val="3F3A38"/>
      <w:spacing w:val="-6"/>
      <w:kern w:val="1"/>
      <w:sz w:val="18"/>
      <w:szCs w:val="24"/>
      <w:lang w:val="en-GB" w:eastAsia="zh-CN" w:bidi="hi-IN"/>
    </w:rPr>
  </w:style>
  <w:style w:type="paragraph" w:customStyle="1" w:styleId="ECVLeftDetails">
    <w:name w:val="_ECV_LeftDetails"/>
    <w:basedOn w:val="ECVLeftHeading"/>
    <w:rsid w:val="004865EA"/>
    <w:pPr>
      <w:spacing w:before="23"/>
    </w:pPr>
    <w:rPr>
      <w:caps w:val="0"/>
    </w:rPr>
  </w:style>
  <w:style w:type="paragraph" w:customStyle="1" w:styleId="ECVLanguageHeading">
    <w:name w:val="_ECV_LanguageHeading"/>
    <w:basedOn w:val="ECVRightColumn"/>
    <w:rsid w:val="004865EA"/>
    <w:pPr>
      <w:spacing w:before="0"/>
      <w:jc w:val="center"/>
    </w:pPr>
    <w:rPr>
      <w:caps/>
      <w:color w:val="0E4194"/>
      <w:sz w:val="14"/>
    </w:rPr>
  </w:style>
  <w:style w:type="paragraph" w:customStyle="1" w:styleId="ECVLanguageSubHeading">
    <w:name w:val="_ECV_LanguageSubHeading"/>
    <w:basedOn w:val="ECVLanguageHeading"/>
    <w:rsid w:val="004865EA"/>
    <w:pPr>
      <w:spacing w:line="100" w:lineRule="atLeast"/>
    </w:pPr>
    <w:rPr>
      <w:caps w:val="0"/>
      <w:sz w:val="16"/>
    </w:rPr>
  </w:style>
  <w:style w:type="paragraph" w:customStyle="1" w:styleId="ECVLanguageLevel">
    <w:name w:val="_ECV_LanguageLevel"/>
    <w:basedOn w:val="ECVSectionDetails"/>
    <w:rsid w:val="004865EA"/>
    <w:pPr>
      <w:jc w:val="center"/>
      <w:textAlignment w:val="center"/>
    </w:pPr>
    <w:rPr>
      <w:caps/>
    </w:rPr>
  </w:style>
  <w:style w:type="paragraph" w:customStyle="1" w:styleId="ECVLanguageCertificate">
    <w:name w:val="_ECV_LanguageCertificate"/>
    <w:basedOn w:val="ECVRightColumn"/>
    <w:rsid w:val="004865EA"/>
    <w:pPr>
      <w:spacing w:before="0" w:line="100" w:lineRule="atLeast"/>
      <w:ind w:right="283"/>
      <w:jc w:val="center"/>
    </w:pPr>
    <w:rPr>
      <w:color w:val="3F3A38"/>
    </w:rPr>
  </w:style>
  <w:style w:type="paragraph" w:customStyle="1" w:styleId="ECVLanguageExplanation">
    <w:name w:val="_ECV_LanguageExplanation"/>
    <w:basedOn w:val="Normal"/>
    <w:rsid w:val="004865EA"/>
    <w:pPr>
      <w:widowControl w:val="0"/>
      <w:suppressAutoHyphens/>
      <w:autoSpaceDE w:val="0"/>
      <w:spacing w:after="0" w:line="100" w:lineRule="atLeast"/>
      <w:jc w:val="left"/>
    </w:pPr>
    <w:rPr>
      <w:rFonts w:ascii="Arial" w:eastAsia="SimSun" w:hAnsi="Arial" w:cs="Mangal"/>
      <w:color w:val="0E4194"/>
      <w:spacing w:val="-6"/>
      <w:kern w:val="1"/>
      <w:sz w:val="15"/>
      <w:szCs w:val="24"/>
      <w:lang w:val="en-GB" w:eastAsia="zh-CN" w:bidi="hi-IN"/>
    </w:rPr>
  </w:style>
  <w:style w:type="paragraph" w:customStyle="1" w:styleId="ECVLanguageName">
    <w:name w:val="_ECV_LanguageName"/>
    <w:basedOn w:val="ECVLanguageCertificate"/>
    <w:rsid w:val="004865EA"/>
    <w:pPr>
      <w:jc w:val="right"/>
    </w:pPr>
    <w:rPr>
      <w:sz w:val="18"/>
    </w:rPr>
  </w:style>
  <w:style w:type="paragraph" w:customStyle="1" w:styleId="ECVSectionBullet">
    <w:name w:val="_ECV_SectionBullet"/>
    <w:basedOn w:val="ECVSectionDetails"/>
    <w:rsid w:val="004865EA"/>
    <w:pPr>
      <w:spacing w:before="0"/>
    </w:pPr>
  </w:style>
  <w:style w:type="table" w:customStyle="1" w:styleId="GridTable5Dark-Accent31">
    <w:name w:val="Grid Table 5 Dark - Accent 31"/>
    <w:basedOn w:val="TableNormal"/>
    <w:uiPriority w:val="50"/>
    <w:rsid w:val="004865E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LightShading">
    <w:name w:val="Light Shading"/>
    <w:basedOn w:val="TableNormal"/>
    <w:uiPriority w:val="60"/>
    <w:rsid w:val="004D18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61F0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stTable4-Accent61">
    <w:name w:val="List Table 4 - Accent 61"/>
    <w:basedOn w:val="TableNormal"/>
    <w:uiPriority w:val="49"/>
    <w:rsid w:val="00F206F0"/>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Pitanjeuprovjeri">
    <w:name w:val="Pitanje u provjeri"/>
    <w:basedOn w:val="NoSpacing"/>
    <w:link w:val="PitanjeuprovjeriChar"/>
    <w:qFormat/>
    <w:rsid w:val="00076E84"/>
    <w:pPr>
      <w:spacing w:after="0" w:line="240" w:lineRule="auto"/>
    </w:pPr>
    <w:rPr>
      <w:i/>
      <w:noProof/>
      <w:color w:val="808080" w:themeColor="background1" w:themeShade="80"/>
      <w:lang w:eastAsia="hr-HR"/>
    </w:rPr>
  </w:style>
  <w:style w:type="table" w:customStyle="1" w:styleId="ListTable7Colorful-Accent61">
    <w:name w:val="List Table 7 Colorful - Accent 61"/>
    <w:basedOn w:val="TableNormal"/>
    <w:uiPriority w:val="52"/>
    <w:rsid w:val="009432E3"/>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SpacingChar">
    <w:name w:val="No Spacing Char"/>
    <w:aliases w:val="Sažetak i Zahvala Char,Sažetak Char"/>
    <w:basedOn w:val="DefaultParagraphFont"/>
    <w:link w:val="NoSpacing"/>
    <w:uiPriority w:val="1"/>
    <w:rsid w:val="00076E84"/>
    <w:rPr>
      <w:rFonts w:eastAsia="Calibri" w:cstheme="minorHAnsi"/>
      <w:sz w:val="20"/>
    </w:rPr>
  </w:style>
  <w:style w:type="character" w:customStyle="1" w:styleId="PitanjeuprovjeriChar">
    <w:name w:val="Pitanje u provjeri Char"/>
    <w:basedOn w:val="NoSpacingChar"/>
    <w:link w:val="Pitanjeuprovjeri"/>
    <w:rsid w:val="00076E84"/>
    <w:rPr>
      <w:rFonts w:eastAsia="Calibri" w:cstheme="minorHAnsi"/>
      <w:i/>
      <w:noProof/>
      <w:color w:val="808080" w:themeColor="background1" w:themeShade="80"/>
      <w:sz w:val="20"/>
      <w:lang w:eastAsia="hr-HR"/>
    </w:rPr>
  </w:style>
  <w:style w:type="character" w:customStyle="1" w:styleId="Nerijeenospominjanje1">
    <w:name w:val="Neriješeno spominjanje1"/>
    <w:basedOn w:val="DefaultParagraphFont"/>
    <w:uiPriority w:val="99"/>
    <w:semiHidden/>
    <w:unhideWhenUsed/>
    <w:rsid w:val="004662A8"/>
    <w:rPr>
      <w:color w:val="808080"/>
      <w:shd w:val="clear" w:color="auto" w:fill="E6E6E6"/>
    </w:rPr>
  </w:style>
  <w:style w:type="paragraph" w:customStyle="1" w:styleId="MailiDOI">
    <w:name w:val="Mail i DOI"/>
    <w:basedOn w:val="Literatura"/>
    <w:link w:val="MailiDOIChar"/>
    <w:qFormat/>
    <w:rsid w:val="00C20561"/>
    <w:rPr>
      <w:w w:val="80"/>
    </w:rPr>
  </w:style>
  <w:style w:type="character" w:customStyle="1" w:styleId="MailiDOIChar">
    <w:name w:val="Mail i DOI Char"/>
    <w:basedOn w:val="LiteraturaChar"/>
    <w:link w:val="MailiDOI"/>
    <w:rsid w:val="00C20561"/>
    <w:rPr>
      <w:rFonts w:ascii="Trebuchet MS" w:eastAsia="Calibri" w:hAnsi="Trebuchet MS" w:cstheme="minorHAnsi"/>
      <w:color w:val="215868" w:themeColor="accent5" w:themeShade="80"/>
      <w:w w:val="80"/>
      <w:sz w:val="18"/>
    </w:rPr>
  </w:style>
  <w:style w:type="character" w:customStyle="1" w:styleId="text-success">
    <w:name w:val="text-success"/>
    <w:basedOn w:val="DefaultParagraphFont"/>
    <w:rsid w:val="00790964"/>
  </w:style>
  <w:style w:type="paragraph" w:customStyle="1" w:styleId="Izjave">
    <w:name w:val="Izjave"/>
    <w:basedOn w:val="NoSpacing"/>
    <w:link w:val="IzjaveChar"/>
    <w:qFormat/>
    <w:rsid w:val="00220EB6"/>
    <w:pPr>
      <w:spacing w:after="0" w:line="240" w:lineRule="auto"/>
    </w:pPr>
    <w:rPr>
      <w:sz w:val="16"/>
      <w:szCs w:val="16"/>
    </w:rPr>
  </w:style>
  <w:style w:type="character" w:customStyle="1" w:styleId="IzjaveChar">
    <w:name w:val="Izjave Char"/>
    <w:basedOn w:val="NoSpacingChar"/>
    <w:link w:val="Izjave"/>
    <w:rsid w:val="00220EB6"/>
    <w:rPr>
      <w:rFonts w:eastAsia="Calibri" w:cstheme="minorHAnsi"/>
      <w:sz w:val="16"/>
      <w:szCs w:val="16"/>
    </w:rPr>
  </w:style>
  <w:style w:type="paragraph" w:customStyle="1" w:styleId="SAETAK">
    <w:name w:val="SAŽETAK"/>
    <w:basedOn w:val="Normal"/>
    <w:qFormat/>
    <w:rsid w:val="00CB2188"/>
    <w:pPr>
      <w:spacing w:before="240" w:after="0"/>
    </w:pPr>
    <w:rPr>
      <w:b/>
      <w:sz w:val="20"/>
      <w:szCs w:val="20"/>
    </w:rPr>
  </w:style>
  <w:style w:type="paragraph" w:customStyle="1" w:styleId="Naslov11">
    <w:name w:val="Naslov 1"/>
    <w:basedOn w:val="Normal"/>
    <w:qFormat/>
    <w:rsid w:val="00CB2188"/>
    <w:pPr>
      <w:spacing w:before="120" w:after="0"/>
    </w:pPr>
    <w:rPr>
      <w:b/>
      <w:sz w:val="24"/>
    </w:rPr>
  </w:style>
  <w:style w:type="paragraph" w:customStyle="1" w:styleId="Naslov20">
    <w:name w:val="Naslov 2"/>
    <w:basedOn w:val="Normal"/>
    <w:qFormat/>
    <w:rsid w:val="00CB2188"/>
    <w:pPr>
      <w:spacing w:before="80" w:after="0"/>
    </w:pPr>
    <w:rPr>
      <w:b/>
    </w:rPr>
  </w:style>
  <w:style w:type="paragraph" w:customStyle="1" w:styleId="Author">
    <w:name w:val="Author"/>
    <w:basedOn w:val="Normal"/>
    <w:qFormat/>
    <w:rsid w:val="00CB2188"/>
    <w:pPr>
      <w:spacing w:after="0" w:line="240" w:lineRule="auto"/>
      <w:jc w:val="center"/>
    </w:pPr>
    <w:rPr>
      <w:i/>
    </w:rPr>
  </w:style>
  <w:style w:type="paragraph" w:customStyle="1" w:styleId="Institution">
    <w:name w:val="Institution"/>
    <w:basedOn w:val="Normal"/>
    <w:qFormat/>
    <w:rsid w:val="00CB2188"/>
    <w:pPr>
      <w:spacing w:after="0" w:line="240" w:lineRule="auto"/>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165649">
      <w:bodyDiv w:val="1"/>
      <w:marLeft w:val="0"/>
      <w:marRight w:val="0"/>
      <w:marTop w:val="0"/>
      <w:marBottom w:val="0"/>
      <w:divBdr>
        <w:top w:val="none" w:sz="0" w:space="0" w:color="auto"/>
        <w:left w:val="none" w:sz="0" w:space="0" w:color="auto"/>
        <w:bottom w:val="none" w:sz="0" w:space="0" w:color="auto"/>
        <w:right w:val="none" w:sz="0" w:space="0" w:color="auto"/>
      </w:divBdr>
    </w:div>
    <w:div w:id="146665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apastyle.apa.org/" TargetMode="External"/><Relationship Id="rId23" Type="http://schemas.openxmlformats.org/officeDocument/2006/relationships/glossaryDocument" Target="glossary/document.xml"/><Relationship Id="rId10" Type="http://schemas.openxmlformats.org/officeDocument/2006/relationships/hyperlink" Target="https://credit.niso.org/" TargetMode="Externa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yperlink" Target="http://www.hbd-sbc.hr/educatio-biologiae/" TargetMode="External"/><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70636F89D4244BFB3E990CF7B71F695"/>
        <w:category>
          <w:name w:val="General"/>
          <w:gallery w:val="placeholder"/>
        </w:category>
        <w:types>
          <w:type w:val="bbPlcHdr"/>
        </w:types>
        <w:behaviors>
          <w:behavior w:val="content"/>
        </w:behaviors>
        <w:guid w:val="{89371B09-E6E1-4B81-8732-4269D5B916CB}"/>
      </w:docPartPr>
      <w:docPartBody>
        <w:p w:rsidR="003C6BBD" w:rsidRDefault="00BD569D" w:rsidP="00BD569D">
          <w:pPr>
            <w:pStyle w:val="570636F89D4244BFB3E990CF7B71F695"/>
          </w:pPr>
          <w:r w:rsidRPr="00161A17">
            <w:rPr>
              <w:rStyle w:val="PlaceholderText"/>
            </w:rPr>
            <w:t>Choose an item.</w:t>
          </w:r>
        </w:p>
      </w:docPartBody>
    </w:docPart>
    <w:docPart>
      <w:docPartPr>
        <w:name w:val="1596479B019F48AA9AE22CCCF7DF5B8E"/>
        <w:category>
          <w:name w:val="General"/>
          <w:gallery w:val="placeholder"/>
        </w:category>
        <w:types>
          <w:type w:val="bbPlcHdr"/>
        </w:types>
        <w:behaviors>
          <w:behavior w:val="content"/>
        </w:behaviors>
        <w:guid w:val="{88557BB2-5459-4833-B2F6-11A272EBB736}"/>
      </w:docPartPr>
      <w:docPartBody>
        <w:p w:rsidR="00B02443" w:rsidRDefault="005654D9" w:rsidP="005654D9">
          <w:pPr>
            <w:pStyle w:val="1596479B019F48AA9AE22CCCF7DF5B8E"/>
          </w:pPr>
          <w:r w:rsidRPr="00866421">
            <w:rPr>
              <w:rStyle w:val="PlaceholderText"/>
            </w:rPr>
            <w:t>Click or tap to enter a date.</w:t>
          </w:r>
        </w:p>
      </w:docPartBody>
    </w:docPart>
    <w:docPart>
      <w:docPartPr>
        <w:name w:val="49B46F78B3E8498B8E9E788602EB9F2F"/>
        <w:category>
          <w:name w:val="General"/>
          <w:gallery w:val="placeholder"/>
        </w:category>
        <w:types>
          <w:type w:val="bbPlcHdr"/>
        </w:types>
        <w:behaviors>
          <w:behavior w:val="content"/>
        </w:behaviors>
        <w:guid w:val="{0D6FF874-FE81-4475-9B5B-8FB270257E47}"/>
      </w:docPartPr>
      <w:docPartBody>
        <w:p w:rsidR="00B02443" w:rsidRDefault="005654D9" w:rsidP="005654D9">
          <w:pPr>
            <w:pStyle w:val="49B46F78B3E8498B8E9E788602EB9F2F"/>
          </w:pPr>
          <w:r w:rsidRPr="00866421">
            <w:rPr>
              <w:rStyle w:val="PlaceholderText"/>
            </w:rPr>
            <w:t>Click or tap to enter a date.</w:t>
          </w:r>
        </w:p>
      </w:docPartBody>
    </w:docPart>
    <w:docPart>
      <w:docPartPr>
        <w:name w:val="49B8E8C38B5F4AA8851C00F5AF44C84B"/>
        <w:category>
          <w:name w:val="General"/>
          <w:gallery w:val="placeholder"/>
        </w:category>
        <w:types>
          <w:type w:val="bbPlcHdr"/>
        </w:types>
        <w:behaviors>
          <w:behavior w:val="content"/>
        </w:behaviors>
        <w:guid w:val="{7759115E-BDEB-4692-A8E4-854F5B5F9AC8}"/>
      </w:docPartPr>
      <w:docPartBody>
        <w:p w:rsidR="00B02443" w:rsidRDefault="005654D9" w:rsidP="005654D9">
          <w:pPr>
            <w:pStyle w:val="49B8E8C38B5F4AA8851C00F5AF44C84B"/>
          </w:pPr>
          <w:r w:rsidRPr="0086642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MS Gothic"/>
    <w:panose1 w:val="00000000000000000000"/>
    <w:charset w:val="80"/>
    <w:family w:val="auto"/>
    <w:notTrueType/>
    <w:pitch w:val="default"/>
    <w:sig w:usb0="00000001" w:usb1="080F0000" w:usb2="00000010" w:usb3="00000000" w:csb0="0006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5863F8"/>
    <w:rsid w:val="00002C05"/>
    <w:rsid w:val="00015F45"/>
    <w:rsid w:val="000548AF"/>
    <w:rsid w:val="000C3F04"/>
    <w:rsid w:val="000C4106"/>
    <w:rsid w:val="0011754D"/>
    <w:rsid w:val="001312B9"/>
    <w:rsid w:val="0015371A"/>
    <w:rsid w:val="00155CBE"/>
    <w:rsid w:val="00176566"/>
    <w:rsid w:val="0028015F"/>
    <w:rsid w:val="002911E2"/>
    <w:rsid w:val="002D22A7"/>
    <w:rsid w:val="002D2FB9"/>
    <w:rsid w:val="00317C2F"/>
    <w:rsid w:val="00391F63"/>
    <w:rsid w:val="003A1FA6"/>
    <w:rsid w:val="003A755F"/>
    <w:rsid w:val="003C6BBD"/>
    <w:rsid w:val="003C7592"/>
    <w:rsid w:val="00411323"/>
    <w:rsid w:val="0044468E"/>
    <w:rsid w:val="00510382"/>
    <w:rsid w:val="0052250D"/>
    <w:rsid w:val="005654D9"/>
    <w:rsid w:val="005747EA"/>
    <w:rsid w:val="005863F8"/>
    <w:rsid w:val="00587A52"/>
    <w:rsid w:val="005E4C61"/>
    <w:rsid w:val="005F56E8"/>
    <w:rsid w:val="00603480"/>
    <w:rsid w:val="006161AE"/>
    <w:rsid w:val="00640F94"/>
    <w:rsid w:val="00650193"/>
    <w:rsid w:val="00677A3D"/>
    <w:rsid w:val="006935F8"/>
    <w:rsid w:val="006967AE"/>
    <w:rsid w:val="00704082"/>
    <w:rsid w:val="00710315"/>
    <w:rsid w:val="0073309F"/>
    <w:rsid w:val="00742332"/>
    <w:rsid w:val="0074540D"/>
    <w:rsid w:val="0076753C"/>
    <w:rsid w:val="00794CC2"/>
    <w:rsid w:val="007B0B01"/>
    <w:rsid w:val="007B10DD"/>
    <w:rsid w:val="007B1FD0"/>
    <w:rsid w:val="007F6549"/>
    <w:rsid w:val="00817EA6"/>
    <w:rsid w:val="008A6A11"/>
    <w:rsid w:val="008E450B"/>
    <w:rsid w:val="00941DC5"/>
    <w:rsid w:val="009656A8"/>
    <w:rsid w:val="009B081C"/>
    <w:rsid w:val="009C6B90"/>
    <w:rsid w:val="009F21C8"/>
    <w:rsid w:val="00A31593"/>
    <w:rsid w:val="00A34A53"/>
    <w:rsid w:val="00A430BE"/>
    <w:rsid w:val="00AA02E8"/>
    <w:rsid w:val="00AB4143"/>
    <w:rsid w:val="00AD689B"/>
    <w:rsid w:val="00B02443"/>
    <w:rsid w:val="00B15551"/>
    <w:rsid w:val="00BD569D"/>
    <w:rsid w:val="00C167E5"/>
    <w:rsid w:val="00C364FA"/>
    <w:rsid w:val="00C8413F"/>
    <w:rsid w:val="00CE51ED"/>
    <w:rsid w:val="00CF5242"/>
    <w:rsid w:val="00D0301A"/>
    <w:rsid w:val="00DB6213"/>
    <w:rsid w:val="00E02482"/>
    <w:rsid w:val="00EC0FE5"/>
    <w:rsid w:val="00ED7EF5"/>
    <w:rsid w:val="00EE2061"/>
    <w:rsid w:val="00F04D1C"/>
    <w:rsid w:val="00F051F5"/>
    <w:rsid w:val="00F10B6C"/>
    <w:rsid w:val="00F129C7"/>
    <w:rsid w:val="00F874BB"/>
    <w:rsid w:val="00FC4D8C"/>
    <w:rsid w:val="00FE3D8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20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4106"/>
    <w:rPr>
      <w:color w:val="808080"/>
    </w:rPr>
  </w:style>
  <w:style w:type="paragraph" w:customStyle="1" w:styleId="570636F89D4244BFB3E990CF7B71F695">
    <w:name w:val="570636F89D4244BFB3E990CF7B71F695"/>
    <w:rsid w:val="00BD569D"/>
    <w:pPr>
      <w:spacing w:after="160" w:line="259" w:lineRule="auto"/>
    </w:pPr>
  </w:style>
  <w:style w:type="paragraph" w:customStyle="1" w:styleId="1596479B019F48AA9AE22CCCF7DF5B8E">
    <w:name w:val="1596479B019F48AA9AE22CCCF7DF5B8E"/>
    <w:rsid w:val="005654D9"/>
    <w:pPr>
      <w:jc w:val="both"/>
    </w:pPr>
    <w:rPr>
      <w:rFonts w:eastAsia="Calibri" w:cstheme="minorHAnsi"/>
      <w:lang w:eastAsia="en-US"/>
    </w:rPr>
  </w:style>
  <w:style w:type="paragraph" w:customStyle="1" w:styleId="49B46F78B3E8498B8E9E788602EB9F2F">
    <w:name w:val="49B46F78B3E8498B8E9E788602EB9F2F"/>
    <w:rsid w:val="005654D9"/>
    <w:pPr>
      <w:jc w:val="both"/>
    </w:pPr>
    <w:rPr>
      <w:rFonts w:eastAsia="Calibri" w:cstheme="minorHAnsi"/>
      <w:lang w:eastAsia="en-US"/>
    </w:rPr>
  </w:style>
  <w:style w:type="paragraph" w:customStyle="1" w:styleId="49B8E8C38B5F4AA8851C00F5AF44C84B">
    <w:name w:val="49B8E8C38B5F4AA8851C00F5AF44C84B"/>
    <w:rsid w:val="005654D9"/>
    <w:pPr>
      <w:jc w:val="both"/>
    </w:pPr>
    <w:rPr>
      <w:rFonts w:eastAsia="Calibri" w:cstheme="minorHAnsi"/>
      <w:lang w:eastAsia="en-US"/>
    </w:rPr>
  </w:style>
  <w:style w:type="paragraph" w:customStyle="1" w:styleId="ECB4C331C6EB456EA4123F25C7A9F94F">
    <w:name w:val="ECB4C331C6EB456EA4123F25C7A9F94F"/>
    <w:rsid w:val="000C4106"/>
    <w:pPr>
      <w:spacing w:after="160" w:line="259" w:lineRule="auto"/>
    </w:pPr>
  </w:style>
  <w:style w:type="paragraph" w:customStyle="1" w:styleId="830F40CFA81B47F7940E91E2E2ABA841">
    <w:name w:val="830F40CFA81B47F7940E91E2E2ABA841"/>
    <w:rsid w:val="000C410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2-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CB1990-95BB-493E-9588-9A7F96AF4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2721</Words>
  <Characters>15511</Characters>
  <Application>Microsoft Office Word</Application>
  <DocSecurity>0</DocSecurity>
  <Lines>129</Lines>
  <Paragraphs>3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x</Company>
  <LinksUpToDate>false</LinksUpToDate>
  <CharactersWithSpaces>1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D EdBi</dc:creator>
  <cp:lastModifiedBy>Ines</cp:lastModifiedBy>
  <cp:revision>26</cp:revision>
  <cp:lastPrinted>2026-03-20T18:07:00Z</cp:lastPrinted>
  <dcterms:created xsi:type="dcterms:W3CDTF">2026-03-20T17:49:00Z</dcterms:created>
  <dcterms:modified xsi:type="dcterms:W3CDTF">2026-03-22T11:45:00Z</dcterms:modified>
</cp:coreProperties>
</file>